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3222" w14:textId="77777777" w:rsidR="00E800F2" w:rsidRPr="00E800F2" w:rsidRDefault="00E800F2" w:rsidP="00052F4C">
      <w:pPr>
        <w:tabs>
          <w:tab w:val="left" w:pos="7155"/>
        </w:tabs>
        <w:rPr>
          <w:rFonts w:ascii="Avenir LT Std 65 Medium" w:hAnsi="Avenir LT Std 65 Medium"/>
          <w:b/>
          <w:color w:val="0D1433" w:themeColor="accent2"/>
          <w:sz w:val="36"/>
        </w:rPr>
      </w:pPr>
    </w:p>
    <w:p w14:paraId="4C720AF5" w14:textId="77777777" w:rsidR="00E800F2" w:rsidRPr="00E800F2" w:rsidRDefault="00E800F2" w:rsidP="00052F4C">
      <w:pPr>
        <w:tabs>
          <w:tab w:val="left" w:pos="7155"/>
        </w:tabs>
        <w:rPr>
          <w:rFonts w:ascii="Avenir LT Std 65 Medium" w:hAnsi="Avenir LT Std 65 Medium"/>
          <w:b/>
          <w:color w:val="0D1433" w:themeColor="accent2"/>
          <w:sz w:val="36"/>
        </w:rPr>
      </w:pPr>
      <w:r w:rsidRPr="00E800F2">
        <w:rPr>
          <w:rFonts w:ascii="Avenir LT Std 65 Medium" w:hAnsi="Avenir LT Std 65 Medium"/>
          <w:noProof/>
        </w:rPr>
        <mc:AlternateContent>
          <mc:Choice Requires="wps">
            <w:drawing>
              <wp:anchor distT="0" distB="0" distL="114300" distR="114300" simplePos="0" relativeHeight="251692032" behindDoc="1" locked="0" layoutInCell="1" allowOverlap="1" wp14:anchorId="5821B78D" wp14:editId="208B7517">
                <wp:simplePos x="0" y="0"/>
                <wp:positionH relativeFrom="margin">
                  <wp:align>center</wp:align>
                </wp:positionH>
                <wp:positionV relativeFrom="paragraph">
                  <wp:posOffset>186690</wp:posOffset>
                </wp:positionV>
                <wp:extent cx="4657725" cy="3619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4657725" cy="361950"/>
                        </a:xfrm>
                        <a:prstGeom prst="rect">
                          <a:avLst/>
                        </a:prstGeom>
                        <a:solidFill>
                          <a:schemeClr val="lt1"/>
                        </a:solidFill>
                        <a:ln w="6350">
                          <a:noFill/>
                        </a:ln>
                      </wps:spPr>
                      <wps:txbx>
                        <w:txbxContent>
                          <w:p w14:paraId="76367CA5" w14:textId="77777777" w:rsidR="00E512C4" w:rsidRPr="009208A4" w:rsidRDefault="00E512C4" w:rsidP="00E800F2">
                            <w:pPr>
                              <w:spacing w:after="0" w:line="240" w:lineRule="auto"/>
                              <w:contextualSpacing/>
                              <w:jc w:val="center"/>
                              <w:rPr>
                                <w:b/>
                                <w:color w:val="0D1433" w:themeColor="accent2"/>
                                <w:sz w:val="36"/>
                              </w:rPr>
                            </w:pPr>
                            <w:r w:rsidRPr="009208A4">
                              <w:rPr>
                                <w:b/>
                                <w:color w:val="0D1433" w:themeColor="accent2"/>
                                <w:sz w:val="36"/>
                              </w:rPr>
                              <w:t>Case Presentation For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243156" id="_x0000_t202" coordsize="21600,21600" o:spt="202" path="m,l,21600r21600,l21600,xe">
                <v:stroke joinstyle="miter"/>
                <v:path gradientshapeok="t" o:connecttype="rect"/>
              </v:shapetype>
              <v:shape id="Text Box 3" o:spid="_x0000_s1026" type="#_x0000_t202" style="position:absolute;margin-left:0;margin-top:14.7pt;width:366.75pt;height:28.5pt;z-index:-251624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" fillcolor="white [3201]" stroked="f" strokeweight=".5pt">
                <v:textbox>
                  <w:txbxContent>
                    <w:p w:rsidR="00E512C4" w:rsidRPr="009208A4" w:rsidRDefault="00E512C4" w:rsidP="00E800F2">
                      <w:pPr>
                        <w:spacing w:after="0" w:line="240" w:lineRule="auto"/>
                        <w:contextualSpacing/>
                        <w:jc w:val="center"/>
                        <w:rPr>
                          <w:b/>
                          <w:color w:val="0D1433" w:themeColor="accent2"/>
                          <w:sz w:val="36"/>
                        </w:rPr>
                      </w:pPr>
                      <w:r w:rsidRPr="009208A4">
                        <w:rPr>
                          <w:b/>
                          <w:color w:val="0D1433" w:themeColor="accent2"/>
                          <w:sz w:val="36"/>
                        </w:rPr>
                        <w:t>Case Presentation Form</w:t>
                      </w:r>
                    </w:p>
                  </w:txbxContent>
                </v:textbox>
                <w10:wrap anchorx="margin"/>
              </v:shape>
            </w:pict>
          </mc:Fallback>
        </mc:AlternateContent>
      </w:r>
    </w:p>
    <w:p w14:paraId="4E1B3338" w14:textId="77777777" w:rsidR="000E6D2D" w:rsidRPr="00E800F2" w:rsidRDefault="000E6D2D" w:rsidP="00052F4C">
      <w:pPr>
        <w:tabs>
          <w:tab w:val="left" w:pos="7155"/>
        </w:tabs>
        <w:rPr>
          <w:rFonts w:ascii="Avenir LT Std 65 Medium" w:hAnsi="Avenir LT Std 65 Medium"/>
          <w:noProof/>
        </w:rPr>
      </w:pPr>
      <w:r w:rsidRPr="00E800F2">
        <w:rPr>
          <w:rFonts w:ascii="Avenir LT Std 65 Medium" w:hAnsi="Avenir LT Std 65 Medium"/>
          <w:noProof/>
        </w:rPr>
        <mc:AlternateContent>
          <mc:Choice Requires="wps">
            <w:drawing>
              <wp:anchor distT="0" distB="0" distL="114300" distR="114300" simplePos="0" relativeHeight="251659264" behindDoc="0" locked="0" layoutInCell="1" allowOverlap="1" wp14:anchorId="2117B72B" wp14:editId="25DAAEDC">
                <wp:simplePos x="0" y="0"/>
                <wp:positionH relativeFrom="margin">
                  <wp:posOffset>-233045</wp:posOffset>
                </wp:positionH>
                <wp:positionV relativeFrom="paragraph">
                  <wp:posOffset>418465</wp:posOffset>
                </wp:positionV>
                <wp:extent cx="73152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55051"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35pt,32.95pt" to="557.6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" strokecolor="#607896 [3207]" strokeweight="2.25pt">
                <v:stroke joinstyle="miter"/>
                <w10:wrap anchorx="margin"/>
              </v:line>
            </w:pict>
          </mc:Fallback>
        </mc:AlternateContent>
      </w:r>
    </w:p>
    <w:p w14:paraId="0488B97F" w14:textId="77777777" w:rsidR="000E6D2D" w:rsidRPr="00E800F2" w:rsidRDefault="00813BAD">
      <w:pPr>
        <w:rPr>
          <w:rFonts w:ascii="Avenir LT Std 65 Medium" w:hAnsi="Avenir LT Std 65 Medium"/>
        </w:rPr>
      </w:pPr>
      <w:r w:rsidRPr="00E800F2">
        <w:rPr>
          <w:rFonts w:ascii="Avenir LT Std 65 Medium" w:hAnsi="Avenir LT Std 65 Medium"/>
          <w:noProof/>
        </w:rPr>
        <mc:AlternateContent>
          <mc:Choice Requires="wps">
            <w:drawing>
              <wp:anchor distT="45720" distB="45720" distL="114300" distR="114300" simplePos="0" relativeHeight="251664384" behindDoc="1" locked="0" layoutInCell="1" allowOverlap="1" wp14:anchorId="5172F747" wp14:editId="428531F7">
                <wp:simplePos x="0" y="0"/>
                <wp:positionH relativeFrom="page">
                  <wp:posOffset>266700</wp:posOffset>
                </wp:positionH>
                <wp:positionV relativeFrom="paragraph">
                  <wp:posOffset>163195</wp:posOffset>
                </wp:positionV>
                <wp:extent cx="7277100" cy="647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0" cy="647700"/>
                        </a:xfrm>
                        <a:prstGeom prst="rect">
                          <a:avLst/>
                        </a:prstGeom>
                        <a:solidFill>
                          <a:srgbClr val="FFFFFF"/>
                        </a:solidFill>
                        <a:ln w="9525">
                          <a:noFill/>
                          <a:miter lim="800000"/>
                          <a:headEnd/>
                          <a:tailEnd/>
                        </a:ln>
                      </wps:spPr>
                      <wps:txbx>
                        <w:txbxContent>
                          <w:p w14:paraId="1F9F4C3A" w14:textId="78685D9F" w:rsidR="00E512C4" w:rsidRPr="007B38DD" w:rsidRDefault="00E512C4" w:rsidP="002A4F77">
                            <w:pPr>
                              <w:pStyle w:val="TableParagraph"/>
                              <w:contextualSpacing/>
                              <w:rPr>
                                <w:rFonts w:ascii="Avenir LT Std 65 Medium" w:hAnsi="Avenir LT Std 65 Medium"/>
                                <w:b/>
                                <w:color w:val="6C1012" w:themeColor="accent1"/>
                                <w:w w:val="95"/>
                                <w:sz w:val="24"/>
                                <w:szCs w:val="24"/>
                              </w:rPr>
                            </w:pPr>
                            <w:r w:rsidRPr="007B38DD">
                              <w:rPr>
                                <w:rFonts w:ascii="Avenir LT Std 65 Medium" w:hAnsi="Avenir LT Std 65 Medium"/>
                                <w:b/>
                                <w:color w:val="6C1012" w:themeColor="accent1"/>
                                <w:w w:val="95"/>
                                <w:sz w:val="24"/>
                                <w:szCs w:val="24"/>
                              </w:rPr>
                              <w:t>Please complete ALL ITEMS on the form and email to LSFHS Behavioral Health ECHO at</w:t>
                            </w:r>
                            <w:r w:rsidR="00D17803">
                              <w:rPr>
                                <w:rFonts w:ascii="Avenir LT Std 65 Medium" w:hAnsi="Avenir LT Std 65 Medium"/>
                                <w:b/>
                                <w:color w:val="6C1012" w:themeColor="accent1"/>
                                <w:w w:val="95"/>
                                <w:sz w:val="24"/>
                                <w:szCs w:val="24"/>
                              </w:rPr>
                              <w:t xml:space="preserve"> </w:t>
                            </w:r>
                            <w:hyperlink r:id="rId8" w:history="1">
                              <w:r w:rsidR="00D17803" w:rsidRPr="00823BF2">
                                <w:rPr>
                                  <w:rStyle w:val="Hyperlink"/>
                                  <w:rFonts w:ascii="Avenir LT Std 65 Medium" w:hAnsi="Avenir LT Std 65 Medium"/>
                                  <w:b/>
                                  <w:w w:val="95"/>
                                  <w:sz w:val="24"/>
                                  <w:szCs w:val="24"/>
                                </w:rPr>
                                <w:t>Samantha.lawsondavis@lsfnet.org</w:t>
                              </w:r>
                            </w:hyperlink>
                            <w:r w:rsidR="00D17803">
                              <w:rPr>
                                <w:rFonts w:ascii="Avenir LT Std 65 Medium" w:hAnsi="Avenir LT Std 65 Medium"/>
                                <w:b/>
                                <w:color w:val="6C1012" w:themeColor="accent1"/>
                                <w:w w:val="95"/>
                                <w:sz w:val="24"/>
                                <w:szCs w:val="24"/>
                              </w:rPr>
                              <w:t>.</w:t>
                            </w:r>
                            <w:r w:rsidR="002A4F77" w:rsidRPr="007B38DD">
                              <w:rPr>
                                <w:rFonts w:ascii="Avenir LT Std 65 Medium" w:hAnsi="Avenir LT Std 65 Medium"/>
                                <w:b/>
                                <w:color w:val="6C1012" w:themeColor="accent1"/>
                                <w:w w:val="95"/>
                                <w:sz w:val="24"/>
                                <w:szCs w:val="24"/>
                              </w:rPr>
                              <w:t xml:space="preserve"> </w:t>
                            </w:r>
                            <w:r w:rsidR="005C2BBF" w:rsidRPr="005C2BBF">
                              <w:rPr>
                                <w:rFonts w:ascii="Avenir LT Std 65 Medium" w:hAnsi="Avenir LT Std 65 Medium"/>
                                <w:b/>
                                <w:color w:val="6C1012" w:themeColor="accent1"/>
                                <w:w w:val="95"/>
                                <w:sz w:val="24"/>
                                <w:szCs w:val="24"/>
                              </w:rPr>
                              <w:t>If you haven't registered, please register prior to the next ECHO session at </w:t>
                            </w:r>
                            <w:hyperlink r:id="rId9" w:tgtFrame="_blank" w:history="1">
                              <w:r w:rsidR="005C2BBF" w:rsidRPr="005C2BBF">
                                <w:rPr>
                                  <w:rStyle w:val="Hyperlink"/>
                                  <w:rFonts w:ascii="Avenir LT Std 65 Medium" w:hAnsi="Avenir LT Std 65 Medium"/>
                                  <w:b/>
                                  <w:w w:val="95"/>
                                  <w:sz w:val="24"/>
                                  <w:szCs w:val="24"/>
                                </w:rPr>
                                <w:t>lsftraining.coursestorm.com/</w:t>
                              </w:r>
                            </w:hyperlink>
                            <w:r w:rsidR="005C2BBF" w:rsidRPr="005C2BBF">
                              <w:rPr>
                                <w:rFonts w:ascii="Avenir LT Std 65 Medium" w:hAnsi="Avenir LT Std 65 Medium"/>
                                <w:b/>
                                <w:color w:val="6C1012" w:themeColor="accent1"/>
                                <w:w w:val="95"/>
                                <w:sz w:val="24"/>
                                <w:szCs w:val="24"/>
                              </w:rPr>
                              <w:t> &gt; Category: ECHO.</w:t>
                            </w:r>
                            <w:r w:rsidR="00B67CEA">
                              <w:rPr>
                                <w:rFonts w:ascii="Avenir LT Std 65 Medium" w:hAnsi="Avenir LT Std 65 Medium"/>
                                <w:b/>
                                <w:color w:val="6C1012" w:themeColor="accent1"/>
                                <w:w w:val="95"/>
                                <w:sz w:val="24"/>
                                <w:szCs w:val="24"/>
                              </w:rPr>
                              <w:t xml:space="preserve"> </w:t>
                            </w:r>
                            <w:r w:rsidRPr="007B38DD">
                              <w:rPr>
                                <w:rFonts w:ascii="Avenir LT Std 65 Medium" w:hAnsi="Avenir LT Std 65 Medium"/>
                                <w:b/>
                                <w:color w:val="6C1012" w:themeColor="accent1"/>
                                <w:w w:val="95"/>
                                <w:sz w:val="24"/>
                                <w:szCs w:val="24"/>
                              </w:rPr>
                              <w:t>Thank you</w:t>
                            </w:r>
                            <w:r w:rsidR="002C0392">
                              <w:rPr>
                                <w:rFonts w:ascii="Avenir LT Std 65 Medium" w:hAnsi="Avenir LT Std 65 Medium"/>
                                <w:b/>
                                <w:color w:val="6C1012" w:themeColor="accent1"/>
                                <w:w w:val="95"/>
                                <w:sz w:val="24"/>
                                <w:szCs w:val="24"/>
                              </w:rPr>
                              <w:t xml:space="preserve"> for your interest</w:t>
                            </w:r>
                            <w:r w:rsidR="00D17803">
                              <w:rPr>
                                <w:rFonts w:ascii="Avenir LT Std 65 Medium" w:hAnsi="Avenir LT Std 65 Medium"/>
                                <w:b/>
                                <w:color w:val="6C1012" w:themeColor="accent1"/>
                                <w:w w:val="95"/>
                                <w:sz w:val="24"/>
                                <w:szCs w:val="24"/>
                              </w:rPr>
                              <w:t xml:space="preserve"> and submission of your case study!</w:t>
                            </w:r>
                          </w:p>
                          <w:p w14:paraId="3D3C01AC" w14:textId="77777777" w:rsidR="00E512C4" w:rsidRPr="00CA537D" w:rsidRDefault="00E512C4" w:rsidP="00813BAD">
                            <w:pPr>
                              <w:spacing w:after="0" w:line="240" w:lineRule="auto"/>
                              <w:jc w:val="center"/>
                              <w:rPr>
                                <w:color w:val="6C1012" w:themeColor="accent1"/>
                                <w:sz w:val="28"/>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72F747" id="_x0000_t202" coordsize="21600,21600" o:spt="202" path="m,l,21600r21600,l21600,xe">
                <v:stroke joinstyle="miter"/>
                <v:path gradientshapeok="t" o:connecttype="rect"/>
              </v:shapetype>
              <v:shape id="Text Box 2" o:spid="_x0000_s1027" type="#_x0000_t202" style="position:absolute;margin-left:21pt;margin-top:12.85pt;width:573pt;height:51pt;z-index:-2516520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" stroked="f">
                <v:textbox>
                  <w:txbxContent>
                    <w:p w14:paraId="1F9F4C3A" w14:textId="78685D9F" w:rsidR="00E512C4" w:rsidRPr="007B38DD" w:rsidRDefault="00E512C4" w:rsidP="002A4F77">
                      <w:pPr>
                        <w:pStyle w:val="TableParagraph"/>
                        <w:contextualSpacing/>
                        <w:rPr>
                          <w:rFonts w:ascii="Avenir LT Std 65 Medium" w:hAnsi="Avenir LT Std 65 Medium"/>
                          <w:b/>
                          <w:color w:val="6C1012" w:themeColor="accent1"/>
                          <w:w w:val="95"/>
                          <w:sz w:val="24"/>
                          <w:szCs w:val="24"/>
                        </w:rPr>
                      </w:pPr>
                      <w:r w:rsidRPr="007B38DD">
                        <w:rPr>
                          <w:rFonts w:ascii="Avenir LT Std 65 Medium" w:hAnsi="Avenir LT Std 65 Medium"/>
                          <w:b/>
                          <w:color w:val="6C1012" w:themeColor="accent1"/>
                          <w:w w:val="95"/>
                          <w:sz w:val="24"/>
                          <w:szCs w:val="24"/>
                        </w:rPr>
                        <w:t>Please complete ALL ITEMS on the form and email to LSFHS Behavioral Health ECHO at</w:t>
                      </w:r>
                      <w:r w:rsidR="00D17803">
                        <w:rPr>
                          <w:rFonts w:ascii="Avenir LT Std 65 Medium" w:hAnsi="Avenir LT Std 65 Medium"/>
                          <w:b/>
                          <w:color w:val="6C1012" w:themeColor="accent1"/>
                          <w:w w:val="95"/>
                          <w:sz w:val="24"/>
                          <w:szCs w:val="24"/>
                        </w:rPr>
                        <w:t xml:space="preserve"> </w:t>
                      </w:r>
                      <w:hyperlink r:id="rId10" w:history="1">
                        <w:r w:rsidR="00D17803" w:rsidRPr="00823BF2">
                          <w:rPr>
                            <w:rStyle w:val="Hyperlink"/>
                            <w:rFonts w:ascii="Avenir LT Std 65 Medium" w:hAnsi="Avenir LT Std 65 Medium"/>
                            <w:b/>
                            <w:w w:val="95"/>
                            <w:sz w:val="24"/>
                            <w:szCs w:val="24"/>
                          </w:rPr>
                          <w:t>Samantha.lawsondavis@lsfnet.org</w:t>
                        </w:r>
                      </w:hyperlink>
                      <w:r w:rsidR="00D17803">
                        <w:rPr>
                          <w:rFonts w:ascii="Avenir LT Std 65 Medium" w:hAnsi="Avenir LT Std 65 Medium"/>
                          <w:b/>
                          <w:color w:val="6C1012" w:themeColor="accent1"/>
                          <w:w w:val="95"/>
                          <w:sz w:val="24"/>
                          <w:szCs w:val="24"/>
                        </w:rPr>
                        <w:t>.</w:t>
                      </w:r>
                      <w:r w:rsidR="002A4F77" w:rsidRPr="007B38DD">
                        <w:rPr>
                          <w:rFonts w:ascii="Avenir LT Std 65 Medium" w:hAnsi="Avenir LT Std 65 Medium"/>
                          <w:b/>
                          <w:color w:val="6C1012" w:themeColor="accent1"/>
                          <w:w w:val="95"/>
                          <w:sz w:val="24"/>
                          <w:szCs w:val="24"/>
                        </w:rPr>
                        <w:t xml:space="preserve"> </w:t>
                      </w:r>
                      <w:r w:rsidR="005C2BBF" w:rsidRPr="005C2BBF">
                        <w:rPr>
                          <w:rFonts w:ascii="Avenir LT Std 65 Medium" w:hAnsi="Avenir LT Std 65 Medium"/>
                          <w:b/>
                          <w:color w:val="6C1012" w:themeColor="accent1"/>
                          <w:w w:val="95"/>
                          <w:sz w:val="24"/>
                          <w:szCs w:val="24"/>
                        </w:rPr>
                        <w:t>If you haven't registered, please register prior to the next ECHO session at </w:t>
                      </w:r>
                      <w:hyperlink r:id="rId11" w:tgtFrame="_blank" w:history="1">
                        <w:r w:rsidR="005C2BBF" w:rsidRPr="005C2BBF">
                          <w:rPr>
                            <w:rStyle w:val="Hyperlink"/>
                            <w:rFonts w:ascii="Avenir LT Std 65 Medium" w:hAnsi="Avenir LT Std 65 Medium"/>
                            <w:b/>
                            <w:w w:val="95"/>
                            <w:sz w:val="24"/>
                            <w:szCs w:val="24"/>
                          </w:rPr>
                          <w:t>lsftraining.coursestorm.com/</w:t>
                        </w:r>
                      </w:hyperlink>
                      <w:r w:rsidR="005C2BBF" w:rsidRPr="005C2BBF">
                        <w:rPr>
                          <w:rFonts w:ascii="Avenir LT Std 65 Medium" w:hAnsi="Avenir LT Std 65 Medium"/>
                          <w:b/>
                          <w:color w:val="6C1012" w:themeColor="accent1"/>
                          <w:w w:val="95"/>
                          <w:sz w:val="24"/>
                          <w:szCs w:val="24"/>
                        </w:rPr>
                        <w:t> &gt; Category: ECHO.</w:t>
                      </w:r>
                      <w:r w:rsidR="00B67CEA">
                        <w:rPr>
                          <w:rFonts w:ascii="Avenir LT Std 65 Medium" w:hAnsi="Avenir LT Std 65 Medium"/>
                          <w:b/>
                          <w:color w:val="6C1012" w:themeColor="accent1"/>
                          <w:w w:val="95"/>
                          <w:sz w:val="24"/>
                          <w:szCs w:val="24"/>
                        </w:rPr>
                        <w:t xml:space="preserve"> </w:t>
                      </w:r>
                      <w:r w:rsidRPr="007B38DD">
                        <w:rPr>
                          <w:rFonts w:ascii="Avenir LT Std 65 Medium" w:hAnsi="Avenir LT Std 65 Medium"/>
                          <w:b/>
                          <w:color w:val="6C1012" w:themeColor="accent1"/>
                          <w:w w:val="95"/>
                          <w:sz w:val="24"/>
                          <w:szCs w:val="24"/>
                        </w:rPr>
                        <w:t>Thank you</w:t>
                      </w:r>
                      <w:r w:rsidR="002C0392">
                        <w:rPr>
                          <w:rFonts w:ascii="Avenir LT Std 65 Medium" w:hAnsi="Avenir LT Std 65 Medium"/>
                          <w:b/>
                          <w:color w:val="6C1012" w:themeColor="accent1"/>
                          <w:w w:val="95"/>
                          <w:sz w:val="24"/>
                          <w:szCs w:val="24"/>
                        </w:rPr>
                        <w:t xml:space="preserve"> for your interest</w:t>
                      </w:r>
                      <w:r w:rsidR="00D17803">
                        <w:rPr>
                          <w:rFonts w:ascii="Avenir LT Std 65 Medium" w:hAnsi="Avenir LT Std 65 Medium"/>
                          <w:b/>
                          <w:color w:val="6C1012" w:themeColor="accent1"/>
                          <w:w w:val="95"/>
                          <w:sz w:val="24"/>
                          <w:szCs w:val="24"/>
                        </w:rPr>
                        <w:t xml:space="preserve"> and submission of your case study!</w:t>
                      </w:r>
                    </w:p>
                    <w:p w14:paraId="3D3C01AC" w14:textId="77777777" w:rsidR="00E512C4" w:rsidRPr="00CA537D" w:rsidRDefault="00E512C4" w:rsidP="00813BAD">
                      <w:pPr>
                        <w:spacing w:after="0" w:line="240" w:lineRule="auto"/>
                        <w:jc w:val="center"/>
                        <w:rPr>
                          <w:color w:val="6C1012" w:themeColor="accent1"/>
                          <w:sz w:val="28"/>
                          <w:szCs w:val="24"/>
                        </w:rPr>
                      </w:pPr>
                    </w:p>
                  </w:txbxContent>
                </v:textbox>
                <w10:wrap anchorx="page"/>
              </v:shape>
            </w:pict>
          </mc:Fallback>
        </mc:AlternateContent>
      </w:r>
    </w:p>
    <w:p w14:paraId="0C4101ED" w14:textId="77777777" w:rsidR="000E6D2D" w:rsidRPr="00E800F2" w:rsidRDefault="000E6D2D">
      <w:pPr>
        <w:rPr>
          <w:rFonts w:ascii="Avenir LT Std 65 Medium" w:hAnsi="Avenir LT Std 65 Medium"/>
        </w:rPr>
      </w:pPr>
    </w:p>
    <w:tbl>
      <w:tblPr>
        <w:tblStyle w:val="TableGrid"/>
        <w:tblpPr w:leftFromText="180" w:rightFromText="180" w:vertAnchor="text" w:horzAnchor="margin" w:tblpX="-360" w:tblpY="617"/>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7110"/>
      </w:tblGrid>
      <w:tr w:rsidR="005052FE" w:rsidRPr="00E800F2" w14:paraId="7E21EDE2" w14:textId="77777777" w:rsidTr="00A3020B">
        <w:tc>
          <w:tcPr>
            <w:tcW w:w="11520" w:type="dxa"/>
            <w:gridSpan w:val="2"/>
            <w:shd w:val="clear" w:color="auto" w:fill="auto"/>
          </w:tcPr>
          <w:p w14:paraId="34F38AD5" w14:textId="77777777" w:rsidR="002C05B3" w:rsidRPr="00E800F2" w:rsidRDefault="002A4F77" w:rsidP="002A4F77">
            <w:pPr>
              <w:ind w:right="-108"/>
              <w:jc w:val="center"/>
              <w:rPr>
                <w:rFonts w:ascii="Avenir LT Std 65 Medium" w:hAnsi="Avenir LT Std 65 Medium"/>
                <w:b/>
                <w:color w:val="0D1433" w:themeColor="accent2"/>
              </w:rPr>
            </w:pPr>
            <w:r>
              <w:rPr>
                <w:rFonts w:ascii="Avenir LT Std 65 Medium" w:hAnsi="Avenir LT Std 65 Medium"/>
                <w:b/>
                <w:color w:val="0D1433" w:themeColor="accent2"/>
                <w:sz w:val="28"/>
              </w:rPr>
              <w:t>Case Presenter</w:t>
            </w:r>
            <w:r w:rsidR="002C05B3" w:rsidRPr="00E800F2">
              <w:rPr>
                <w:rFonts w:ascii="Avenir LT Std 65 Medium" w:hAnsi="Avenir LT Std 65 Medium"/>
                <w:b/>
                <w:color w:val="0D1433" w:themeColor="accent2"/>
                <w:sz w:val="28"/>
              </w:rPr>
              <w:t xml:space="preserve"> Information</w:t>
            </w:r>
          </w:p>
        </w:tc>
      </w:tr>
      <w:tr w:rsidR="008B3B4A" w:rsidRPr="00E800F2" w14:paraId="222D41B0" w14:textId="77777777" w:rsidTr="007D223B">
        <w:tc>
          <w:tcPr>
            <w:tcW w:w="4410" w:type="dxa"/>
            <w:vAlign w:val="center"/>
          </w:tcPr>
          <w:p w14:paraId="76AFF581"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LSFHS Behavioral Health ECHO Network:</w:t>
            </w:r>
          </w:p>
        </w:tc>
        <w:sdt>
          <w:sdtPr>
            <w:rPr>
              <w:rFonts w:ascii="Avenir LT Std 65 Medium" w:hAnsi="Avenir LT Std 65 Medium"/>
            </w:rPr>
            <w:id w:val="466246830"/>
            <w:placeholder>
              <w:docPart w:val="D1407F9143DB4879B7584B704BDACC6C"/>
            </w:placeholder>
            <w:showingPlcHdr/>
            <w15:color w:val="DFE4EA"/>
            <w:comboBox>
              <w:listItem w:value="Please, select one"/>
              <w:listItem w:displayText="Certified Peer Specialists ECHO" w:value="Certified Peer Specialists ECHO"/>
              <w:listItem w:displayText="Harm Reduction Education ECHO" w:value="Harm Reduction Education ECHO"/>
            </w:comboBox>
          </w:sdtPr>
          <w:sdtEndPr/>
          <w:sdtContent>
            <w:tc>
              <w:tcPr>
                <w:tcW w:w="7110" w:type="dxa"/>
                <w:vAlign w:val="center"/>
              </w:tcPr>
              <w:p w14:paraId="576A402F" w14:textId="77777777" w:rsidR="008B3B4A" w:rsidRPr="008111AE" w:rsidRDefault="008B3B4A" w:rsidP="008B3B4A">
                <w:pPr>
                  <w:rPr>
                    <w:rFonts w:ascii="Avenir LT Std 65 Medium" w:hAnsi="Avenir LT Std 65 Medium"/>
                  </w:rPr>
                </w:pPr>
                <w:r w:rsidRPr="008B3B4A">
                  <w:rPr>
                    <w:rFonts w:ascii="Avenir LT Std 65 Medium" w:hAnsi="Avenir LT Std 65 Medium"/>
                    <w:shd w:val="clear" w:color="auto" w:fill="DADFF5" w:themeFill="accent2" w:themeFillTint="1A"/>
                  </w:rPr>
                  <w:t>Please, select one</w:t>
                </w:r>
              </w:p>
            </w:tc>
          </w:sdtContent>
        </w:sdt>
      </w:tr>
      <w:tr w:rsidR="008B3B4A" w:rsidRPr="00E800F2" w14:paraId="1D3C1209" w14:textId="77777777" w:rsidTr="007D223B">
        <w:tc>
          <w:tcPr>
            <w:tcW w:w="4410" w:type="dxa"/>
            <w:vAlign w:val="center"/>
          </w:tcPr>
          <w:p w14:paraId="3D3DC505"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Presentation occurrence:</w:t>
            </w:r>
          </w:p>
        </w:tc>
        <w:sdt>
          <w:sdtPr>
            <w:rPr>
              <w:rFonts w:ascii="Avenir LT Std 65 Medium" w:hAnsi="Avenir LT Std 65 Medium"/>
              <w:shd w:val="clear" w:color="auto" w:fill="DADFF5" w:themeFill="accent2" w:themeFillTint="1A"/>
            </w:rPr>
            <w:id w:val="-766615707"/>
            <w:placeholder>
              <w:docPart w:val="75EEAD1525174D63B769D598B2EA5B02"/>
            </w:placeholder>
            <w15:color w:val="C0C0C0"/>
            <w:dropDownList>
              <w:listItem w:displayText="Please, select one" w:value="Please, select one"/>
              <w:listItem w:displayText="New presentation" w:value="New presentation"/>
              <w:listItem w:displayText="Follow-up presentation" w:value="Follow-up presentation"/>
            </w:dropDownList>
          </w:sdtPr>
          <w:sdtEndPr/>
          <w:sdtContent>
            <w:tc>
              <w:tcPr>
                <w:tcW w:w="7110" w:type="dxa"/>
                <w:vAlign w:val="center"/>
              </w:tcPr>
              <w:p w14:paraId="05BC209E" w14:textId="77777777" w:rsidR="008B3B4A" w:rsidRPr="008111AE" w:rsidRDefault="008B3B4A" w:rsidP="008B3B4A">
                <w:pPr>
                  <w:rPr>
                    <w:rFonts w:ascii="Avenir LT Std 65 Medium" w:hAnsi="Avenir LT Std 65 Medium"/>
                  </w:rPr>
                </w:pPr>
                <w:r w:rsidRPr="008B3B4A">
                  <w:rPr>
                    <w:rFonts w:ascii="Avenir LT Std 65 Medium" w:hAnsi="Avenir LT Std 65 Medium"/>
                    <w:shd w:val="clear" w:color="auto" w:fill="DADFF5" w:themeFill="accent2" w:themeFillTint="1A"/>
                  </w:rPr>
                  <w:t>Please, select one</w:t>
                </w:r>
              </w:p>
            </w:tc>
          </w:sdtContent>
        </w:sdt>
      </w:tr>
      <w:tr w:rsidR="008B3B4A" w:rsidRPr="00E800F2" w14:paraId="74EBFE68" w14:textId="77777777" w:rsidTr="007D223B">
        <w:tc>
          <w:tcPr>
            <w:tcW w:w="4410" w:type="dxa"/>
            <w:vAlign w:val="center"/>
          </w:tcPr>
          <w:p w14:paraId="248CA56F"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Case type:</w:t>
            </w:r>
          </w:p>
        </w:tc>
        <w:sdt>
          <w:sdtPr>
            <w:rPr>
              <w:rFonts w:ascii="Avenir LT Std 65 Medium" w:hAnsi="Avenir LT Std 65 Medium"/>
              <w:shd w:val="clear" w:color="auto" w:fill="DADFF5" w:themeFill="accent2" w:themeFillTint="1A"/>
            </w:rPr>
            <w:id w:val="806208247"/>
            <w:placeholder>
              <w:docPart w:val="2D3D02FB62B743378ACF04CB2CBD71B9"/>
            </w:placeholder>
            <w:comboBox>
              <w:listItem w:displayText="Please, select one" w:value="Please, select one"/>
              <w:listItem w:displayText="Program case presentation" w:value="Program case presentation"/>
              <w:listItem w:displayText="Individual case presentation (student, client, participant, etc.)" w:value="Individual case presentation (student, client, participant, etc.)"/>
            </w:comboBox>
          </w:sdtPr>
          <w:sdtEndPr/>
          <w:sdtContent>
            <w:tc>
              <w:tcPr>
                <w:tcW w:w="7110" w:type="dxa"/>
                <w:vAlign w:val="center"/>
              </w:tcPr>
              <w:p w14:paraId="42B355B6" w14:textId="77777777" w:rsidR="008B3B4A" w:rsidRPr="008111AE" w:rsidRDefault="008B3B4A" w:rsidP="008B3B4A">
                <w:pPr>
                  <w:rPr>
                    <w:rFonts w:ascii="Avenir LT Std 65 Medium" w:hAnsi="Avenir LT Std 65 Medium"/>
                  </w:rPr>
                </w:pPr>
                <w:r w:rsidRPr="008B3B4A">
                  <w:rPr>
                    <w:rFonts w:ascii="Avenir LT Std 65 Medium" w:hAnsi="Avenir LT Std 65 Medium"/>
                    <w:shd w:val="clear" w:color="auto" w:fill="DADFF5" w:themeFill="accent2" w:themeFillTint="1A"/>
                  </w:rPr>
                  <w:t>Please, select one</w:t>
                </w:r>
              </w:p>
            </w:tc>
          </w:sdtContent>
        </w:sdt>
      </w:tr>
      <w:tr w:rsidR="008B3B4A" w:rsidRPr="00E800F2" w14:paraId="5555017E" w14:textId="77777777" w:rsidTr="007D223B">
        <w:tc>
          <w:tcPr>
            <w:tcW w:w="4410" w:type="dxa"/>
            <w:vAlign w:val="center"/>
          </w:tcPr>
          <w:p w14:paraId="1C8BCD13"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Presenter’s first and last name:</w:t>
            </w:r>
          </w:p>
        </w:tc>
        <w:sdt>
          <w:sdtPr>
            <w:rPr>
              <w:rFonts w:ascii="Avenir LT Std 65 Medium" w:hAnsi="Avenir LT Std 65 Medium"/>
            </w:rPr>
            <w:id w:val="-188917547"/>
            <w:placeholder>
              <w:docPart w:val="62993A3803C6409D85C4043D7370EE01"/>
            </w:placeholder>
            <w:showingPlcHdr/>
          </w:sdtPr>
          <w:sdtEndPr/>
          <w:sdtContent>
            <w:tc>
              <w:tcPr>
                <w:tcW w:w="7110" w:type="dxa"/>
                <w:vAlign w:val="center"/>
              </w:tcPr>
              <w:p w14:paraId="3A471DF5" w14:textId="77777777" w:rsidR="008B3B4A" w:rsidRPr="008111AE" w:rsidRDefault="008B3B4A" w:rsidP="008B3B4A">
                <w:pPr>
                  <w:rPr>
                    <w:rFonts w:ascii="Avenir LT Std 65 Medium" w:hAnsi="Avenir LT Std 65 Medium"/>
                  </w:rPr>
                </w:pPr>
                <w:r w:rsidRPr="008B3B4A">
                  <w:rPr>
                    <w:rStyle w:val="PlaceholderText"/>
                    <w:rFonts w:ascii="Avenir LT Std 65 Medium" w:hAnsi="Avenir LT Std 65 Medium"/>
                    <w:color w:val="auto"/>
                    <w:shd w:val="clear" w:color="auto" w:fill="DADFF5" w:themeFill="accent2" w:themeFillTint="1A"/>
                  </w:rPr>
                  <w:t>Select to enter first and last name</w:t>
                </w:r>
              </w:p>
            </w:tc>
          </w:sdtContent>
        </w:sdt>
      </w:tr>
      <w:tr w:rsidR="008B3B4A" w:rsidRPr="00E800F2" w14:paraId="3A2DAAEC" w14:textId="77777777" w:rsidTr="007D223B">
        <w:tc>
          <w:tcPr>
            <w:tcW w:w="4410" w:type="dxa"/>
            <w:vAlign w:val="center"/>
          </w:tcPr>
          <w:p w14:paraId="39270F2C"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Presenter’s phone number:</w:t>
            </w:r>
          </w:p>
        </w:tc>
        <w:sdt>
          <w:sdtPr>
            <w:rPr>
              <w:rFonts w:ascii="Avenir LT Std 65 Medium" w:hAnsi="Avenir LT Std 65 Medium"/>
            </w:rPr>
            <w:id w:val="-1205021624"/>
            <w:placeholder>
              <w:docPart w:val="27D49CFCA5EA41178A1EF1F581B97ECA"/>
            </w:placeholder>
            <w:showingPlcHdr/>
          </w:sdtPr>
          <w:sdtEndPr/>
          <w:sdtContent>
            <w:tc>
              <w:tcPr>
                <w:tcW w:w="7110" w:type="dxa"/>
                <w:vAlign w:val="center"/>
              </w:tcPr>
              <w:p w14:paraId="2A7DE101" w14:textId="77777777" w:rsidR="008B3B4A" w:rsidRPr="008111AE" w:rsidRDefault="008B3B4A" w:rsidP="008B3B4A">
                <w:pPr>
                  <w:rPr>
                    <w:rFonts w:ascii="Avenir LT Std 65 Medium" w:hAnsi="Avenir LT Std 65 Medium"/>
                  </w:rPr>
                </w:pPr>
                <w:r w:rsidRPr="008B3B4A">
                  <w:rPr>
                    <w:rStyle w:val="PlaceholderText"/>
                    <w:rFonts w:ascii="Avenir LT Std 65 Medium" w:hAnsi="Avenir LT Std 65 Medium"/>
                    <w:color w:val="auto"/>
                    <w:shd w:val="clear" w:color="auto" w:fill="DADFF5" w:themeFill="accent2" w:themeFillTint="1A"/>
                  </w:rPr>
                  <w:t>Select to enter phone number</w:t>
                </w:r>
              </w:p>
            </w:tc>
          </w:sdtContent>
        </w:sdt>
      </w:tr>
      <w:tr w:rsidR="008B3B4A" w:rsidRPr="00E800F2" w14:paraId="72021C23" w14:textId="77777777" w:rsidTr="007D223B">
        <w:tc>
          <w:tcPr>
            <w:tcW w:w="4410" w:type="dxa"/>
            <w:vAlign w:val="center"/>
          </w:tcPr>
          <w:p w14:paraId="0502E51F"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Presenter’s email address:</w:t>
            </w:r>
          </w:p>
        </w:tc>
        <w:sdt>
          <w:sdtPr>
            <w:rPr>
              <w:rFonts w:ascii="Avenir LT Std 65 Medium" w:hAnsi="Avenir LT Std 65 Medium"/>
            </w:rPr>
            <w:id w:val="730280013"/>
            <w:placeholder>
              <w:docPart w:val="8F27C7C8C1AE413D801355AAF56165DE"/>
            </w:placeholder>
            <w:showingPlcHdr/>
          </w:sdtPr>
          <w:sdtEndPr/>
          <w:sdtContent>
            <w:tc>
              <w:tcPr>
                <w:tcW w:w="7110" w:type="dxa"/>
                <w:vAlign w:val="center"/>
              </w:tcPr>
              <w:p w14:paraId="5B1C9161" w14:textId="77777777" w:rsidR="008B3B4A" w:rsidRPr="008111AE" w:rsidRDefault="008B3B4A" w:rsidP="008B3B4A">
                <w:pPr>
                  <w:rPr>
                    <w:rFonts w:ascii="Avenir LT Std 65 Medium" w:hAnsi="Avenir LT Std 65 Medium"/>
                  </w:rPr>
                </w:pPr>
                <w:r w:rsidRPr="008B3B4A">
                  <w:rPr>
                    <w:rStyle w:val="PlaceholderText"/>
                    <w:rFonts w:ascii="Avenir LT Std 65 Medium" w:hAnsi="Avenir LT Std 65 Medium"/>
                    <w:color w:val="auto"/>
                    <w:shd w:val="clear" w:color="auto" w:fill="DADFF5" w:themeFill="accent2" w:themeFillTint="1A"/>
                  </w:rPr>
                  <w:t>Select to enter email address</w:t>
                </w:r>
              </w:p>
            </w:tc>
          </w:sdtContent>
        </w:sdt>
      </w:tr>
      <w:tr w:rsidR="008B3B4A" w:rsidRPr="00E800F2" w14:paraId="70447C81" w14:textId="77777777" w:rsidTr="007D223B">
        <w:tc>
          <w:tcPr>
            <w:tcW w:w="4410" w:type="dxa"/>
            <w:vAlign w:val="center"/>
          </w:tcPr>
          <w:p w14:paraId="55FE6C1D"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Proposed dates for case follow-up:</w:t>
            </w:r>
          </w:p>
        </w:tc>
        <w:tc>
          <w:tcPr>
            <w:tcW w:w="7110" w:type="dxa"/>
            <w:vAlign w:val="center"/>
          </w:tcPr>
          <w:p w14:paraId="1C86890D" w14:textId="77777777" w:rsidR="008B3B4A" w:rsidRPr="008111AE" w:rsidRDefault="008B3B4A" w:rsidP="008B3B4A">
            <w:pPr>
              <w:rPr>
                <w:rFonts w:ascii="Avenir LT Std 65 Medium" w:hAnsi="Avenir LT Std 65 Medium"/>
              </w:rPr>
            </w:pPr>
            <w:r w:rsidRPr="008111AE">
              <w:rPr>
                <w:rFonts w:ascii="Avenir LT Std 65 Medium" w:hAnsi="Avenir LT Std 65 Medium"/>
              </w:rPr>
              <w:t>Please, select three dates below</w:t>
            </w:r>
          </w:p>
        </w:tc>
      </w:tr>
      <w:tr w:rsidR="008B3B4A" w:rsidRPr="00E800F2" w14:paraId="342B6A4F" w14:textId="77777777" w:rsidTr="007D223B">
        <w:tc>
          <w:tcPr>
            <w:tcW w:w="4410" w:type="dxa"/>
            <w:vAlign w:val="center"/>
          </w:tcPr>
          <w:p w14:paraId="0E695754"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First proposed date preference:</w:t>
            </w:r>
          </w:p>
        </w:tc>
        <w:sdt>
          <w:sdtPr>
            <w:rPr>
              <w:rFonts w:ascii="Avenir LT Std 65 Medium" w:hAnsi="Avenir LT Std 65 Medium"/>
            </w:rPr>
            <w:id w:val="-1965803909"/>
            <w:placeholder>
              <w:docPart w:val="19CF5981F66846B5B62F549CD4EFBBBF"/>
            </w:placeholder>
            <w:showingPlcHdr/>
            <w:date>
              <w:dateFormat w:val="M/d/yy"/>
              <w:lid w:val="en-US"/>
              <w:storeMappedDataAs w:val="dateTime"/>
              <w:calendar w:val="gregorian"/>
            </w:date>
          </w:sdtPr>
          <w:sdtEndPr/>
          <w:sdtContent>
            <w:tc>
              <w:tcPr>
                <w:tcW w:w="7110" w:type="dxa"/>
                <w:vAlign w:val="center"/>
              </w:tcPr>
              <w:p w14:paraId="7A47EBBB" w14:textId="77777777" w:rsidR="008B3B4A" w:rsidRPr="008111AE" w:rsidRDefault="008B3B4A" w:rsidP="008B3B4A">
                <w:pPr>
                  <w:rPr>
                    <w:rFonts w:ascii="Avenir LT Std 65 Medium" w:hAnsi="Avenir LT Std 65 Medium"/>
                  </w:rPr>
                </w:pPr>
                <w:r w:rsidRPr="008B3B4A">
                  <w:rPr>
                    <w:rStyle w:val="PlaceholderText"/>
                    <w:rFonts w:ascii="Avenir LT Std 65 Medium" w:hAnsi="Avenir LT Std 65 Medium"/>
                    <w:color w:val="auto"/>
                    <w:shd w:val="clear" w:color="auto" w:fill="DADFF5" w:themeFill="accent2" w:themeFillTint="1A"/>
                  </w:rPr>
                  <w:t>Select to enter a date.</w:t>
                </w:r>
              </w:p>
            </w:tc>
          </w:sdtContent>
        </w:sdt>
      </w:tr>
      <w:tr w:rsidR="008B3B4A" w:rsidRPr="00E800F2" w14:paraId="25742B47" w14:textId="77777777" w:rsidTr="007D223B">
        <w:tc>
          <w:tcPr>
            <w:tcW w:w="4410" w:type="dxa"/>
            <w:vAlign w:val="center"/>
          </w:tcPr>
          <w:p w14:paraId="009A1878"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Second proposed date preference:</w:t>
            </w:r>
          </w:p>
        </w:tc>
        <w:sdt>
          <w:sdtPr>
            <w:rPr>
              <w:rFonts w:ascii="Avenir LT Std 65 Medium" w:hAnsi="Avenir LT Std 65 Medium"/>
            </w:rPr>
            <w:id w:val="1267268285"/>
            <w:placeholder>
              <w:docPart w:val="EB85AA4295A643B8807E653976D2EE15"/>
            </w:placeholder>
            <w:showingPlcHdr/>
            <w:date>
              <w:dateFormat w:val="M/d/yy"/>
              <w:lid w:val="en-US"/>
              <w:storeMappedDataAs w:val="dateTime"/>
              <w:calendar w:val="gregorian"/>
            </w:date>
          </w:sdtPr>
          <w:sdtEndPr/>
          <w:sdtContent>
            <w:tc>
              <w:tcPr>
                <w:tcW w:w="7110" w:type="dxa"/>
                <w:vAlign w:val="center"/>
              </w:tcPr>
              <w:p w14:paraId="32A956D0" w14:textId="77777777" w:rsidR="008B3B4A" w:rsidRPr="008111AE" w:rsidRDefault="008B3B4A" w:rsidP="008B3B4A">
                <w:pPr>
                  <w:rPr>
                    <w:rFonts w:ascii="Avenir LT Std 65 Medium" w:hAnsi="Avenir LT Std 65 Medium"/>
                  </w:rPr>
                </w:pPr>
                <w:r w:rsidRPr="008B3B4A">
                  <w:rPr>
                    <w:rStyle w:val="PlaceholderText"/>
                    <w:rFonts w:ascii="Avenir LT Std 65 Medium" w:hAnsi="Avenir LT Std 65 Medium"/>
                    <w:color w:val="auto"/>
                    <w:shd w:val="clear" w:color="auto" w:fill="DADFF5" w:themeFill="accent2" w:themeFillTint="1A"/>
                  </w:rPr>
                  <w:t>Select to enter a date.</w:t>
                </w:r>
              </w:p>
            </w:tc>
          </w:sdtContent>
        </w:sdt>
      </w:tr>
      <w:tr w:rsidR="008B3B4A" w:rsidRPr="00E800F2" w14:paraId="413BA1A7" w14:textId="77777777" w:rsidTr="007D223B">
        <w:tc>
          <w:tcPr>
            <w:tcW w:w="4410" w:type="dxa"/>
            <w:vAlign w:val="center"/>
          </w:tcPr>
          <w:p w14:paraId="74AD0D3B" w14:textId="77777777" w:rsidR="008B3B4A" w:rsidRPr="008B3B4A" w:rsidRDefault="008B3B4A" w:rsidP="008B3B4A">
            <w:pPr>
              <w:jc w:val="right"/>
              <w:rPr>
                <w:rFonts w:ascii="Avenir LT Std 65 Medium" w:hAnsi="Avenir LT Std 65 Medium"/>
              </w:rPr>
            </w:pPr>
            <w:r w:rsidRPr="008B3B4A">
              <w:rPr>
                <w:rFonts w:ascii="Avenir LT Std 65 Medium" w:hAnsi="Avenir LT Std 65 Medium"/>
              </w:rPr>
              <w:t>Third proposed date preference:</w:t>
            </w:r>
          </w:p>
        </w:tc>
        <w:sdt>
          <w:sdtPr>
            <w:rPr>
              <w:rFonts w:ascii="Avenir LT Std 65 Medium" w:hAnsi="Avenir LT Std 65 Medium"/>
            </w:rPr>
            <w:id w:val="-1908525715"/>
            <w:placeholder>
              <w:docPart w:val="95175CEABE3F47C1B8BBF0B15BAD3A28"/>
            </w:placeholder>
            <w:showingPlcHdr/>
            <w:date>
              <w:dateFormat w:val="M/d/yy"/>
              <w:lid w:val="en-US"/>
              <w:storeMappedDataAs w:val="dateTime"/>
              <w:calendar w:val="gregorian"/>
            </w:date>
          </w:sdtPr>
          <w:sdtEndPr/>
          <w:sdtContent>
            <w:tc>
              <w:tcPr>
                <w:tcW w:w="7110" w:type="dxa"/>
                <w:vAlign w:val="center"/>
              </w:tcPr>
              <w:p w14:paraId="2DE18F1A" w14:textId="77777777" w:rsidR="008B3B4A" w:rsidRPr="008111AE" w:rsidRDefault="008B3B4A" w:rsidP="008B3B4A">
                <w:pPr>
                  <w:rPr>
                    <w:rFonts w:ascii="Avenir LT Std 65 Medium" w:hAnsi="Avenir LT Std 65 Medium"/>
                  </w:rPr>
                </w:pPr>
                <w:r w:rsidRPr="008B3B4A">
                  <w:rPr>
                    <w:rStyle w:val="PlaceholderText"/>
                    <w:rFonts w:ascii="Avenir LT Std 65 Medium" w:hAnsi="Avenir LT Std 65 Medium"/>
                    <w:color w:val="auto"/>
                    <w:shd w:val="clear" w:color="auto" w:fill="DADFF5" w:themeFill="accent2" w:themeFillTint="1A"/>
                  </w:rPr>
                  <w:t>Select to enter a date.</w:t>
                </w:r>
              </w:p>
            </w:tc>
          </w:sdtContent>
        </w:sdt>
      </w:tr>
    </w:tbl>
    <w:p w14:paraId="27B548E7" w14:textId="77777777" w:rsidR="00813BAD" w:rsidRPr="00E800F2" w:rsidRDefault="005052FE">
      <w:pPr>
        <w:rPr>
          <w:rFonts w:ascii="Avenir LT Std 65 Medium" w:hAnsi="Avenir LT Std 65 Medium"/>
        </w:rPr>
      </w:pPr>
      <w:r w:rsidRPr="00E800F2">
        <w:rPr>
          <w:rFonts w:ascii="Avenir LT Std 65 Medium" w:hAnsi="Avenir LT Std 65 Medium"/>
          <w:b/>
          <w:noProof/>
        </w:rPr>
        <mc:AlternateContent>
          <mc:Choice Requires="wps">
            <w:drawing>
              <wp:anchor distT="0" distB="0" distL="114300" distR="114300" simplePos="0" relativeHeight="251666432" behindDoc="0" locked="0" layoutInCell="1" allowOverlap="1" wp14:anchorId="0ADA9C09" wp14:editId="7FA0CDCC">
                <wp:simplePos x="0" y="0"/>
                <wp:positionH relativeFrom="margin">
                  <wp:posOffset>-238125</wp:posOffset>
                </wp:positionH>
                <wp:positionV relativeFrom="paragraph">
                  <wp:posOffset>233045</wp:posOffset>
                </wp:positionV>
                <wp:extent cx="73152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72C3A4"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75pt,18.35pt" to="557.2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" strokecolor="#607896 [3207]" strokeweight="2.25pt">
                <v:stroke joinstyle="miter"/>
                <w10:wrap anchorx="margin"/>
              </v:line>
            </w:pict>
          </mc:Fallback>
        </mc:AlternateContent>
      </w:r>
      <w:r w:rsidR="000D3D24" w:rsidRPr="00E800F2">
        <w:rPr>
          <w:rFonts w:ascii="Avenir LT Std 65 Medium" w:hAnsi="Avenir LT Std 65 Medium"/>
          <w:b/>
        </w:rPr>
        <w:t xml:space="preserve"> </w:t>
      </w:r>
    </w:p>
    <w:p w14:paraId="70BA9976" w14:textId="77777777" w:rsidR="005A18F1" w:rsidRPr="00E800F2" w:rsidRDefault="0004095B">
      <w:pPr>
        <w:rPr>
          <w:rFonts w:ascii="Avenir LT Std 65 Medium" w:hAnsi="Avenir LT Std 65 Medium"/>
        </w:rPr>
      </w:pPr>
      <w:r w:rsidRPr="00E800F2">
        <w:rPr>
          <w:rFonts w:ascii="Avenir LT Std 65 Medium" w:hAnsi="Avenir LT Std 65 Medium"/>
          <w:b/>
          <w:noProof/>
        </w:rPr>
        <mc:AlternateContent>
          <mc:Choice Requires="wps">
            <w:drawing>
              <wp:anchor distT="0" distB="0" distL="114300" distR="114300" simplePos="0" relativeHeight="251687936" behindDoc="0" locked="0" layoutInCell="1" allowOverlap="1" wp14:anchorId="570404B8" wp14:editId="5035D930">
                <wp:simplePos x="0" y="0"/>
                <wp:positionH relativeFrom="margin">
                  <wp:posOffset>-244475</wp:posOffset>
                </wp:positionH>
                <wp:positionV relativeFrom="paragraph">
                  <wp:posOffset>3788410</wp:posOffset>
                </wp:positionV>
                <wp:extent cx="73152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57D11" id="Straight Connector 5" o:spid="_x0000_s1026" style="position:absolute;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25pt,298.3pt" to="556.75pt,29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" strokecolor="#607896 [3207]" strokeweight="2.25pt">
                <v:stroke joinstyle="miter"/>
                <w10:wrap anchorx="margin"/>
              </v:line>
            </w:pict>
          </mc:Fallback>
        </mc:AlternateContent>
      </w:r>
      <w:r w:rsidR="00773E2C" w:rsidRPr="00E800F2">
        <w:rPr>
          <w:rFonts w:ascii="Avenir LT Std 65 Medium" w:hAnsi="Avenir LT Std 65 Medium"/>
          <w:noProof/>
        </w:rPr>
        <mc:AlternateContent>
          <mc:Choice Requires="wps">
            <w:drawing>
              <wp:anchor distT="45720" distB="45720" distL="114300" distR="114300" simplePos="0" relativeHeight="251674624" behindDoc="1" locked="0" layoutInCell="1" allowOverlap="1" wp14:anchorId="3CD9F82E" wp14:editId="1112CC37">
                <wp:simplePos x="0" y="0"/>
                <wp:positionH relativeFrom="margin">
                  <wp:posOffset>-228600</wp:posOffset>
                </wp:positionH>
                <wp:positionV relativeFrom="paragraph">
                  <wp:posOffset>2277110</wp:posOffset>
                </wp:positionV>
                <wp:extent cx="7305675" cy="1495425"/>
                <wp:effectExtent l="0" t="0" r="9525" b="952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5675" cy="1495425"/>
                        </a:xfrm>
                        <a:prstGeom prst="rect">
                          <a:avLst/>
                        </a:prstGeom>
                        <a:solidFill>
                          <a:schemeClr val="accent4">
                            <a:lumMod val="20000"/>
                            <a:lumOff val="80000"/>
                          </a:schemeClr>
                        </a:solidFill>
                        <a:ln w="9525">
                          <a:noFill/>
                          <a:miter lim="800000"/>
                          <a:headEnd/>
                          <a:tailEnd/>
                        </a:ln>
                      </wps:spPr>
                      <wps:txbx>
                        <w:txbxContent>
                          <w:p w14:paraId="50EC8B28" w14:textId="77777777" w:rsidR="00E512C4" w:rsidRPr="00AD780A" w:rsidRDefault="00E512C4" w:rsidP="00CF12F4">
                            <w:pPr>
                              <w:pStyle w:val="TableParagraph"/>
                              <w:spacing w:line="264" w:lineRule="auto"/>
                              <w:ind w:right="-45"/>
                              <w:rPr>
                                <w:rFonts w:ascii="Avenir LT Std 65 Medium" w:hAnsi="Avenir LT Std 65 Medium"/>
                                <w:sz w:val="20"/>
                                <w:szCs w:val="24"/>
                              </w:rPr>
                            </w:pPr>
                            <w:r w:rsidRPr="00AD780A">
                              <w:rPr>
                                <w:rFonts w:ascii="Avenir LT Std 65 Medium" w:hAnsi="Avenir LT Std 65 Medium"/>
                                <w:sz w:val="20"/>
                                <w:szCs w:val="24"/>
                              </w:rPr>
                              <w:t>When we receive your case, we will email you a confidential identification number (ECHO ID) and confirm the date and time for the case presentation. The provided ECHO ID must be utilized when identifying this case presentation during the ECHO Session. Case presentation times may vary depending on the availability of the professional development presenter. Times will be confirmed when the ECHO ID is assigned.</w:t>
                            </w:r>
                          </w:p>
                          <w:p w14:paraId="1DA35161" w14:textId="77777777" w:rsidR="00E512C4" w:rsidRPr="00AD780A" w:rsidRDefault="00E512C4" w:rsidP="00CF12F4">
                            <w:pPr>
                              <w:pStyle w:val="TableParagraph"/>
                              <w:spacing w:before="3"/>
                              <w:rPr>
                                <w:rFonts w:ascii="Avenir LT Std 65 Medium" w:hAnsi="Avenir LT Std 65 Medium"/>
                                <w:sz w:val="20"/>
                                <w:szCs w:val="24"/>
                              </w:rPr>
                            </w:pPr>
                          </w:p>
                          <w:p w14:paraId="1D75B388" w14:textId="77777777" w:rsidR="00E512C4" w:rsidRPr="00AD780A" w:rsidRDefault="00E512C4" w:rsidP="00CF12F4">
                            <w:pPr>
                              <w:tabs>
                                <w:tab w:val="left" w:pos="2730"/>
                              </w:tabs>
                              <w:rPr>
                                <w:rFonts w:ascii="Avenir LT Std 65 Medium" w:hAnsi="Avenir LT Std 65 Medium"/>
                                <w:sz w:val="18"/>
                              </w:rPr>
                            </w:pPr>
                            <w:r w:rsidRPr="00AD780A">
                              <w:rPr>
                                <w:rFonts w:ascii="Avenir LT Std 65 Medium" w:hAnsi="Avenir LT Std 65 Medium"/>
                                <w:sz w:val="20"/>
                                <w:szCs w:val="24"/>
                              </w:rPr>
                              <w:t>PLEASE NOTE: The LSFHS Behavioral Health ECHO case consultations do not create or otherwise establish a relationship between any of the LSFHS Behavioral Health ECHO experts or LSFHS Behavioral Health ECHO staff and any participant whose case is being presented in a LSFHS Behavioral Health ECHO setting.</w:t>
                            </w:r>
                          </w:p>
                          <w:p w14:paraId="47753236" w14:textId="77777777" w:rsidR="00E512C4" w:rsidRDefault="00E512C4" w:rsidP="009208A4">
                            <w:pPr>
                              <w:tabs>
                                <w:tab w:val="left" w:pos="2730"/>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8pt;margin-top:179.3pt;width:575.25pt;height:117.75pt;z-index:-251641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" fillcolor="#dee3ea [663]" stroked="f">
                <v:textbox>
                  <w:txbxContent>
                    <w:p w:rsidR="00E512C4" w:rsidRPr="00AD780A" w:rsidRDefault="00E512C4" w:rsidP="00CF12F4">
                      <w:pPr>
                        <w:pStyle w:val="TableParagraph"/>
                        <w:spacing w:line="264" w:lineRule="auto"/>
                        <w:ind w:right="-45"/>
                        <w:rPr>
                          <w:rFonts w:ascii="Avenir LT Std 65 Medium" w:hAnsi="Avenir LT Std 65 Medium"/>
                          <w:sz w:val="20"/>
                          <w:szCs w:val="24"/>
                        </w:rPr>
                      </w:pPr>
                      <w:r w:rsidRPr="00AD780A">
                        <w:rPr>
                          <w:rFonts w:ascii="Avenir LT Std 65 Medium" w:hAnsi="Avenir LT Std 65 Medium"/>
                          <w:sz w:val="20"/>
                          <w:szCs w:val="24"/>
                        </w:rPr>
                        <w:t>When we receive your case, we will email you a confidential identification number (ECHO ID) and confirm the date and time for the case presentation. The provided ECHO ID must be utilized when identifying this case presentation during the ECHO Session. Case presentation times may vary depending on the availability of the professional development presenter. Times will be confirmed when the ECHO ID is assigned.</w:t>
                      </w:r>
                    </w:p>
                    <w:p w:rsidR="00E512C4" w:rsidRPr="00AD780A" w:rsidRDefault="00E512C4" w:rsidP="00CF12F4">
                      <w:pPr>
                        <w:pStyle w:val="TableParagraph"/>
                        <w:spacing w:before="3"/>
                        <w:rPr>
                          <w:rFonts w:ascii="Avenir LT Std 65 Medium" w:hAnsi="Avenir LT Std 65 Medium"/>
                          <w:sz w:val="20"/>
                          <w:szCs w:val="24"/>
                        </w:rPr>
                      </w:pPr>
                    </w:p>
                    <w:p w:rsidR="00E512C4" w:rsidRPr="00AD780A" w:rsidRDefault="00E512C4" w:rsidP="00CF12F4">
                      <w:pPr>
                        <w:tabs>
                          <w:tab w:val="left" w:pos="2730"/>
                        </w:tabs>
                        <w:rPr>
                          <w:rFonts w:ascii="Avenir LT Std 65 Medium" w:hAnsi="Avenir LT Std 65 Medium"/>
                          <w:sz w:val="18"/>
                        </w:rPr>
                      </w:pPr>
                      <w:r w:rsidRPr="00AD780A">
                        <w:rPr>
                          <w:rFonts w:ascii="Avenir LT Std 65 Medium" w:hAnsi="Avenir LT Std 65 Medium"/>
                          <w:sz w:val="20"/>
                          <w:szCs w:val="24"/>
                        </w:rPr>
                        <w:t>PLEASE NOTE: The LSFHS Behavioral Health ECHO case consultations do not create or otherwise establish a relationship between any of the LSFHS Behavioral Health ECHO experts or LSFHS Behavioral Health ECHO staff and any participant whose case is being presented in a LSFHS Behavioral Health ECHO setting.</w:t>
                      </w:r>
                    </w:p>
                    <w:p w:rsidR="00E512C4" w:rsidRDefault="00E512C4" w:rsidP="009208A4">
                      <w:pPr>
                        <w:tabs>
                          <w:tab w:val="left" w:pos="2730"/>
                        </w:tabs>
                      </w:pPr>
                    </w:p>
                  </w:txbxContent>
                </v:textbox>
                <w10:wrap anchorx="margin"/>
              </v:shape>
            </w:pict>
          </mc:Fallback>
        </mc:AlternateContent>
      </w:r>
      <w:r w:rsidR="00773E2C" w:rsidRPr="00E800F2">
        <w:rPr>
          <w:rFonts w:ascii="Avenir LT Std 65 Medium" w:hAnsi="Avenir LT Std 65 Medium"/>
          <w:b/>
          <w:noProof/>
        </w:rPr>
        <mc:AlternateContent>
          <mc:Choice Requires="wps">
            <w:drawing>
              <wp:anchor distT="0" distB="0" distL="114300" distR="114300" simplePos="0" relativeHeight="251676672" behindDoc="0" locked="0" layoutInCell="1" allowOverlap="1" wp14:anchorId="193102BF" wp14:editId="084305AC">
                <wp:simplePos x="0" y="0"/>
                <wp:positionH relativeFrom="margin">
                  <wp:posOffset>-238125</wp:posOffset>
                </wp:positionH>
                <wp:positionV relativeFrom="paragraph">
                  <wp:posOffset>2261870</wp:posOffset>
                </wp:positionV>
                <wp:extent cx="73152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92E7EB"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75pt,178.1pt" to="557.25pt,1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" strokecolor="#607896 [3207]" strokeweight="2.25pt">
                <v:stroke joinstyle="miter"/>
                <w10:wrap anchorx="margin"/>
              </v:line>
            </w:pict>
          </mc:Fallback>
        </mc:AlternateContent>
      </w:r>
    </w:p>
    <w:p w14:paraId="419E3203" w14:textId="77777777" w:rsidR="007C662F" w:rsidRPr="00E800F2" w:rsidRDefault="007C662F">
      <w:pPr>
        <w:rPr>
          <w:rFonts w:ascii="Avenir LT Std 65 Medium" w:hAnsi="Avenir LT Std 65 Medium"/>
          <w:b/>
        </w:rPr>
      </w:pPr>
    </w:p>
    <w:p w14:paraId="6CF17787" w14:textId="77777777" w:rsidR="00A62626" w:rsidRPr="009F7C22" w:rsidRDefault="005D6DBB" w:rsidP="009F7C22">
      <w:pPr>
        <w:rPr>
          <w:rFonts w:ascii="Avenir LT Std 65 Medium" w:hAnsi="Avenir LT Std 65 Medium"/>
          <w:b/>
        </w:rPr>
      </w:pPr>
      <w:r>
        <w:rPr>
          <w:rFonts w:ascii="Avenir LT Std 65 Medium" w:hAnsi="Avenir LT Std 65 Medium"/>
          <w:b/>
          <w:noProof/>
        </w:rPr>
        <mc:AlternateContent>
          <mc:Choice Requires="wps">
            <w:drawing>
              <wp:anchor distT="0" distB="0" distL="114300" distR="114300" simplePos="0" relativeHeight="251693056" behindDoc="0" locked="0" layoutInCell="1" allowOverlap="1" wp14:anchorId="0E3D5860" wp14:editId="627419E3">
                <wp:simplePos x="0" y="0"/>
                <wp:positionH relativeFrom="column">
                  <wp:posOffset>-254000</wp:posOffset>
                </wp:positionH>
                <wp:positionV relativeFrom="paragraph">
                  <wp:posOffset>1246505</wp:posOffset>
                </wp:positionV>
                <wp:extent cx="7334250" cy="2787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34250" cy="278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F28EBC" w14:textId="77777777" w:rsidR="005D6DBB" w:rsidRDefault="005D6DBB" w:rsidP="005D6DBB">
                            <w:pPr>
                              <w:jc w:val="center"/>
                              <w:rPr>
                                <w:rFonts w:ascii="Avenir LT Std 65 Medium" w:hAnsi="Avenir LT Std 65 Medium"/>
                                <w:sz w:val="24"/>
                                <w:szCs w:val="24"/>
                              </w:rPr>
                            </w:pPr>
                            <w:r>
                              <w:rPr>
                                <w:rFonts w:ascii="Avenir LT Std 65 Medium" w:hAnsi="Avenir LT Std 65 Medium"/>
                                <w:sz w:val="24"/>
                                <w:szCs w:val="24"/>
                              </w:rPr>
                              <w:t>Case Information</w:t>
                            </w:r>
                          </w:p>
                          <w:p w14:paraId="235AB384" w14:textId="77777777" w:rsidR="005D6DBB" w:rsidRDefault="005D6DBB" w:rsidP="005D6DBB">
                            <w:pPr>
                              <w:pStyle w:val="ListParagraph"/>
                              <w:numPr>
                                <w:ilvl w:val="0"/>
                                <w:numId w:val="1"/>
                              </w:numPr>
                              <w:ind w:left="504"/>
                              <w:rPr>
                                <w:rFonts w:ascii="Avenir LT Std 65 Medium" w:hAnsi="Avenir LT Std 65 Medium"/>
                                <w:sz w:val="24"/>
                                <w:szCs w:val="24"/>
                              </w:rPr>
                            </w:pPr>
                            <w:r w:rsidRPr="005C597A">
                              <w:rPr>
                                <w:rFonts w:ascii="Avenir LT Std 65 Medium" w:hAnsi="Avenir LT Std 65 Medium"/>
                                <w:sz w:val="24"/>
                                <w:szCs w:val="24"/>
                              </w:rPr>
                              <w:t>Please state your main question for this patient/client case or concern:</w:t>
                            </w:r>
                          </w:p>
                          <w:p w14:paraId="69A5941C" w14:textId="77777777" w:rsidR="005D6DBB" w:rsidRPr="005C597A" w:rsidRDefault="005D6DBB" w:rsidP="005D6DBB">
                            <w:pPr>
                              <w:pStyle w:val="ListParagraph"/>
                              <w:ind w:left="504"/>
                              <w:rPr>
                                <w:rFonts w:ascii="Avenir LT Std 65 Medium" w:hAnsi="Avenir LT Std 65 Medium"/>
                                <w:sz w:val="24"/>
                                <w:szCs w:val="24"/>
                              </w:rPr>
                            </w:pPr>
                            <w:r>
                              <w:rPr>
                                <w:rFonts w:ascii="Avenir LT Std 65 Medium" w:hAnsi="Avenir LT Std 65 Medium"/>
                                <w:sz w:val="24"/>
                                <w:szCs w:val="24"/>
                              </w:rPr>
                              <w:object w:dxaOrig="225" w:dyaOrig="225" w14:anchorId="3FDB2D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474.75pt;height:34.5pt" o:ole="">
                                  <v:imagedata r:id="rId12" o:title=""/>
                                </v:shape>
                                <w:control r:id="rId13" w:name="TextBox1" w:shapeid="_x0000_i1056"/>
                              </w:object>
                            </w:r>
                          </w:p>
                          <w:p w14:paraId="102FE91D" w14:textId="77777777" w:rsidR="005D6DBB" w:rsidRPr="00E800F2" w:rsidRDefault="005D6DBB" w:rsidP="005D6DBB">
                            <w:pPr>
                              <w:pStyle w:val="ListParagraph"/>
                              <w:tabs>
                                <w:tab w:val="left" w:pos="450"/>
                                <w:tab w:val="left" w:pos="4215"/>
                              </w:tabs>
                              <w:rPr>
                                <w:rFonts w:ascii="Avenir LT Std 65 Medium" w:hAnsi="Avenir LT Std 65 Medium"/>
                                <w:sz w:val="24"/>
                                <w:szCs w:val="24"/>
                              </w:rPr>
                            </w:pPr>
                          </w:p>
                          <w:p w14:paraId="190EC971" w14:textId="77777777" w:rsidR="005D6DBB" w:rsidRDefault="005D6DBB" w:rsidP="005D6DBB">
                            <w:pPr>
                              <w:pStyle w:val="ListParagraph"/>
                              <w:numPr>
                                <w:ilvl w:val="0"/>
                                <w:numId w:val="1"/>
                              </w:numPr>
                              <w:tabs>
                                <w:tab w:val="left" w:pos="450"/>
                                <w:tab w:val="left" w:pos="4215"/>
                              </w:tabs>
                              <w:ind w:left="720" w:hanging="634"/>
                              <w:rPr>
                                <w:rFonts w:ascii="Avenir LT Std 65 Medium" w:hAnsi="Avenir LT Std 65 Medium"/>
                                <w:sz w:val="24"/>
                                <w:szCs w:val="24"/>
                              </w:rPr>
                            </w:pPr>
                            <w:r>
                              <w:rPr>
                                <w:rFonts w:ascii="Avenir LT Std 65 Medium" w:hAnsi="Avenir LT Std 65 Medium"/>
                                <w:sz w:val="24"/>
                                <w:szCs w:val="24"/>
                              </w:rPr>
                              <w:t>Social determinants of patient/client:</w:t>
                            </w:r>
                          </w:p>
                          <w:p w14:paraId="6752A799"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Age: </w:t>
                            </w:r>
                            <w:sdt>
                              <w:sdtPr>
                                <w:rPr>
                                  <w:rFonts w:ascii="Avenir LT Std 65 Medium" w:hAnsi="Avenir LT Std 65 Medium"/>
                                  <w:sz w:val="24"/>
                                  <w:szCs w:val="24"/>
                                </w:rPr>
                                <w:id w:val="-495657130"/>
                                <w:placeholder>
                                  <w:docPart w:val="E3494882C70047F1A934ED928664DCFD"/>
                                </w:placeholder>
                                <w:showingPlcHdr/>
                                <w:text/>
                              </w:sdtPr>
                              <w:sdtEndPr/>
                              <w:sdtContent>
                                <w:r w:rsidRPr="00A62626">
                                  <w:rPr>
                                    <w:rStyle w:val="PlaceholderText"/>
                                    <w:rFonts w:ascii="Avenir LT Std 65 Medium" w:hAnsi="Avenir LT Std 65 Medium"/>
                                    <w:sz w:val="24"/>
                                    <w:szCs w:val="24"/>
                                  </w:rPr>
                                  <w:t>Click here to enter text.</w:t>
                                </w:r>
                              </w:sdtContent>
                            </w:sdt>
                          </w:p>
                          <w:p w14:paraId="68F49795"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Gender Identity: </w:t>
                            </w:r>
                            <w:sdt>
                              <w:sdtPr>
                                <w:rPr>
                                  <w:rFonts w:ascii="Avenir LT Std 65 Medium" w:hAnsi="Avenir LT Std 65 Medium"/>
                                  <w:sz w:val="24"/>
                                  <w:szCs w:val="24"/>
                                </w:rPr>
                                <w:alias w:val="Select gender type"/>
                                <w:tag w:val="Select gender type"/>
                                <w:id w:val="1172686578"/>
                                <w:placeholder>
                                  <w:docPart w:val="66A96CC6BA1D408489A6131D0647F872"/>
                                </w:placeholder>
                                <w:showingPlcHdr/>
                                <w:dropDownList>
                                  <w:listItem w:displayText="Female" w:value="Female"/>
                                  <w:listItem w:displayText="Male" w:value="Male"/>
                                  <w:listItem w:displayText="Transgender" w:value="Transgender"/>
                                  <w:listItem w:displayText="Non-binary/non-conforming" w:value="Non-binary/non-conforming"/>
                                  <w:listItem w:displayText="Prefer not to respond" w:value="Prefer not to respond"/>
                                </w:dropDownList>
                              </w:sdtPr>
                              <w:sdtEndPr/>
                              <w:sdtContent>
                                <w:r w:rsidRPr="00A62626">
                                  <w:rPr>
                                    <w:rStyle w:val="PlaceholderText"/>
                                    <w:rFonts w:ascii="Avenir LT Std 65 Medium" w:hAnsi="Avenir LT Std 65 Medium"/>
                                    <w:sz w:val="24"/>
                                    <w:szCs w:val="24"/>
                                  </w:rPr>
                                  <w:t>Choose an item.</w:t>
                                </w:r>
                              </w:sdtContent>
                            </w:sdt>
                          </w:p>
                          <w:p w14:paraId="0A682AC4"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Housing: </w:t>
                            </w:r>
                            <w:sdt>
                              <w:sdtPr>
                                <w:rPr>
                                  <w:rFonts w:ascii="Avenir LT Std 65 Medium" w:hAnsi="Avenir LT Std 65 Medium"/>
                                  <w:sz w:val="24"/>
                                  <w:szCs w:val="24"/>
                                </w:rPr>
                                <w:alias w:val="Select housing type"/>
                                <w:tag w:val="Select housing type"/>
                                <w:id w:val="-859512127"/>
                                <w:placeholder>
                                  <w:docPart w:val="700F093958304071BEBCDA5EA7FD3BB9"/>
                                </w:placeholder>
                                <w:showingPlcHdr/>
                                <w:dropDownList>
                                  <w:listItem w:displayText="Permanent" w:value="Permanent"/>
                                  <w:listItem w:displayText="Temporary" w:value="Temporary"/>
                                  <w:listItem w:displayText="Emergency Shelter" w:value="Emergency Shelter"/>
                                  <w:listItem w:displayText="Transitional Shelter" w:value="Transitional Shelter"/>
                                  <w:listItem w:displayText="Residential Facility" w:value="Residential Facility"/>
                                  <w:listItem w:displayText="No housing" w:value="No housing"/>
                                </w:dropDownList>
                              </w:sdtPr>
                              <w:sdtEndPr/>
                              <w:sdtContent>
                                <w:r w:rsidRPr="00A62626">
                                  <w:rPr>
                                    <w:rStyle w:val="PlaceholderText"/>
                                    <w:rFonts w:ascii="Avenir LT Std 65 Medium" w:hAnsi="Avenir LT Std 65 Medium"/>
                                    <w:sz w:val="24"/>
                                    <w:szCs w:val="24"/>
                                  </w:rPr>
                                  <w:t>Choose an item.</w:t>
                                </w:r>
                              </w:sdtContent>
                            </w:sdt>
                          </w:p>
                          <w:p w14:paraId="593D4970"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Education: </w:t>
                            </w:r>
                            <w:sdt>
                              <w:sdtPr>
                                <w:rPr>
                                  <w:rFonts w:ascii="Avenir LT Std 65 Medium" w:hAnsi="Avenir LT Std 65 Medium"/>
                                  <w:sz w:val="24"/>
                                  <w:szCs w:val="24"/>
                                </w:rPr>
                                <w:alias w:val="Select education type"/>
                                <w:tag w:val="Select education type"/>
                                <w:id w:val="-2121756519"/>
                                <w:placeholder>
                                  <w:docPart w:val="94D88DE33D0749E28CB18AF425D54978"/>
                                </w:placeholder>
                                <w:showingPlcHdr/>
                                <w:dropDownList>
                                  <w:listItem w:displayText="No formal education" w:value="No formal education"/>
                                  <w:listItem w:displayText="High school or equivalent" w:value="High school or equivalent"/>
                                  <w:listItem w:displayText="Technical or occupational certificate" w:value="Technical or occupational certificate"/>
                                  <w:listItem w:displayText="Some college coursework completed" w:value="Some college coursework completed"/>
                                  <w:listItem w:displayText="Associate degree" w:value="Associate degree"/>
                                  <w:listItem w:displayText="Bachelor's degree" w:value="Bachelor's degree"/>
                                  <w:listItem w:displayText="Master's degree" w:value="Master's degree"/>
                                  <w:listItem w:displayText="Professional degree (law, dental, medical, etc.)" w:value="Professional degree (law, dental, medical, etc.)"/>
                                  <w:listItem w:displayText="Post-doctorate work" w:value="Post-doctorate work"/>
                                  <w:listItem w:displayText="All but doctorate (ABD)" w:value="All but doctorate (ABD)"/>
                                </w:dropDownList>
                              </w:sdtPr>
                              <w:sdtEndPr/>
                              <w:sdtContent>
                                <w:r w:rsidRPr="00A62626">
                                  <w:rPr>
                                    <w:rStyle w:val="PlaceholderText"/>
                                    <w:rFonts w:ascii="Avenir LT Std 65 Medium" w:hAnsi="Avenir LT Std 65 Medium"/>
                                    <w:sz w:val="24"/>
                                    <w:szCs w:val="24"/>
                                  </w:rPr>
                                  <w:t>Choose an item.</w:t>
                                </w:r>
                              </w:sdtContent>
                            </w:sdt>
                          </w:p>
                          <w:p w14:paraId="1F373C49"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Employment: </w:t>
                            </w:r>
                            <w:sdt>
                              <w:sdtPr>
                                <w:rPr>
                                  <w:rFonts w:ascii="Avenir LT Std 65 Medium" w:hAnsi="Avenir LT Std 65 Medium"/>
                                  <w:sz w:val="24"/>
                                  <w:szCs w:val="24"/>
                                </w:rPr>
                                <w:alias w:val="Select employment type"/>
                                <w:tag w:val="Select employment type"/>
                                <w:id w:val="-1548137402"/>
                                <w:placeholder>
                                  <w:docPart w:val="B7687FE7DA14447295954FB7CA48F853"/>
                                </w:placeholder>
                                <w:showingPlcHdr/>
                                <w:dropDownList>
                                  <w:listItem w:displayText="Full-time employment" w:value="Full-time employment"/>
                                  <w:listItem w:displayText="Part-time employment" w:value="Part-time employment"/>
                                  <w:listItem w:displayText="No employment" w:value="No employment"/>
                                </w:dropDownList>
                              </w:sdtPr>
                              <w:sdtEndPr/>
                              <w:sdtContent>
                                <w:r w:rsidRPr="00A62626">
                                  <w:rPr>
                                    <w:rStyle w:val="PlaceholderText"/>
                                    <w:rFonts w:ascii="Avenir LT Std 65 Medium" w:hAnsi="Avenir LT Std 65 Medium"/>
                                    <w:sz w:val="24"/>
                                    <w:szCs w:val="24"/>
                                  </w:rPr>
                                  <w:t>Choose an item.</w:t>
                                </w:r>
                              </w:sdtContent>
                            </w:sdt>
                          </w:p>
                          <w:p w14:paraId="251073E5"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Insurance: </w:t>
                            </w:r>
                            <w:sdt>
                              <w:sdtPr>
                                <w:rPr>
                                  <w:rFonts w:ascii="Avenir LT Std 65 Medium" w:hAnsi="Avenir LT Std 65 Medium"/>
                                  <w:sz w:val="24"/>
                                  <w:szCs w:val="24"/>
                                </w:rPr>
                                <w:alias w:val="Select Yes or No"/>
                                <w:tag w:val="Select Yes or No"/>
                                <w:id w:val="-282733683"/>
                                <w:placeholder>
                                  <w:docPart w:val="EBEF2BF614EE417DAC7B0E240D7BFE29"/>
                                </w:placeholder>
                                <w:showingPlcHdr/>
                                <w:dropDownList>
                                  <w:listItem w:displayText="Yes" w:value="Yes"/>
                                  <w:listItem w:displayText="No" w:value="No"/>
                                </w:dropDownList>
                              </w:sdtPr>
                              <w:sdtEndPr/>
                              <w:sdtContent>
                                <w:r w:rsidRPr="00A62626">
                                  <w:rPr>
                                    <w:rStyle w:val="PlaceholderText"/>
                                    <w:rFonts w:ascii="Avenir LT Std 65 Medium" w:hAnsi="Avenir LT Std 65 Medium"/>
                                    <w:sz w:val="24"/>
                                    <w:szCs w:val="24"/>
                                  </w:rPr>
                                  <w:t>Choose an item.</w:t>
                                </w:r>
                              </w:sdtContent>
                            </w:sdt>
                          </w:p>
                          <w:p w14:paraId="033AD496" w14:textId="77777777" w:rsidR="005D6DBB" w:rsidRDefault="005D6D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D5860" id="Text Box 1" o:spid="_x0000_s1029" type="#_x0000_t202" style="position:absolute;margin-left:-20pt;margin-top:98.15pt;width:577.5pt;height:21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" fillcolor="white [3201]" stroked="f" strokeweight=".5pt">
                <v:textbox>
                  <w:txbxContent>
                    <w:p w14:paraId="7BF28EBC" w14:textId="77777777" w:rsidR="005D6DBB" w:rsidRDefault="005D6DBB" w:rsidP="005D6DBB">
                      <w:pPr>
                        <w:jc w:val="center"/>
                        <w:rPr>
                          <w:rFonts w:ascii="Avenir LT Std 65 Medium" w:hAnsi="Avenir LT Std 65 Medium"/>
                          <w:sz w:val="24"/>
                          <w:szCs w:val="24"/>
                        </w:rPr>
                      </w:pPr>
                      <w:r>
                        <w:rPr>
                          <w:rFonts w:ascii="Avenir LT Std 65 Medium" w:hAnsi="Avenir LT Std 65 Medium"/>
                          <w:sz w:val="24"/>
                          <w:szCs w:val="24"/>
                        </w:rPr>
                        <w:t>Case Information</w:t>
                      </w:r>
                    </w:p>
                    <w:p w14:paraId="235AB384" w14:textId="77777777" w:rsidR="005D6DBB" w:rsidRDefault="005D6DBB" w:rsidP="005D6DBB">
                      <w:pPr>
                        <w:pStyle w:val="ListParagraph"/>
                        <w:numPr>
                          <w:ilvl w:val="0"/>
                          <w:numId w:val="1"/>
                        </w:numPr>
                        <w:ind w:left="504"/>
                        <w:rPr>
                          <w:rFonts w:ascii="Avenir LT Std 65 Medium" w:hAnsi="Avenir LT Std 65 Medium"/>
                          <w:sz w:val="24"/>
                          <w:szCs w:val="24"/>
                        </w:rPr>
                      </w:pPr>
                      <w:r w:rsidRPr="005C597A">
                        <w:rPr>
                          <w:rFonts w:ascii="Avenir LT Std 65 Medium" w:hAnsi="Avenir LT Std 65 Medium"/>
                          <w:sz w:val="24"/>
                          <w:szCs w:val="24"/>
                        </w:rPr>
                        <w:t>Please state your main question for this patient/client case or concern:</w:t>
                      </w:r>
                    </w:p>
                    <w:p w14:paraId="69A5941C" w14:textId="77777777" w:rsidR="005D6DBB" w:rsidRPr="005C597A" w:rsidRDefault="005D6DBB" w:rsidP="005D6DBB">
                      <w:pPr>
                        <w:pStyle w:val="ListParagraph"/>
                        <w:ind w:left="504"/>
                        <w:rPr>
                          <w:rFonts w:ascii="Avenir LT Std 65 Medium" w:hAnsi="Avenir LT Std 65 Medium"/>
                          <w:sz w:val="24"/>
                          <w:szCs w:val="24"/>
                        </w:rPr>
                      </w:pPr>
                      <w:r>
                        <w:rPr>
                          <w:rFonts w:ascii="Avenir LT Std 65 Medium" w:hAnsi="Avenir LT Std 65 Medium"/>
                          <w:sz w:val="24"/>
                          <w:szCs w:val="24"/>
                        </w:rPr>
                        <w:object w:dxaOrig="225" w:dyaOrig="225" w14:anchorId="3FDB2D11">
                          <v:shape id="_x0000_i1056" type="#_x0000_t75" style="width:474.75pt;height:34.5pt" o:ole="">
                            <v:imagedata r:id="rId12" o:title=""/>
                          </v:shape>
                          <w:control r:id="rId14" w:name="TextBox1" w:shapeid="_x0000_i1056"/>
                        </w:object>
                      </w:r>
                    </w:p>
                    <w:p w14:paraId="102FE91D" w14:textId="77777777" w:rsidR="005D6DBB" w:rsidRPr="00E800F2" w:rsidRDefault="005D6DBB" w:rsidP="005D6DBB">
                      <w:pPr>
                        <w:pStyle w:val="ListParagraph"/>
                        <w:tabs>
                          <w:tab w:val="left" w:pos="450"/>
                          <w:tab w:val="left" w:pos="4215"/>
                        </w:tabs>
                        <w:rPr>
                          <w:rFonts w:ascii="Avenir LT Std 65 Medium" w:hAnsi="Avenir LT Std 65 Medium"/>
                          <w:sz w:val="24"/>
                          <w:szCs w:val="24"/>
                        </w:rPr>
                      </w:pPr>
                    </w:p>
                    <w:p w14:paraId="190EC971" w14:textId="77777777" w:rsidR="005D6DBB" w:rsidRDefault="005D6DBB" w:rsidP="005D6DBB">
                      <w:pPr>
                        <w:pStyle w:val="ListParagraph"/>
                        <w:numPr>
                          <w:ilvl w:val="0"/>
                          <w:numId w:val="1"/>
                        </w:numPr>
                        <w:tabs>
                          <w:tab w:val="left" w:pos="450"/>
                          <w:tab w:val="left" w:pos="4215"/>
                        </w:tabs>
                        <w:ind w:left="720" w:hanging="634"/>
                        <w:rPr>
                          <w:rFonts w:ascii="Avenir LT Std 65 Medium" w:hAnsi="Avenir LT Std 65 Medium"/>
                          <w:sz w:val="24"/>
                          <w:szCs w:val="24"/>
                        </w:rPr>
                      </w:pPr>
                      <w:r>
                        <w:rPr>
                          <w:rFonts w:ascii="Avenir LT Std 65 Medium" w:hAnsi="Avenir LT Std 65 Medium"/>
                          <w:sz w:val="24"/>
                          <w:szCs w:val="24"/>
                        </w:rPr>
                        <w:t>Social determinants of patient/client:</w:t>
                      </w:r>
                    </w:p>
                    <w:p w14:paraId="6752A799"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Age: </w:t>
                      </w:r>
                      <w:sdt>
                        <w:sdtPr>
                          <w:rPr>
                            <w:rFonts w:ascii="Avenir LT Std 65 Medium" w:hAnsi="Avenir LT Std 65 Medium"/>
                            <w:sz w:val="24"/>
                            <w:szCs w:val="24"/>
                          </w:rPr>
                          <w:id w:val="-495657130"/>
                          <w:placeholder>
                            <w:docPart w:val="E3494882C70047F1A934ED928664DCFD"/>
                          </w:placeholder>
                          <w:showingPlcHdr/>
                          <w:text/>
                        </w:sdtPr>
                        <w:sdtEndPr/>
                        <w:sdtContent>
                          <w:r w:rsidRPr="00A62626">
                            <w:rPr>
                              <w:rStyle w:val="PlaceholderText"/>
                              <w:rFonts w:ascii="Avenir LT Std 65 Medium" w:hAnsi="Avenir LT Std 65 Medium"/>
                              <w:sz w:val="24"/>
                              <w:szCs w:val="24"/>
                            </w:rPr>
                            <w:t>Click here to enter text.</w:t>
                          </w:r>
                        </w:sdtContent>
                      </w:sdt>
                    </w:p>
                    <w:p w14:paraId="68F49795"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Gender Identity: </w:t>
                      </w:r>
                      <w:sdt>
                        <w:sdtPr>
                          <w:rPr>
                            <w:rFonts w:ascii="Avenir LT Std 65 Medium" w:hAnsi="Avenir LT Std 65 Medium"/>
                            <w:sz w:val="24"/>
                            <w:szCs w:val="24"/>
                          </w:rPr>
                          <w:alias w:val="Select gender type"/>
                          <w:tag w:val="Select gender type"/>
                          <w:id w:val="1172686578"/>
                          <w:placeholder>
                            <w:docPart w:val="66A96CC6BA1D408489A6131D0647F872"/>
                          </w:placeholder>
                          <w:showingPlcHdr/>
                          <w:dropDownList>
                            <w:listItem w:displayText="Female" w:value="Female"/>
                            <w:listItem w:displayText="Male" w:value="Male"/>
                            <w:listItem w:displayText="Transgender" w:value="Transgender"/>
                            <w:listItem w:displayText="Non-binary/non-conforming" w:value="Non-binary/non-conforming"/>
                            <w:listItem w:displayText="Prefer not to respond" w:value="Prefer not to respond"/>
                          </w:dropDownList>
                        </w:sdtPr>
                        <w:sdtEndPr/>
                        <w:sdtContent>
                          <w:r w:rsidRPr="00A62626">
                            <w:rPr>
                              <w:rStyle w:val="PlaceholderText"/>
                              <w:rFonts w:ascii="Avenir LT Std 65 Medium" w:hAnsi="Avenir LT Std 65 Medium"/>
                              <w:sz w:val="24"/>
                              <w:szCs w:val="24"/>
                            </w:rPr>
                            <w:t>Choose an item.</w:t>
                          </w:r>
                        </w:sdtContent>
                      </w:sdt>
                    </w:p>
                    <w:p w14:paraId="0A682AC4"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Housing: </w:t>
                      </w:r>
                      <w:sdt>
                        <w:sdtPr>
                          <w:rPr>
                            <w:rFonts w:ascii="Avenir LT Std 65 Medium" w:hAnsi="Avenir LT Std 65 Medium"/>
                            <w:sz w:val="24"/>
                            <w:szCs w:val="24"/>
                          </w:rPr>
                          <w:alias w:val="Select housing type"/>
                          <w:tag w:val="Select housing type"/>
                          <w:id w:val="-859512127"/>
                          <w:placeholder>
                            <w:docPart w:val="700F093958304071BEBCDA5EA7FD3BB9"/>
                          </w:placeholder>
                          <w:showingPlcHdr/>
                          <w:dropDownList>
                            <w:listItem w:displayText="Permanent" w:value="Permanent"/>
                            <w:listItem w:displayText="Temporary" w:value="Temporary"/>
                            <w:listItem w:displayText="Emergency Shelter" w:value="Emergency Shelter"/>
                            <w:listItem w:displayText="Transitional Shelter" w:value="Transitional Shelter"/>
                            <w:listItem w:displayText="Residential Facility" w:value="Residential Facility"/>
                            <w:listItem w:displayText="No housing" w:value="No housing"/>
                          </w:dropDownList>
                        </w:sdtPr>
                        <w:sdtEndPr/>
                        <w:sdtContent>
                          <w:r w:rsidRPr="00A62626">
                            <w:rPr>
                              <w:rStyle w:val="PlaceholderText"/>
                              <w:rFonts w:ascii="Avenir LT Std 65 Medium" w:hAnsi="Avenir LT Std 65 Medium"/>
                              <w:sz w:val="24"/>
                              <w:szCs w:val="24"/>
                            </w:rPr>
                            <w:t>Choose an item.</w:t>
                          </w:r>
                        </w:sdtContent>
                      </w:sdt>
                    </w:p>
                    <w:p w14:paraId="593D4970"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Education: </w:t>
                      </w:r>
                      <w:sdt>
                        <w:sdtPr>
                          <w:rPr>
                            <w:rFonts w:ascii="Avenir LT Std 65 Medium" w:hAnsi="Avenir LT Std 65 Medium"/>
                            <w:sz w:val="24"/>
                            <w:szCs w:val="24"/>
                          </w:rPr>
                          <w:alias w:val="Select education type"/>
                          <w:tag w:val="Select education type"/>
                          <w:id w:val="-2121756519"/>
                          <w:placeholder>
                            <w:docPart w:val="94D88DE33D0749E28CB18AF425D54978"/>
                          </w:placeholder>
                          <w:showingPlcHdr/>
                          <w:dropDownList>
                            <w:listItem w:displayText="No formal education" w:value="No formal education"/>
                            <w:listItem w:displayText="High school or equivalent" w:value="High school or equivalent"/>
                            <w:listItem w:displayText="Technical or occupational certificate" w:value="Technical or occupational certificate"/>
                            <w:listItem w:displayText="Some college coursework completed" w:value="Some college coursework completed"/>
                            <w:listItem w:displayText="Associate degree" w:value="Associate degree"/>
                            <w:listItem w:displayText="Bachelor's degree" w:value="Bachelor's degree"/>
                            <w:listItem w:displayText="Master's degree" w:value="Master's degree"/>
                            <w:listItem w:displayText="Professional degree (law, dental, medical, etc.)" w:value="Professional degree (law, dental, medical, etc.)"/>
                            <w:listItem w:displayText="Post-doctorate work" w:value="Post-doctorate work"/>
                            <w:listItem w:displayText="All but doctorate (ABD)" w:value="All but doctorate (ABD)"/>
                          </w:dropDownList>
                        </w:sdtPr>
                        <w:sdtEndPr/>
                        <w:sdtContent>
                          <w:r w:rsidRPr="00A62626">
                            <w:rPr>
                              <w:rStyle w:val="PlaceholderText"/>
                              <w:rFonts w:ascii="Avenir LT Std 65 Medium" w:hAnsi="Avenir LT Std 65 Medium"/>
                              <w:sz w:val="24"/>
                              <w:szCs w:val="24"/>
                            </w:rPr>
                            <w:t>Choose an item.</w:t>
                          </w:r>
                        </w:sdtContent>
                      </w:sdt>
                    </w:p>
                    <w:p w14:paraId="1F373C49"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Employment: </w:t>
                      </w:r>
                      <w:sdt>
                        <w:sdtPr>
                          <w:rPr>
                            <w:rFonts w:ascii="Avenir LT Std 65 Medium" w:hAnsi="Avenir LT Std 65 Medium"/>
                            <w:sz w:val="24"/>
                            <w:szCs w:val="24"/>
                          </w:rPr>
                          <w:alias w:val="Select employment type"/>
                          <w:tag w:val="Select employment type"/>
                          <w:id w:val="-1548137402"/>
                          <w:placeholder>
                            <w:docPart w:val="B7687FE7DA14447295954FB7CA48F853"/>
                          </w:placeholder>
                          <w:showingPlcHdr/>
                          <w:dropDownList>
                            <w:listItem w:displayText="Full-time employment" w:value="Full-time employment"/>
                            <w:listItem w:displayText="Part-time employment" w:value="Part-time employment"/>
                            <w:listItem w:displayText="No employment" w:value="No employment"/>
                          </w:dropDownList>
                        </w:sdtPr>
                        <w:sdtEndPr/>
                        <w:sdtContent>
                          <w:r w:rsidRPr="00A62626">
                            <w:rPr>
                              <w:rStyle w:val="PlaceholderText"/>
                              <w:rFonts w:ascii="Avenir LT Std 65 Medium" w:hAnsi="Avenir LT Std 65 Medium"/>
                              <w:sz w:val="24"/>
                              <w:szCs w:val="24"/>
                            </w:rPr>
                            <w:t>Choose an item.</w:t>
                          </w:r>
                        </w:sdtContent>
                      </w:sdt>
                    </w:p>
                    <w:p w14:paraId="251073E5" w14:textId="77777777" w:rsidR="005D6DBB" w:rsidRPr="00A62626" w:rsidRDefault="005D6DBB" w:rsidP="005D6DBB">
                      <w:pPr>
                        <w:pStyle w:val="ListParagraph"/>
                        <w:numPr>
                          <w:ilvl w:val="1"/>
                          <w:numId w:val="1"/>
                        </w:numPr>
                        <w:tabs>
                          <w:tab w:val="left" w:pos="450"/>
                          <w:tab w:val="left" w:pos="4215"/>
                        </w:tabs>
                        <w:rPr>
                          <w:rFonts w:ascii="Avenir LT Std 65 Medium" w:hAnsi="Avenir LT Std 65 Medium"/>
                          <w:sz w:val="24"/>
                          <w:szCs w:val="24"/>
                        </w:rPr>
                      </w:pPr>
                      <w:r w:rsidRPr="00A62626">
                        <w:rPr>
                          <w:rFonts w:ascii="Avenir LT Std 65 Medium" w:hAnsi="Avenir LT Std 65 Medium"/>
                          <w:sz w:val="24"/>
                          <w:szCs w:val="24"/>
                        </w:rPr>
                        <w:t xml:space="preserve">Insurance: </w:t>
                      </w:r>
                      <w:sdt>
                        <w:sdtPr>
                          <w:rPr>
                            <w:rFonts w:ascii="Avenir LT Std 65 Medium" w:hAnsi="Avenir LT Std 65 Medium"/>
                            <w:sz w:val="24"/>
                            <w:szCs w:val="24"/>
                          </w:rPr>
                          <w:alias w:val="Select Yes or No"/>
                          <w:tag w:val="Select Yes or No"/>
                          <w:id w:val="-282733683"/>
                          <w:placeholder>
                            <w:docPart w:val="EBEF2BF614EE417DAC7B0E240D7BFE29"/>
                          </w:placeholder>
                          <w:showingPlcHdr/>
                          <w:dropDownList>
                            <w:listItem w:displayText="Yes" w:value="Yes"/>
                            <w:listItem w:displayText="No" w:value="No"/>
                          </w:dropDownList>
                        </w:sdtPr>
                        <w:sdtEndPr/>
                        <w:sdtContent>
                          <w:r w:rsidRPr="00A62626">
                            <w:rPr>
                              <w:rStyle w:val="PlaceholderText"/>
                              <w:rFonts w:ascii="Avenir LT Std 65 Medium" w:hAnsi="Avenir LT Std 65 Medium"/>
                              <w:sz w:val="24"/>
                              <w:szCs w:val="24"/>
                            </w:rPr>
                            <w:t>Choose an item.</w:t>
                          </w:r>
                        </w:sdtContent>
                      </w:sdt>
                    </w:p>
                    <w:p w14:paraId="033AD496" w14:textId="77777777" w:rsidR="005D6DBB" w:rsidRDefault="005D6DBB"/>
                  </w:txbxContent>
                </v:textbox>
              </v:shape>
            </w:pict>
          </mc:Fallback>
        </mc:AlternateContent>
      </w:r>
      <w:r w:rsidR="005C597A" w:rsidRPr="00E800F2">
        <w:rPr>
          <w:rFonts w:ascii="Avenir LT Std 65 Medium" w:hAnsi="Avenir LT Std 65 Medium"/>
          <w:b/>
        </w:rPr>
        <w:t xml:space="preserve"> </w:t>
      </w:r>
      <w:r w:rsidR="007C662F" w:rsidRPr="00E800F2">
        <w:rPr>
          <w:rFonts w:ascii="Avenir LT Std 65 Medium" w:hAnsi="Avenir LT Std 65 Medium"/>
          <w:b/>
        </w:rPr>
        <w:br w:type="page"/>
      </w:r>
    </w:p>
    <w:p w14:paraId="0683591A" w14:textId="77777777" w:rsidR="00A37031" w:rsidRPr="009F7C22" w:rsidRDefault="00A37031" w:rsidP="009F7C22">
      <w:pPr>
        <w:pStyle w:val="ListParagraph"/>
        <w:numPr>
          <w:ilvl w:val="0"/>
          <w:numId w:val="8"/>
        </w:numPr>
        <w:tabs>
          <w:tab w:val="center" w:pos="5040"/>
        </w:tabs>
        <w:ind w:left="446"/>
        <w:rPr>
          <w:rFonts w:ascii="Avenir LT Std 65 Medium" w:hAnsi="Avenir LT Std 65 Medium"/>
          <w:sz w:val="24"/>
          <w:szCs w:val="24"/>
        </w:rPr>
      </w:pPr>
      <w:r w:rsidRPr="009F7C22">
        <w:rPr>
          <w:rFonts w:ascii="Avenir LT Std 65 Medium" w:hAnsi="Avenir LT Std 65 Medium"/>
          <w:sz w:val="24"/>
          <w:szCs w:val="24"/>
        </w:rPr>
        <w:lastRenderedPageBreak/>
        <w:t>History of trauma:</w:t>
      </w:r>
    </w:p>
    <w:p w14:paraId="77FDF303" w14:textId="77777777" w:rsidR="00992E23" w:rsidRDefault="00A37031" w:rsidP="00A62626">
      <w:pPr>
        <w:pStyle w:val="ListParagraph"/>
        <w:ind w:left="504"/>
        <w:rPr>
          <w:rFonts w:ascii="Avenir LT Std 65 Medium" w:hAnsi="Avenir LT Std 65 Medium"/>
          <w:sz w:val="24"/>
          <w:szCs w:val="24"/>
        </w:rPr>
      </w:pPr>
      <w:r>
        <w:rPr>
          <w:rFonts w:ascii="Avenir LT Std 65 Medium" w:hAnsi="Avenir LT Std 65 Medium"/>
          <w:sz w:val="24"/>
          <w:szCs w:val="24"/>
        </w:rPr>
        <w:object w:dxaOrig="225" w:dyaOrig="225" w14:anchorId="1B121074">
          <v:shape id="_x0000_i1042" type="#_x0000_t75" style="width:492.75pt;height:38.25pt" o:ole="">
            <v:imagedata r:id="rId15" o:title=""/>
          </v:shape>
          <w:control r:id="rId16" w:name="TextBox11" w:shapeid="_x0000_i1042"/>
        </w:object>
      </w:r>
    </w:p>
    <w:p w14:paraId="6460BF9C" w14:textId="77777777" w:rsidR="00A62626" w:rsidRPr="0097643C" w:rsidRDefault="00A62626" w:rsidP="0097643C">
      <w:pPr>
        <w:pStyle w:val="ListParagraph"/>
        <w:ind w:left="504"/>
        <w:rPr>
          <w:rFonts w:ascii="Avenir LT Std 65 Medium" w:hAnsi="Avenir LT Std 65 Medium"/>
          <w:sz w:val="14"/>
          <w:szCs w:val="24"/>
        </w:rPr>
      </w:pPr>
    </w:p>
    <w:p w14:paraId="6EA3B7E2" w14:textId="77777777" w:rsidR="00A62626" w:rsidRDefault="00A62626" w:rsidP="009F7C22">
      <w:pPr>
        <w:pStyle w:val="ListParagraph"/>
        <w:numPr>
          <w:ilvl w:val="0"/>
          <w:numId w:val="8"/>
        </w:numPr>
        <w:ind w:left="446"/>
        <w:rPr>
          <w:rFonts w:ascii="Avenir LT Std 65 Medium" w:hAnsi="Avenir LT Std 65 Medium"/>
          <w:sz w:val="24"/>
          <w:szCs w:val="24"/>
        </w:rPr>
      </w:pPr>
      <w:r>
        <w:rPr>
          <w:rFonts w:ascii="Avenir LT Std 65 Medium" w:hAnsi="Avenir LT Std 65 Medium"/>
          <w:sz w:val="24"/>
          <w:szCs w:val="24"/>
        </w:rPr>
        <w:t>Mental Health Diso</w:t>
      </w:r>
      <w:r w:rsidR="00F64FA8">
        <w:rPr>
          <w:rFonts w:ascii="Avenir LT Std 65 Medium" w:hAnsi="Avenir LT Std 65 Medium"/>
          <w:sz w:val="24"/>
          <w:szCs w:val="24"/>
        </w:rPr>
        <w:t>rder</w:t>
      </w:r>
      <w:r w:rsidR="00E512C4">
        <w:rPr>
          <w:rFonts w:ascii="Avenir LT Std 65 Medium" w:hAnsi="Avenir LT Std 65 Medium"/>
          <w:sz w:val="24"/>
          <w:szCs w:val="24"/>
        </w:rPr>
        <w:t>(</w:t>
      </w:r>
      <w:r w:rsidR="00F64FA8">
        <w:rPr>
          <w:rFonts w:ascii="Avenir LT Std 65 Medium" w:hAnsi="Avenir LT Std 65 Medium"/>
          <w:sz w:val="24"/>
          <w:szCs w:val="24"/>
        </w:rPr>
        <w:t>s</w:t>
      </w:r>
      <w:r w:rsidR="00E512C4">
        <w:rPr>
          <w:rFonts w:ascii="Avenir LT Std 65 Medium" w:hAnsi="Avenir LT Std 65 Medium"/>
          <w:sz w:val="24"/>
          <w:szCs w:val="24"/>
        </w:rPr>
        <w:t>)</w:t>
      </w:r>
      <w:r w:rsidR="00BC3C86">
        <w:rPr>
          <w:rFonts w:ascii="Avenir LT Std 65 Medium" w:hAnsi="Avenir LT Std 65 Medium"/>
          <w:sz w:val="24"/>
          <w:szCs w:val="24"/>
        </w:rPr>
        <w:t xml:space="preserve"> (if applicable)</w:t>
      </w:r>
      <w:r>
        <w:rPr>
          <w:rFonts w:ascii="Avenir LT Std 65 Medium" w:hAnsi="Avenir LT Std 65 Medium"/>
          <w:sz w:val="24"/>
          <w:szCs w:val="24"/>
        </w:rPr>
        <w:t xml:space="preserve">: </w:t>
      </w:r>
    </w:p>
    <w:p w14:paraId="19D24EBE" w14:textId="77777777" w:rsidR="00BC3C86" w:rsidRDefault="00BC3C86" w:rsidP="00BC3C86">
      <w:pPr>
        <w:pStyle w:val="ListParagraph"/>
        <w:ind w:left="446"/>
        <w:rPr>
          <w:rFonts w:ascii="Avenir LT Std 65 Medium" w:hAnsi="Avenir LT Std 65 Medium"/>
          <w:sz w:val="24"/>
          <w:szCs w:val="24"/>
        </w:rPr>
      </w:pPr>
      <w:r>
        <w:rPr>
          <w:rFonts w:ascii="Avenir LT Std 65 Medium" w:hAnsi="Avenir LT Std 65 Medium"/>
          <w:sz w:val="24"/>
          <w:szCs w:val="24"/>
        </w:rPr>
        <w:object w:dxaOrig="225" w:dyaOrig="225" w14:anchorId="1F0DF6B4">
          <v:shape id="_x0000_i1044" type="#_x0000_t75" style="width:492.75pt;height:36.75pt" o:ole="">
            <v:imagedata r:id="rId17" o:title=""/>
          </v:shape>
          <w:control r:id="rId18" w:name="TextBox3" w:shapeid="_x0000_i1044"/>
        </w:object>
      </w:r>
    </w:p>
    <w:p w14:paraId="34238965" w14:textId="77777777" w:rsidR="00BC3C86" w:rsidRPr="0097643C" w:rsidRDefault="00BC3C86" w:rsidP="00BC3C86">
      <w:pPr>
        <w:pStyle w:val="ListParagraph"/>
        <w:ind w:left="446"/>
        <w:rPr>
          <w:rFonts w:ascii="Avenir LT Std 65 Medium" w:hAnsi="Avenir LT Std 65 Medium"/>
          <w:sz w:val="10"/>
          <w:szCs w:val="10"/>
        </w:rPr>
      </w:pPr>
    </w:p>
    <w:p w14:paraId="525AAE46" w14:textId="77777777" w:rsidR="00BC3C86" w:rsidRDefault="00BC3C86" w:rsidP="009F7C22">
      <w:pPr>
        <w:pStyle w:val="ListParagraph"/>
        <w:numPr>
          <w:ilvl w:val="0"/>
          <w:numId w:val="8"/>
        </w:numPr>
        <w:ind w:left="446"/>
        <w:rPr>
          <w:rFonts w:ascii="Avenir LT Std 65 Medium" w:hAnsi="Avenir LT Std 65 Medium"/>
          <w:sz w:val="24"/>
          <w:szCs w:val="24"/>
        </w:rPr>
      </w:pPr>
      <w:r>
        <w:rPr>
          <w:rFonts w:ascii="Avenir LT Std 65 Medium" w:hAnsi="Avenir LT Std 65 Medium"/>
          <w:sz w:val="24"/>
          <w:szCs w:val="24"/>
        </w:rPr>
        <w:t>Behavioral Health Treatment</w:t>
      </w:r>
      <w:r w:rsidR="00E512C4">
        <w:rPr>
          <w:rFonts w:ascii="Avenir LT Std 65 Medium" w:hAnsi="Avenir LT Std 65 Medium"/>
          <w:sz w:val="24"/>
          <w:szCs w:val="24"/>
        </w:rPr>
        <w:t>(s) Tried</w:t>
      </w:r>
      <w:r w:rsidR="00B96C6C">
        <w:rPr>
          <w:rFonts w:ascii="Avenir LT Std 65 Medium" w:hAnsi="Avenir LT Std 65 Medium"/>
          <w:sz w:val="24"/>
          <w:szCs w:val="24"/>
        </w:rPr>
        <w:t xml:space="preserve"> (c</w:t>
      </w:r>
      <w:r w:rsidR="009F7C22">
        <w:rPr>
          <w:rFonts w:ascii="Avenir LT Std 65 Medium" w:hAnsi="Avenir LT Std 65 Medium"/>
          <w:sz w:val="24"/>
          <w:szCs w:val="24"/>
        </w:rPr>
        <w:t>heck all that apply)</w:t>
      </w:r>
      <w:r w:rsidR="00F64FA8">
        <w:rPr>
          <w:rFonts w:ascii="Avenir LT Std 65 Medium" w:hAnsi="Avenir LT Std 65 Medium"/>
          <w:sz w:val="24"/>
          <w:szCs w:val="24"/>
        </w:rPr>
        <w:t>:</w:t>
      </w:r>
    </w:p>
    <w:tbl>
      <w:tblPr>
        <w:tblStyle w:val="TableGrid"/>
        <w:tblW w:w="8942"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4006"/>
        <w:gridCol w:w="423"/>
        <w:gridCol w:w="4087"/>
      </w:tblGrid>
      <w:tr w:rsidR="00B96C6C" w:rsidRPr="00F64FA8" w14:paraId="2547D51C" w14:textId="77777777" w:rsidTr="00B96C6C">
        <w:trPr>
          <w:trHeight w:val="53"/>
        </w:trPr>
        <w:sdt>
          <w:sdtPr>
            <w:rPr>
              <w:rFonts w:ascii="Avenir LT Std 65 Medium" w:hAnsi="Avenir LT Std 65 Medium"/>
              <w:sz w:val="24"/>
              <w:szCs w:val="24"/>
            </w:rPr>
            <w:id w:val="-321581218"/>
            <w14:checkbox>
              <w14:checked w14:val="0"/>
              <w14:checkedState w14:val="2612" w14:font="MS Gothic"/>
              <w14:uncheckedState w14:val="2610" w14:font="MS Gothic"/>
            </w14:checkbox>
          </w:sdtPr>
          <w:sdtEndPr/>
          <w:sdtContent>
            <w:tc>
              <w:tcPr>
                <w:tcW w:w="426" w:type="dxa"/>
              </w:tcPr>
              <w:p w14:paraId="7BDC9150"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10" w:type="dxa"/>
          </w:tcPr>
          <w:p w14:paraId="57BF9AC1" w14:textId="77777777" w:rsidR="00B96C6C" w:rsidRPr="00F64FA8" w:rsidRDefault="00B96C6C" w:rsidP="00B96C6C">
            <w:pPr>
              <w:rPr>
                <w:rFonts w:ascii="Avenir LT Std 65 Medium" w:hAnsi="Avenir LT Std 65 Medium"/>
                <w:sz w:val="24"/>
                <w:szCs w:val="24"/>
              </w:rPr>
            </w:pPr>
            <w:r>
              <w:rPr>
                <w:rFonts w:ascii="Avenir LT Std 65 Medium" w:hAnsi="Avenir LT Std 65 Medium"/>
                <w:sz w:val="24"/>
                <w:szCs w:val="24"/>
              </w:rPr>
              <w:t>Individual Therapy</w:t>
            </w:r>
          </w:p>
        </w:tc>
        <w:sdt>
          <w:sdtPr>
            <w:rPr>
              <w:rFonts w:ascii="Avenir LT Std 65 Medium" w:hAnsi="Avenir LT Std 65 Medium"/>
              <w:sz w:val="24"/>
              <w:szCs w:val="24"/>
            </w:rPr>
            <w:id w:val="-287816283"/>
            <w14:checkbox>
              <w14:checked w14:val="0"/>
              <w14:checkedState w14:val="2612" w14:font="MS Gothic"/>
              <w14:uncheckedState w14:val="2610" w14:font="MS Gothic"/>
            </w14:checkbox>
          </w:sdtPr>
          <w:sdtEndPr/>
          <w:sdtContent>
            <w:tc>
              <w:tcPr>
                <w:tcW w:w="415" w:type="dxa"/>
              </w:tcPr>
              <w:p w14:paraId="6CA0BF25"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91" w:type="dxa"/>
          </w:tcPr>
          <w:p w14:paraId="6DD1D0E5" w14:textId="77777777" w:rsidR="00B96C6C" w:rsidRPr="00F64FA8" w:rsidRDefault="00B96C6C" w:rsidP="00B96C6C">
            <w:pPr>
              <w:rPr>
                <w:rFonts w:ascii="Avenir LT Std 65 Medium" w:hAnsi="Avenir LT Std 65 Medium"/>
                <w:sz w:val="24"/>
                <w:szCs w:val="24"/>
              </w:rPr>
            </w:pPr>
            <w:r>
              <w:rPr>
                <w:rFonts w:ascii="Avenir LT Std 65 Medium" w:hAnsi="Avenir LT Std 65 Medium"/>
                <w:sz w:val="24"/>
                <w:szCs w:val="24"/>
              </w:rPr>
              <w:t>Peer Support</w:t>
            </w:r>
          </w:p>
        </w:tc>
      </w:tr>
      <w:tr w:rsidR="00B96C6C" w:rsidRPr="00F64FA8" w14:paraId="2731C639" w14:textId="77777777" w:rsidTr="00B96C6C">
        <w:trPr>
          <w:trHeight w:val="53"/>
        </w:trPr>
        <w:sdt>
          <w:sdtPr>
            <w:rPr>
              <w:rFonts w:ascii="Avenir LT Std 65 Medium" w:hAnsi="Avenir LT Std 65 Medium"/>
              <w:sz w:val="24"/>
              <w:szCs w:val="24"/>
            </w:rPr>
            <w:id w:val="-647815423"/>
            <w14:checkbox>
              <w14:checked w14:val="0"/>
              <w14:checkedState w14:val="2612" w14:font="MS Gothic"/>
              <w14:uncheckedState w14:val="2610" w14:font="MS Gothic"/>
            </w14:checkbox>
          </w:sdtPr>
          <w:sdtEndPr/>
          <w:sdtContent>
            <w:tc>
              <w:tcPr>
                <w:tcW w:w="426" w:type="dxa"/>
              </w:tcPr>
              <w:p w14:paraId="4FC746A6"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10" w:type="dxa"/>
          </w:tcPr>
          <w:p w14:paraId="2AEE1FFA" w14:textId="77777777" w:rsidR="00B96C6C" w:rsidRPr="00F64FA8" w:rsidRDefault="00B96C6C" w:rsidP="00B96C6C">
            <w:pPr>
              <w:rPr>
                <w:rFonts w:ascii="Avenir LT Std 65 Medium" w:hAnsi="Avenir LT Std 65 Medium"/>
                <w:sz w:val="24"/>
                <w:szCs w:val="24"/>
              </w:rPr>
            </w:pPr>
            <w:r>
              <w:rPr>
                <w:rFonts w:ascii="Avenir LT Std 65 Medium" w:hAnsi="Avenir LT Std 65 Medium"/>
                <w:sz w:val="24"/>
                <w:szCs w:val="24"/>
              </w:rPr>
              <w:t>Group Therapy</w:t>
            </w:r>
          </w:p>
        </w:tc>
        <w:sdt>
          <w:sdtPr>
            <w:rPr>
              <w:rFonts w:ascii="Avenir LT Std 65 Medium" w:hAnsi="Avenir LT Std 65 Medium"/>
              <w:sz w:val="24"/>
              <w:szCs w:val="24"/>
            </w:rPr>
            <w:id w:val="736370538"/>
            <w14:checkbox>
              <w14:checked w14:val="0"/>
              <w14:checkedState w14:val="2612" w14:font="MS Gothic"/>
              <w14:uncheckedState w14:val="2610" w14:font="MS Gothic"/>
            </w14:checkbox>
          </w:sdtPr>
          <w:sdtEndPr/>
          <w:sdtContent>
            <w:tc>
              <w:tcPr>
                <w:tcW w:w="415" w:type="dxa"/>
              </w:tcPr>
              <w:p w14:paraId="0C4D9337"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91" w:type="dxa"/>
          </w:tcPr>
          <w:p w14:paraId="17154CD8" w14:textId="77777777" w:rsidR="00B96C6C" w:rsidRPr="00F64FA8" w:rsidRDefault="00B96C6C" w:rsidP="00B96C6C">
            <w:pPr>
              <w:rPr>
                <w:rFonts w:ascii="Avenir LT Std 65 Medium" w:hAnsi="Avenir LT Std 65 Medium"/>
                <w:sz w:val="24"/>
                <w:szCs w:val="24"/>
              </w:rPr>
            </w:pPr>
            <w:r>
              <w:rPr>
                <w:rFonts w:ascii="Avenir LT Std 65 Medium" w:hAnsi="Avenir LT Std 65 Medium"/>
                <w:sz w:val="24"/>
                <w:szCs w:val="24"/>
              </w:rPr>
              <w:t>Case Management</w:t>
            </w:r>
          </w:p>
        </w:tc>
      </w:tr>
      <w:tr w:rsidR="00B96C6C" w:rsidRPr="00F64FA8" w14:paraId="700063BA" w14:textId="77777777" w:rsidTr="00B96C6C">
        <w:trPr>
          <w:trHeight w:val="53"/>
        </w:trPr>
        <w:sdt>
          <w:sdtPr>
            <w:rPr>
              <w:rFonts w:ascii="Avenir LT Std 65 Medium" w:hAnsi="Avenir LT Std 65 Medium"/>
              <w:sz w:val="24"/>
              <w:szCs w:val="24"/>
            </w:rPr>
            <w:id w:val="-1101946623"/>
            <w14:checkbox>
              <w14:checked w14:val="0"/>
              <w14:checkedState w14:val="2612" w14:font="MS Gothic"/>
              <w14:uncheckedState w14:val="2610" w14:font="MS Gothic"/>
            </w14:checkbox>
          </w:sdtPr>
          <w:sdtEndPr/>
          <w:sdtContent>
            <w:tc>
              <w:tcPr>
                <w:tcW w:w="426" w:type="dxa"/>
              </w:tcPr>
              <w:p w14:paraId="3B8E44AF"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10" w:type="dxa"/>
          </w:tcPr>
          <w:p w14:paraId="5BEDCE75" w14:textId="77777777" w:rsidR="00B96C6C" w:rsidRPr="00F64FA8" w:rsidRDefault="00B96C6C" w:rsidP="00B96C6C">
            <w:pPr>
              <w:rPr>
                <w:rFonts w:ascii="Avenir LT Std 65 Medium" w:hAnsi="Avenir LT Std 65 Medium"/>
                <w:sz w:val="24"/>
                <w:szCs w:val="24"/>
              </w:rPr>
            </w:pPr>
            <w:r>
              <w:rPr>
                <w:rFonts w:ascii="Avenir LT Std 65 Medium" w:hAnsi="Avenir LT Std 65 Medium"/>
                <w:sz w:val="24"/>
                <w:szCs w:val="24"/>
              </w:rPr>
              <w:t>Family Therapy</w:t>
            </w:r>
          </w:p>
        </w:tc>
        <w:sdt>
          <w:sdtPr>
            <w:rPr>
              <w:rFonts w:ascii="Avenir LT Std 65 Medium" w:hAnsi="Avenir LT Std 65 Medium"/>
              <w:sz w:val="24"/>
              <w:szCs w:val="24"/>
            </w:rPr>
            <w:id w:val="1772826084"/>
            <w14:checkbox>
              <w14:checked w14:val="0"/>
              <w14:checkedState w14:val="2612" w14:font="MS Gothic"/>
              <w14:uncheckedState w14:val="2610" w14:font="MS Gothic"/>
            </w14:checkbox>
          </w:sdtPr>
          <w:sdtEndPr/>
          <w:sdtContent>
            <w:tc>
              <w:tcPr>
                <w:tcW w:w="415" w:type="dxa"/>
              </w:tcPr>
              <w:p w14:paraId="4D163306"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91" w:type="dxa"/>
          </w:tcPr>
          <w:p w14:paraId="67B042D2" w14:textId="77777777" w:rsidR="00B96C6C" w:rsidRPr="00F64FA8" w:rsidRDefault="00B96C6C" w:rsidP="00B96C6C">
            <w:pPr>
              <w:rPr>
                <w:rFonts w:ascii="Avenir LT Std 65 Medium" w:hAnsi="Avenir LT Std 65 Medium"/>
                <w:sz w:val="24"/>
                <w:szCs w:val="24"/>
              </w:rPr>
            </w:pPr>
            <w:r>
              <w:rPr>
                <w:rFonts w:ascii="Avenir LT Std 65 Medium" w:hAnsi="Avenir LT Std 65 Medium"/>
                <w:sz w:val="24"/>
                <w:szCs w:val="24"/>
              </w:rPr>
              <w:t>Recovery Groups (AA, NA, etc.)</w:t>
            </w:r>
          </w:p>
        </w:tc>
      </w:tr>
      <w:tr w:rsidR="00B96C6C" w:rsidRPr="00F64FA8" w14:paraId="7E194F49" w14:textId="77777777" w:rsidTr="00B96C6C">
        <w:trPr>
          <w:trHeight w:val="53"/>
        </w:trPr>
        <w:sdt>
          <w:sdtPr>
            <w:rPr>
              <w:rFonts w:ascii="Avenir LT Std 65 Medium" w:hAnsi="Avenir LT Std 65 Medium"/>
              <w:sz w:val="24"/>
              <w:szCs w:val="24"/>
            </w:rPr>
            <w:id w:val="1967620911"/>
            <w14:checkbox>
              <w14:checked w14:val="0"/>
              <w14:checkedState w14:val="2612" w14:font="MS Gothic"/>
              <w14:uncheckedState w14:val="2610" w14:font="MS Gothic"/>
            </w14:checkbox>
          </w:sdtPr>
          <w:sdtEndPr/>
          <w:sdtContent>
            <w:tc>
              <w:tcPr>
                <w:tcW w:w="426" w:type="dxa"/>
              </w:tcPr>
              <w:p w14:paraId="59FED6EC"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10" w:type="dxa"/>
          </w:tcPr>
          <w:p w14:paraId="2087FB6C" w14:textId="77777777" w:rsidR="00B96C6C" w:rsidRPr="00F64FA8" w:rsidRDefault="00B96C6C" w:rsidP="00B96C6C">
            <w:pPr>
              <w:rPr>
                <w:rFonts w:ascii="Avenir LT Std 65 Medium" w:hAnsi="Avenir LT Std 65 Medium"/>
                <w:sz w:val="24"/>
                <w:szCs w:val="24"/>
              </w:rPr>
            </w:pPr>
            <w:r w:rsidRPr="00F64FA8">
              <w:rPr>
                <w:rFonts w:ascii="Avenir LT Std 65 Medium" w:hAnsi="Avenir LT Std 65 Medium"/>
                <w:sz w:val="24"/>
                <w:szCs w:val="24"/>
              </w:rPr>
              <w:t>Other:</w:t>
            </w:r>
            <w:r>
              <w:rPr>
                <w:rFonts w:ascii="Avenir LT Std 65 Medium" w:hAnsi="Avenir LT Std 65 Medium"/>
                <w:sz w:val="24"/>
                <w:szCs w:val="24"/>
              </w:rPr>
              <w:t xml:space="preserve"> </w:t>
            </w:r>
            <w:sdt>
              <w:sdtPr>
                <w:rPr>
                  <w:rFonts w:ascii="Avenir LT Std 65 Medium" w:hAnsi="Avenir LT Std 65 Medium"/>
                  <w:sz w:val="24"/>
                  <w:szCs w:val="24"/>
                </w:rPr>
                <w:alias w:val="(Please describe)"/>
                <w:tag w:val="(Please describe)"/>
                <w:id w:val="-1367440097"/>
                <w:placeholder>
                  <w:docPart w:val="F1D7A45493AE4FA5A506DCC02579327C"/>
                </w:placeholder>
                <w:showingPlcHdr/>
              </w:sdtPr>
              <w:sdtEndPr/>
              <w:sdtContent>
                <w:r w:rsidRPr="00F64FA8">
                  <w:rPr>
                    <w:rStyle w:val="PlaceholderText"/>
                    <w:rFonts w:ascii="Avenir LT Std 65 Medium" w:hAnsi="Avenir LT Std 65 Medium"/>
                  </w:rPr>
                  <w:t>Click here to enter text.</w:t>
                </w:r>
              </w:sdtContent>
            </w:sdt>
          </w:p>
        </w:tc>
        <w:sdt>
          <w:sdtPr>
            <w:rPr>
              <w:rFonts w:ascii="Avenir LT Std 65 Medium" w:hAnsi="Avenir LT Std 65 Medium"/>
              <w:sz w:val="24"/>
              <w:szCs w:val="24"/>
            </w:rPr>
            <w:id w:val="-352810397"/>
            <w14:checkbox>
              <w14:checked w14:val="0"/>
              <w14:checkedState w14:val="2612" w14:font="MS Gothic"/>
              <w14:uncheckedState w14:val="2610" w14:font="MS Gothic"/>
            </w14:checkbox>
          </w:sdtPr>
          <w:sdtEndPr/>
          <w:sdtContent>
            <w:tc>
              <w:tcPr>
                <w:tcW w:w="415" w:type="dxa"/>
              </w:tcPr>
              <w:p w14:paraId="1BC50FFD" w14:textId="77777777" w:rsidR="00B96C6C" w:rsidRPr="00F64FA8" w:rsidRDefault="00B96C6C" w:rsidP="00B96C6C">
                <w:pPr>
                  <w:rPr>
                    <w:rFonts w:ascii="Avenir LT Std 65 Medium" w:hAnsi="Avenir LT Std 65 Medium"/>
                    <w:sz w:val="24"/>
                    <w:szCs w:val="24"/>
                  </w:rPr>
                </w:pPr>
                <w:r w:rsidRPr="00F64FA8">
                  <w:rPr>
                    <w:rFonts w:ascii="Segoe UI Symbol" w:eastAsia="MS Gothic" w:hAnsi="Segoe UI Symbol" w:cs="Segoe UI Symbol"/>
                    <w:sz w:val="24"/>
                    <w:szCs w:val="24"/>
                  </w:rPr>
                  <w:t>☐</w:t>
                </w:r>
              </w:p>
            </w:tc>
          </w:sdtContent>
        </w:sdt>
        <w:tc>
          <w:tcPr>
            <w:tcW w:w="4091" w:type="dxa"/>
          </w:tcPr>
          <w:p w14:paraId="720327C3" w14:textId="77777777" w:rsidR="00B96C6C" w:rsidRPr="00F64FA8" w:rsidRDefault="00B96C6C" w:rsidP="00B96C6C">
            <w:pPr>
              <w:rPr>
                <w:rFonts w:ascii="Avenir LT Std 65 Medium" w:hAnsi="Avenir LT Std 65 Medium"/>
                <w:sz w:val="24"/>
                <w:szCs w:val="24"/>
              </w:rPr>
            </w:pPr>
            <w:r w:rsidRPr="00F64FA8">
              <w:rPr>
                <w:rFonts w:ascii="Avenir LT Std 65 Medium" w:hAnsi="Avenir LT Std 65 Medium"/>
                <w:sz w:val="24"/>
                <w:szCs w:val="24"/>
              </w:rPr>
              <w:t>Not Applicable</w:t>
            </w:r>
          </w:p>
        </w:tc>
      </w:tr>
    </w:tbl>
    <w:p w14:paraId="2C038FA5" w14:textId="77777777" w:rsidR="00160245" w:rsidRPr="0097643C" w:rsidRDefault="00160245" w:rsidP="00B96C6C">
      <w:pPr>
        <w:contextualSpacing/>
        <w:rPr>
          <w:rFonts w:ascii="Avenir LT Std 65 Medium" w:hAnsi="Avenir LT Std 65 Medium"/>
          <w:sz w:val="10"/>
          <w:szCs w:val="10"/>
        </w:rPr>
      </w:pPr>
    </w:p>
    <w:p w14:paraId="1FAA649E" w14:textId="77777777" w:rsidR="00E512C4" w:rsidRPr="005D6DBB" w:rsidRDefault="00E512C4" w:rsidP="009F7C22">
      <w:pPr>
        <w:pStyle w:val="ListParagraph"/>
        <w:numPr>
          <w:ilvl w:val="0"/>
          <w:numId w:val="8"/>
        </w:numPr>
        <w:tabs>
          <w:tab w:val="left" w:pos="6225"/>
          <w:tab w:val="left" w:pos="8205"/>
        </w:tabs>
        <w:ind w:left="446"/>
        <w:rPr>
          <w:rFonts w:ascii="Avenir LT Std 65 Medium" w:hAnsi="Avenir LT Std 65 Medium"/>
          <w:sz w:val="24"/>
          <w:szCs w:val="24"/>
        </w:rPr>
      </w:pPr>
      <w:r w:rsidRPr="005D6DBB">
        <w:rPr>
          <w:rFonts w:ascii="Avenir LT Std 65 Medium" w:hAnsi="Avenir LT Std 65 Medium"/>
          <w:sz w:val="24"/>
          <w:szCs w:val="24"/>
        </w:rPr>
        <w:t>What strategies, interventions, or other actions have been tried, and how successful have they been?</w:t>
      </w:r>
    </w:p>
    <w:p w14:paraId="66E2B34C" w14:textId="77777777" w:rsidR="00E512C4" w:rsidRDefault="00E512C4" w:rsidP="00E512C4">
      <w:pPr>
        <w:pStyle w:val="ListParagraph"/>
        <w:ind w:left="446"/>
        <w:rPr>
          <w:rFonts w:ascii="Avenir LT Std 65 Medium" w:hAnsi="Avenir LT Std 65 Medium"/>
          <w:sz w:val="24"/>
          <w:szCs w:val="24"/>
        </w:rPr>
      </w:pPr>
      <w:r w:rsidRPr="005D6DBB">
        <w:rPr>
          <w:rFonts w:ascii="Avenir LT Std 65 Medium" w:hAnsi="Avenir LT Std 65 Medium"/>
          <w:color w:val="0D1433" w:themeColor="accent2"/>
          <w:sz w:val="24"/>
          <w:szCs w:val="24"/>
          <w:shd w:val="clear" w:color="auto" w:fill="DEE3EA" w:themeFill="accent4" w:themeFillTint="33"/>
        </w:rPr>
        <w:t xml:space="preserve"> </w:t>
      </w:r>
      <w:sdt>
        <w:sdtPr>
          <w:rPr>
            <w:rFonts w:ascii="Avenir LT Std 65 Medium" w:hAnsi="Avenir LT Std 65 Medium"/>
            <w:color w:val="0D1433" w:themeColor="accent2"/>
            <w:sz w:val="24"/>
            <w:szCs w:val="24"/>
            <w:shd w:val="clear" w:color="auto" w:fill="DEE3EA" w:themeFill="accent4" w:themeFillTint="33"/>
          </w:rPr>
          <w:id w:val="-2039800987"/>
          <w:placeholder>
            <w:docPart w:val="A4D485EC9A244266A693BEE8A2D755B1"/>
          </w:placeholder>
          <w15:color w:val="DFE4EA"/>
        </w:sdtPr>
        <w:sdtEndPr>
          <w:rPr>
            <w:color w:val="auto"/>
            <w:shd w:val="clear" w:color="auto" w:fill="auto"/>
          </w:rPr>
        </w:sdtEndPr>
        <w:sdtContent>
          <w:r w:rsidRPr="005D6DBB">
            <w:rPr>
              <w:rFonts w:ascii="Avenir LT Std 65 Medium" w:hAnsi="Avenir LT Std 65 Medium"/>
              <w:color w:val="0D1433" w:themeColor="accent2"/>
              <w:sz w:val="24"/>
              <w:szCs w:val="24"/>
              <w:shd w:val="clear" w:color="auto" w:fill="DEE3EA" w:themeFill="accent4" w:themeFillTint="33"/>
            </w:rPr>
            <w:t>Select to enter strategies, interventions or other actions tried</w:t>
          </w:r>
        </w:sdtContent>
      </w:sdt>
    </w:p>
    <w:p w14:paraId="220569C4" w14:textId="77777777" w:rsidR="009F7C22" w:rsidRPr="0097643C" w:rsidRDefault="009F7C22" w:rsidP="00E512C4">
      <w:pPr>
        <w:pStyle w:val="ListParagraph"/>
        <w:ind w:left="446"/>
        <w:rPr>
          <w:rFonts w:ascii="Avenir LT Std 65 Medium" w:hAnsi="Avenir LT Std 65 Medium"/>
          <w:sz w:val="10"/>
          <w:szCs w:val="10"/>
        </w:rPr>
      </w:pPr>
    </w:p>
    <w:p w14:paraId="44B7410C" w14:textId="77777777" w:rsidR="00160245" w:rsidRPr="00160245" w:rsidRDefault="00160245" w:rsidP="009F7C22">
      <w:pPr>
        <w:pStyle w:val="ListParagraph"/>
        <w:numPr>
          <w:ilvl w:val="0"/>
          <w:numId w:val="8"/>
        </w:numPr>
        <w:ind w:left="446"/>
        <w:rPr>
          <w:rFonts w:ascii="Avenir LT Std 65 Medium" w:hAnsi="Avenir LT Std 65 Medium"/>
          <w:sz w:val="24"/>
          <w:szCs w:val="24"/>
        </w:rPr>
      </w:pPr>
      <w:r>
        <w:rPr>
          <w:rFonts w:ascii="Avenir LT Std 65 Medium" w:hAnsi="Avenir LT Std 65 Medium"/>
          <w:sz w:val="24"/>
          <w:szCs w:val="24"/>
        </w:rPr>
        <w:t>Substance Abuse History:</w:t>
      </w:r>
    </w:p>
    <w:p w14:paraId="45472FB8" w14:textId="77777777" w:rsidR="00F64FA8" w:rsidRDefault="00160245" w:rsidP="000A57FF">
      <w:pPr>
        <w:pStyle w:val="ListParagraph"/>
        <w:ind w:left="446"/>
        <w:rPr>
          <w:rFonts w:ascii="Avenir LT Std 65 Medium" w:hAnsi="Avenir LT Std 65 Medium"/>
          <w:sz w:val="24"/>
          <w:szCs w:val="24"/>
        </w:rPr>
      </w:pPr>
      <w:r>
        <w:rPr>
          <w:rFonts w:ascii="Avenir LT Std 65 Medium" w:hAnsi="Avenir LT Std 65 Medium"/>
          <w:sz w:val="24"/>
          <w:szCs w:val="24"/>
        </w:rPr>
        <w:object w:dxaOrig="225" w:dyaOrig="225" w14:anchorId="75BE1295">
          <v:shape id="_x0000_i1046" type="#_x0000_t75" style="width:492.75pt;height:36.75pt" o:ole="">
            <v:imagedata r:id="rId17" o:title=""/>
          </v:shape>
          <w:control r:id="rId19" w:name="TextBox31" w:shapeid="_x0000_i1046"/>
        </w:object>
      </w:r>
    </w:p>
    <w:p w14:paraId="56FE6ED3" w14:textId="77777777" w:rsidR="000A57FF" w:rsidRPr="0097643C" w:rsidRDefault="000A57FF" w:rsidP="000A57FF">
      <w:pPr>
        <w:pStyle w:val="ListParagraph"/>
        <w:ind w:left="446"/>
        <w:rPr>
          <w:rFonts w:ascii="Avenir LT Std 65 Medium" w:hAnsi="Avenir LT Std 65 Medium"/>
          <w:sz w:val="10"/>
          <w:szCs w:val="10"/>
        </w:rPr>
      </w:pPr>
    </w:p>
    <w:p w14:paraId="79EE6B57" w14:textId="77777777" w:rsidR="00160245" w:rsidRDefault="00160245" w:rsidP="009F7C22">
      <w:pPr>
        <w:pStyle w:val="ListParagraph"/>
        <w:numPr>
          <w:ilvl w:val="0"/>
          <w:numId w:val="8"/>
        </w:numPr>
        <w:tabs>
          <w:tab w:val="left" w:pos="6225"/>
        </w:tabs>
        <w:ind w:left="446"/>
        <w:rPr>
          <w:rFonts w:ascii="Avenir LT Std 65 Medium" w:hAnsi="Avenir LT Std 65 Medium"/>
          <w:sz w:val="24"/>
          <w:szCs w:val="24"/>
        </w:rPr>
      </w:pPr>
      <w:r w:rsidRPr="00160245">
        <w:rPr>
          <w:rFonts w:ascii="Avenir LT Std 65 Medium" w:hAnsi="Avenir LT Std 65 Medium"/>
          <w:sz w:val="24"/>
          <w:szCs w:val="24"/>
        </w:rPr>
        <w:t>Pertinent Medical History (family history, hospitalizations, surgeries, injuries, etc.):</w:t>
      </w:r>
    </w:p>
    <w:p w14:paraId="4A98EEE0" w14:textId="77777777" w:rsidR="00E512C4" w:rsidRDefault="00160245" w:rsidP="00E512C4">
      <w:pPr>
        <w:pStyle w:val="ListParagraph"/>
        <w:tabs>
          <w:tab w:val="left" w:pos="6225"/>
        </w:tabs>
        <w:ind w:left="446"/>
        <w:rPr>
          <w:rFonts w:ascii="Avenir LT Std 65 Medium" w:hAnsi="Avenir LT Std 65 Medium"/>
          <w:sz w:val="24"/>
          <w:szCs w:val="24"/>
        </w:rPr>
      </w:pPr>
      <w:r>
        <w:rPr>
          <w:rFonts w:ascii="Avenir LT Std 65 Medium" w:hAnsi="Avenir LT Std 65 Medium"/>
          <w:sz w:val="24"/>
          <w:szCs w:val="24"/>
        </w:rPr>
        <w:object w:dxaOrig="225" w:dyaOrig="225" w14:anchorId="17DBCB01">
          <v:shape id="_x0000_i1048" type="#_x0000_t75" style="width:488.25pt;height:35.25pt" o:ole="">
            <v:imagedata r:id="rId20" o:title=""/>
          </v:shape>
          <w:control r:id="rId21" w:name="TextBox2" w:shapeid="_x0000_i1048"/>
        </w:object>
      </w:r>
    </w:p>
    <w:p w14:paraId="6810F465" w14:textId="77777777" w:rsidR="009F7C22" w:rsidRPr="0097643C" w:rsidRDefault="009F7C22" w:rsidP="009F7C22">
      <w:pPr>
        <w:pStyle w:val="ListParagraph"/>
        <w:ind w:left="446"/>
        <w:rPr>
          <w:rFonts w:ascii="Avenir LT Std 65 Medium" w:hAnsi="Avenir LT Std 65 Medium"/>
          <w:sz w:val="10"/>
          <w:szCs w:val="10"/>
        </w:rPr>
      </w:pPr>
    </w:p>
    <w:p w14:paraId="6D7CAB8B" w14:textId="77777777" w:rsidR="00E512C4" w:rsidRPr="009F7C22" w:rsidRDefault="00E512C4" w:rsidP="009F7C22">
      <w:pPr>
        <w:pStyle w:val="ListParagraph"/>
        <w:numPr>
          <w:ilvl w:val="0"/>
          <w:numId w:val="8"/>
        </w:numPr>
        <w:ind w:left="446"/>
        <w:rPr>
          <w:rFonts w:ascii="Avenir LT Std 65 Medium" w:hAnsi="Avenir LT Std 65 Medium"/>
          <w:sz w:val="24"/>
          <w:szCs w:val="24"/>
        </w:rPr>
      </w:pPr>
      <w:r w:rsidRPr="009F7C22">
        <w:rPr>
          <w:rFonts w:ascii="Avenir LT Std 65 Medium" w:hAnsi="Avenir LT Std 65 Medium"/>
          <w:sz w:val="24"/>
          <w:szCs w:val="24"/>
        </w:rPr>
        <w:t>Other Pertinent Information (cultural or religious factors, support systems, criminal justice system status, etc.):</w:t>
      </w:r>
    </w:p>
    <w:p w14:paraId="62CDE011" w14:textId="77777777" w:rsidR="00E512C4" w:rsidRPr="00E512C4" w:rsidRDefault="00E512C4" w:rsidP="00E512C4">
      <w:pPr>
        <w:pStyle w:val="ListParagraph"/>
        <w:tabs>
          <w:tab w:val="left" w:pos="6225"/>
        </w:tabs>
        <w:ind w:left="446"/>
        <w:rPr>
          <w:rFonts w:ascii="Avenir LT Std 65 Medium" w:hAnsi="Avenir LT Std 65 Medium"/>
          <w:sz w:val="24"/>
          <w:szCs w:val="24"/>
        </w:rPr>
      </w:pPr>
      <w:r>
        <w:rPr>
          <w:rFonts w:ascii="Avenir LT Std 65 Medium" w:hAnsi="Avenir LT Std 65 Medium"/>
          <w:sz w:val="24"/>
          <w:szCs w:val="24"/>
        </w:rPr>
        <w:object w:dxaOrig="225" w:dyaOrig="225" w14:anchorId="660795FD">
          <v:shape id="_x0000_i1050" type="#_x0000_t75" style="width:473.25pt;height:44.25pt" o:ole="">
            <v:imagedata r:id="rId22" o:title=""/>
          </v:shape>
          <w:control r:id="rId23" w:name="TextBox4" w:shapeid="_x0000_i1050"/>
        </w:object>
      </w:r>
    </w:p>
    <w:p w14:paraId="0F19CDA9" w14:textId="77777777" w:rsidR="00EE29E4" w:rsidRPr="0097643C" w:rsidRDefault="00EE29E4" w:rsidP="00EE29E4">
      <w:pPr>
        <w:pStyle w:val="ListParagraph"/>
        <w:tabs>
          <w:tab w:val="left" w:pos="6225"/>
          <w:tab w:val="left" w:pos="8205"/>
        </w:tabs>
        <w:spacing w:line="240" w:lineRule="auto"/>
        <w:ind w:left="810" w:hanging="90"/>
        <w:rPr>
          <w:rFonts w:ascii="Avenir LT Std 65 Medium" w:hAnsi="Avenir LT Std 65 Medium"/>
          <w:color w:val="0D1433" w:themeColor="accent2"/>
          <w:sz w:val="10"/>
          <w:szCs w:val="10"/>
        </w:rPr>
      </w:pPr>
    </w:p>
    <w:p w14:paraId="6BF38BEE" w14:textId="77777777" w:rsidR="007C662F" w:rsidRDefault="00E512C4" w:rsidP="009F7C22">
      <w:pPr>
        <w:pStyle w:val="ListParagraph"/>
        <w:numPr>
          <w:ilvl w:val="0"/>
          <w:numId w:val="8"/>
        </w:numPr>
        <w:tabs>
          <w:tab w:val="left" w:pos="6225"/>
          <w:tab w:val="left" w:pos="8205"/>
        </w:tabs>
        <w:ind w:left="446"/>
        <w:rPr>
          <w:rFonts w:ascii="Avenir LT Std 65 Medium" w:hAnsi="Avenir LT Std 65 Medium"/>
          <w:sz w:val="24"/>
          <w:szCs w:val="24"/>
        </w:rPr>
      </w:pPr>
      <w:r>
        <w:rPr>
          <w:rFonts w:ascii="Avenir LT Std 65 Medium" w:hAnsi="Avenir LT Std 65 Medium"/>
          <w:sz w:val="24"/>
          <w:szCs w:val="24"/>
        </w:rPr>
        <w:t>Patient/Client Goals:</w:t>
      </w:r>
    </w:p>
    <w:p w14:paraId="794C2ADC" w14:textId="77777777" w:rsidR="00E512C4" w:rsidRPr="00E512C4" w:rsidRDefault="00E512C4" w:rsidP="00E512C4">
      <w:pPr>
        <w:pStyle w:val="ListParagraph"/>
        <w:tabs>
          <w:tab w:val="left" w:pos="6225"/>
          <w:tab w:val="left" w:pos="8205"/>
        </w:tabs>
        <w:ind w:left="450"/>
        <w:rPr>
          <w:rFonts w:ascii="Avenir LT Std 65 Medium" w:hAnsi="Avenir LT Std 65 Medium"/>
          <w:sz w:val="24"/>
          <w:szCs w:val="24"/>
        </w:rPr>
      </w:pPr>
      <w:r>
        <w:rPr>
          <w:rFonts w:ascii="Avenir LT Std 65 Medium" w:hAnsi="Avenir LT Std 65 Medium"/>
          <w:sz w:val="24"/>
          <w:szCs w:val="24"/>
        </w:rPr>
        <w:object w:dxaOrig="225" w:dyaOrig="225" w14:anchorId="4C1206B1">
          <v:shape id="_x0000_i1052" type="#_x0000_t75" style="width:473.25pt;height:36pt" o:ole="">
            <v:imagedata r:id="rId24" o:title=""/>
          </v:shape>
          <w:control r:id="rId25" w:name="TextBox5" w:shapeid="_x0000_i1052"/>
        </w:object>
      </w:r>
    </w:p>
    <w:p w14:paraId="7A152E6F" w14:textId="77777777" w:rsidR="007C662F" w:rsidRPr="0097643C" w:rsidRDefault="007C662F" w:rsidP="007C662F">
      <w:pPr>
        <w:pStyle w:val="ListParagraph"/>
        <w:tabs>
          <w:tab w:val="left" w:pos="6810"/>
        </w:tabs>
        <w:ind w:left="450" w:hanging="360"/>
        <w:rPr>
          <w:rFonts w:ascii="Avenir LT Std 65 Medium" w:hAnsi="Avenir LT Std 65 Medium"/>
          <w:sz w:val="10"/>
          <w:szCs w:val="10"/>
        </w:rPr>
      </w:pPr>
    </w:p>
    <w:p w14:paraId="19A3438D" w14:textId="77777777" w:rsidR="007C662F" w:rsidRDefault="00E512C4" w:rsidP="009F7C22">
      <w:pPr>
        <w:pStyle w:val="ListParagraph"/>
        <w:numPr>
          <w:ilvl w:val="0"/>
          <w:numId w:val="8"/>
        </w:numPr>
        <w:tabs>
          <w:tab w:val="left" w:pos="6225"/>
          <w:tab w:val="left" w:pos="8205"/>
        </w:tabs>
        <w:ind w:left="446"/>
        <w:rPr>
          <w:rFonts w:ascii="Avenir LT Std 65 Medium" w:hAnsi="Avenir LT Std 65 Medium"/>
          <w:sz w:val="24"/>
          <w:szCs w:val="24"/>
        </w:rPr>
      </w:pPr>
      <w:r>
        <w:rPr>
          <w:rFonts w:ascii="Avenir LT Std 65 Medium" w:hAnsi="Avenir LT Std 65 Medium"/>
          <w:sz w:val="24"/>
          <w:szCs w:val="24"/>
        </w:rPr>
        <w:t>Provider Goals:</w:t>
      </w:r>
    </w:p>
    <w:p w14:paraId="27632901" w14:textId="77777777" w:rsidR="00E512C4" w:rsidRDefault="00E512C4" w:rsidP="00E512C4">
      <w:pPr>
        <w:pStyle w:val="ListParagraph"/>
        <w:tabs>
          <w:tab w:val="left" w:pos="6225"/>
          <w:tab w:val="left" w:pos="8205"/>
        </w:tabs>
        <w:ind w:left="450"/>
        <w:rPr>
          <w:rFonts w:ascii="Avenir LT Std 65 Medium" w:hAnsi="Avenir LT Std 65 Medium"/>
          <w:sz w:val="24"/>
          <w:szCs w:val="24"/>
        </w:rPr>
      </w:pPr>
      <w:r>
        <w:rPr>
          <w:rFonts w:ascii="Avenir LT Std 65 Medium" w:hAnsi="Avenir LT Std 65 Medium"/>
          <w:sz w:val="24"/>
          <w:szCs w:val="24"/>
        </w:rPr>
        <w:object w:dxaOrig="225" w:dyaOrig="225" w14:anchorId="6A9790D6">
          <v:shape id="_x0000_i1054" type="#_x0000_t75" style="width:471pt;height:34.5pt" o:ole="">
            <v:imagedata r:id="rId26" o:title=""/>
          </v:shape>
          <w:control r:id="rId27" w:name="TextBox6" w:shapeid="_x0000_i1054"/>
        </w:object>
      </w:r>
    </w:p>
    <w:p w14:paraId="2228C85B" w14:textId="77777777" w:rsidR="00E512C4" w:rsidRPr="0097643C" w:rsidRDefault="00E512C4" w:rsidP="00E512C4">
      <w:pPr>
        <w:pStyle w:val="ListParagraph"/>
        <w:tabs>
          <w:tab w:val="left" w:pos="6225"/>
          <w:tab w:val="left" w:pos="8205"/>
        </w:tabs>
        <w:ind w:left="450"/>
        <w:rPr>
          <w:rFonts w:ascii="Avenir LT Std 65 Medium" w:hAnsi="Avenir LT Std 65 Medium"/>
          <w:sz w:val="10"/>
          <w:szCs w:val="10"/>
        </w:rPr>
      </w:pPr>
    </w:p>
    <w:p w14:paraId="119B1F5B" w14:textId="77777777" w:rsidR="00773E2C" w:rsidRPr="00E512C4" w:rsidRDefault="007C662F" w:rsidP="009F7C22">
      <w:pPr>
        <w:pStyle w:val="ListParagraph"/>
        <w:numPr>
          <w:ilvl w:val="0"/>
          <w:numId w:val="8"/>
        </w:numPr>
        <w:tabs>
          <w:tab w:val="left" w:pos="6225"/>
          <w:tab w:val="left" w:pos="8205"/>
        </w:tabs>
        <w:ind w:left="446"/>
        <w:rPr>
          <w:rFonts w:ascii="Avenir LT Std 65 Medium" w:hAnsi="Avenir LT Std 65 Medium"/>
          <w:sz w:val="24"/>
          <w:szCs w:val="24"/>
        </w:rPr>
      </w:pPr>
      <w:r w:rsidRPr="00E512C4">
        <w:rPr>
          <w:rFonts w:ascii="Avenir LT Std 65 Medium" w:hAnsi="Avenir LT Std 65 Medium"/>
          <w:sz w:val="24"/>
          <w:szCs w:val="24"/>
        </w:rPr>
        <w:t>What else should the team know in order to provide feedback and recommendations?</w:t>
      </w:r>
    </w:p>
    <w:p w14:paraId="070EA6CD" w14:textId="77777777" w:rsidR="00CB3FFD" w:rsidRPr="0032108C" w:rsidRDefault="00773E2C" w:rsidP="0032108C">
      <w:pPr>
        <w:pStyle w:val="ListParagraph"/>
        <w:tabs>
          <w:tab w:val="left" w:pos="720"/>
          <w:tab w:val="left" w:pos="6225"/>
        </w:tabs>
        <w:spacing w:after="0"/>
        <w:ind w:left="446"/>
        <w:rPr>
          <w:rFonts w:ascii="Avenir LT Std 65 Medium" w:hAnsi="Avenir LT Std 65 Medium"/>
          <w:sz w:val="24"/>
          <w:szCs w:val="24"/>
        </w:rPr>
      </w:pPr>
      <w:r w:rsidRPr="00E800F2">
        <w:rPr>
          <w:rFonts w:ascii="Avenir LT Std 65 Medium" w:hAnsi="Avenir LT Std 65 Medium"/>
          <w:sz w:val="24"/>
          <w:szCs w:val="24"/>
        </w:rPr>
        <w:tab/>
      </w:r>
      <w:r w:rsidRPr="00E800F2">
        <w:rPr>
          <w:rFonts w:ascii="Avenir LT Std 65 Medium" w:hAnsi="Avenir LT Std 65 Medium"/>
          <w:sz w:val="24"/>
          <w:szCs w:val="24"/>
          <w:shd w:val="clear" w:color="auto" w:fill="DEE3EA" w:themeFill="accent4" w:themeFillTint="33"/>
        </w:rPr>
        <w:t xml:space="preserve"> </w:t>
      </w:r>
      <w:sdt>
        <w:sdtPr>
          <w:rPr>
            <w:rFonts w:ascii="Avenir LT Std 65 Medium" w:hAnsi="Avenir LT Std 65 Medium"/>
            <w:sz w:val="24"/>
            <w:szCs w:val="24"/>
            <w:shd w:val="clear" w:color="auto" w:fill="DEE3EA" w:themeFill="accent4" w:themeFillTint="33"/>
          </w:rPr>
          <w:id w:val="6650116"/>
          <w:placeholder>
            <w:docPart w:val="6900D14A8362448EA40B05DB8CA9945F"/>
          </w:placeholder>
          <w15:color w:val="DFE4EA"/>
        </w:sdtPr>
        <w:sdtEndPr>
          <w:rPr>
            <w:shd w:val="clear" w:color="auto" w:fill="auto"/>
          </w:rPr>
        </w:sdtEndPr>
        <w:sdtContent>
          <w:r w:rsidR="005E0338" w:rsidRPr="00E800F2">
            <w:rPr>
              <w:rFonts w:ascii="Avenir LT Std 65 Medium" w:hAnsi="Avenir LT Std 65 Medium"/>
              <w:color w:val="0D1433" w:themeColor="accent2"/>
              <w:sz w:val="24"/>
              <w:szCs w:val="24"/>
              <w:shd w:val="clear" w:color="auto" w:fill="DEE3EA" w:themeFill="accent4" w:themeFillTint="33"/>
            </w:rPr>
            <w:t>Select</w:t>
          </w:r>
          <w:r w:rsidRPr="00E800F2">
            <w:rPr>
              <w:rFonts w:ascii="Avenir LT Std 65 Medium" w:hAnsi="Avenir LT Std 65 Medium"/>
              <w:color w:val="0D1433" w:themeColor="accent2"/>
              <w:sz w:val="24"/>
              <w:szCs w:val="24"/>
              <w:shd w:val="clear" w:color="auto" w:fill="DEE3EA" w:themeFill="accent4" w:themeFillTint="33"/>
            </w:rPr>
            <w:t xml:space="preserve"> to enter additional information</w:t>
          </w:r>
        </w:sdtContent>
      </w:sdt>
    </w:p>
    <w:sectPr w:rsidR="00CB3FFD" w:rsidRPr="0032108C" w:rsidSect="007C662F">
      <w:footerReference w:type="default" r:id="rId28"/>
      <w:headerReference w:type="first" r:id="rId29"/>
      <w:footerReference w:type="first" r:id="rId30"/>
      <w:pgSz w:w="12240" w:h="15840"/>
      <w:pgMar w:top="720" w:right="720" w:bottom="72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C2F53" w14:textId="77777777" w:rsidR="00E512C4" w:rsidRDefault="00E512C4" w:rsidP="002C05B3">
      <w:pPr>
        <w:spacing w:after="0" w:line="240" w:lineRule="auto"/>
      </w:pPr>
      <w:r>
        <w:separator/>
      </w:r>
    </w:p>
  </w:endnote>
  <w:endnote w:type="continuationSeparator" w:id="0">
    <w:p w14:paraId="0ADDD9CA" w14:textId="77777777" w:rsidR="00E512C4" w:rsidRDefault="00E512C4" w:rsidP="002C0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venir LT Std 65 Medium">
    <w:altName w:val="Calibri"/>
    <w:panose1 w:val="00000000000000000000"/>
    <w:charset w:val="00"/>
    <w:family w:val="swiss"/>
    <w:notTrueType/>
    <w:pitch w:val="variable"/>
    <w:sig w:usb0="800000AF" w:usb1="4000204A"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3817487"/>
      <w:docPartObj>
        <w:docPartGallery w:val="Page Numbers (Bottom of Page)"/>
        <w:docPartUnique/>
      </w:docPartObj>
    </w:sdtPr>
    <w:sdtEndPr>
      <w:rPr>
        <w:noProof/>
      </w:rPr>
    </w:sdtEndPr>
    <w:sdtContent>
      <w:p w14:paraId="155147D4" w14:textId="77777777" w:rsidR="007B38DD" w:rsidRDefault="007B38DD">
        <w:pPr>
          <w:pStyle w:val="Footer"/>
        </w:pPr>
        <w:r>
          <w:rPr>
            <w:rFonts w:ascii="Arial" w:hAnsi="Arial" w:cs="Arial"/>
            <w:color w:val="444444"/>
            <w:sz w:val="20"/>
            <w:szCs w:val="20"/>
            <w:shd w:val="clear" w:color="auto" w:fill="FFFFFF"/>
          </w:rPr>
          <w:t>Thank you for completing the LSFHS Behavioral Health ECHO Case Presentation Form. We look forward to your case presentation and assisting you.</w:t>
        </w:r>
        <w:r>
          <w:rPr>
            <w:rFonts w:ascii="Arial" w:hAnsi="Arial" w:cs="Arial"/>
            <w:color w:val="444444"/>
            <w:sz w:val="20"/>
            <w:szCs w:val="20"/>
            <w:shd w:val="clear" w:color="auto" w:fill="FFFFFF"/>
          </w:rPr>
          <w:tab/>
        </w:r>
      </w:p>
    </w:sdtContent>
  </w:sdt>
  <w:p w14:paraId="6A3D3A0C" w14:textId="77777777" w:rsidR="00E512C4" w:rsidRPr="00F62CD4" w:rsidRDefault="00E512C4" w:rsidP="002C05B3">
    <w:pPr>
      <w:pStyle w:val="Footer"/>
      <w:jc w:val="center"/>
      <w:rPr>
        <w:sz w:val="16"/>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Y="1144"/>
      <w:tblW w:w="10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3420"/>
      <w:gridCol w:w="4500"/>
      <w:gridCol w:w="1985"/>
    </w:tblGrid>
    <w:tr w:rsidR="0032108C" w:rsidRPr="00E800F2" w14:paraId="70F30A70" w14:textId="77777777" w:rsidTr="00925E54">
      <w:tc>
        <w:tcPr>
          <w:tcW w:w="10895" w:type="dxa"/>
          <w:gridSpan w:val="4"/>
          <w:shd w:val="clear" w:color="auto" w:fill="auto"/>
          <w:vAlign w:val="center"/>
        </w:tcPr>
        <w:p w14:paraId="3E161A12" w14:textId="77777777" w:rsidR="0032108C" w:rsidRPr="00E800F2" w:rsidRDefault="0032108C" w:rsidP="0032108C">
          <w:pPr>
            <w:ind w:left="-203"/>
            <w:jc w:val="center"/>
            <w:rPr>
              <w:rFonts w:ascii="Avenir LT Std 65 Medium" w:hAnsi="Avenir LT Std 65 Medium"/>
              <w:sz w:val="16"/>
              <w:szCs w:val="16"/>
            </w:rPr>
          </w:pPr>
          <w:r w:rsidRPr="00E800F2">
            <w:rPr>
              <w:rFonts w:ascii="Avenir LT Std 65 Medium" w:hAnsi="Avenir LT Std 65 Medium"/>
              <w:b/>
              <w:noProof/>
            </w:rPr>
            <mc:AlternateContent>
              <mc:Choice Requires="wps">
                <w:drawing>
                  <wp:anchor distT="0" distB="0" distL="114300" distR="114300" simplePos="0" relativeHeight="251661312" behindDoc="0" locked="0" layoutInCell="1" allowOverlap="1" wp14:anchorId="2BD3FC8E" wp14:editId="7E8CAF85">
                    <wp:simplePos x="0" y="0"/>
                    <wp:positionH relativeFrom="margin">
                      <wp:align>center</wp:align>
                    </wp:positionH>
                    <wp:positionV relativeFrom="paragraph">
                      <wp:posOffset>-14605</wp:posOffset>
                    </wp:positionV>
                    <wp:extent cx="73152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7315200" cy="0"/>
                            </a:xfrm>
                            <a:prstGeom prst="line">
                              <a:avLst/>
                            </a:prstGeom>
                            <a:ln w="28575"/>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CD9E7" id="Straight Connector 7"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5pt" to="8in,-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" strokecolor="#607896 [3207]" strokeweight="2.25pt">
                    <v:stroke joinstyle="miter"/>
                    <w10:wrap anchorx="margin"/>
                  </v:line>
                </w:pict>
              </mc:Fallback>
            </mc:AlternateContent>
          </w:r>
          <w:r w:rsidRPr="00E800F2">
            <w:rPr>
              <w:rFonts w:ascii="Avenir LT Std 65 Medium" w:hAnsi="Avenir LT Std 65 Medium"/>
              <w:sz w:val="16"/>
              <w:szCs w:val="16"/>
            </w:rPr>
            <w:t>***OFFICE USE ONLY***</w:t>
          </w:r>
        </w:p>
      </w:tc>
    </w:tr>
    <w:tr w:rsidR="0032108C" w:rsidRPr="00E800F2" w14:paraId="73B0D4AF" w14:textId="77777777" w:rsidTr="00925E54">
      <w:trPr>
        <w:trHeight w:val="310"/>
      </w:trPr>
      <w:tc>
        <w:tcPr>
          <w:tcW w:w="990" w:type="dxa"/>
          <w:vAlign w:val="center"/>
        </w:tcPr>
        <w:p w14:paraId="36E46C17" w14:textId="77777777" w:rsidR="0032108C" w:rsidRPr="00E800F2" w:rsidRDefault="0032108C" w:rsidP="0032108C">
          <w:pPr>
            <w:contextualSpacing/>
            <w:jc w:val="right"/>
            <w:rPr>
              <w:rFonts w:ascii="Avenir LT Std 65 Medium" w:hAnsi="Avenir LT Std 65 Medium"/>
              <w:sz w:val="16"/>
              <w:szCs w:val="16"/>
            </w:rPr>
          </w:pPr>
        </w:p>
      </w:tc>
      <w:tc>
        <w:tcPr>
          <w:tcW w:w="3420" w:type="dxa"/>
          <w:vAlign w:val="center"/>
        </w:tcPr>
        <w:p w14:paraId="74137C81" w14:textId="77777777" w:rsidR="0032108C" w:rsidRPr="00E800F2" w:rsidRDefault="0032108C" w:rsidP="0032108C">
          <w:pPr>
            <w:contextualSpacing/>
            <w:rPr>
              <w:rFonts w:ascii="Avenir LT Std 65 Medium" w:hAnsi="Avenir LT Std 65 Medium"/>
              <w:sz w:val="16"/>
              <w:szCs w:val="16"/>
            </w:rPr>
          </w:pPr>
        </w:p>
      </w:tc>
      <w:tc>
        <w:tcPr>
          <w:tcW w:w="4500" w:type="dxa"/>
          <w:vAlign w:val="center"/>
        </w:tcPr>
        <w:p w14:paraId="2A9C4C03" w14:textId="77777777" w:rsidR="0032108C" w:rsidRPr="00E800F2" w:rsidRDefault="0032108C" w:rsidP="0032108C">
          <w:pPr>
            <w:contextualSpacing/>
            <w:jc w:val="right"/>
            <w:rPr>
              <w:rFonts w:ascii="Avenir LT Std 65 Medium" w:hAnsi="Avenir LT Std 65 Medium"/>
              <w:sz w:val="16"/>
              <w:szCs w:val="16"/>
            </w:rPr>
          </w:pPr>
          <w:r w:rsidRPr="00E800F2">
            <w:rPr>
              <w:rFonts w:ascii="Avenir LT Std 65 Medium" w:hAnsi="Avenir LT Std 65 Medium"/>
              <w:sz w:val="16"/>
              <w:szCs w:val="16"/>
            </w:rPr>
            <w:t>ECHO ID:</w:t>
          </w:r>
        </w:p>
      </w:tc>
      <w:sdt>
        <w:sdtPr>
          <w:rPr>
            <w:rFonts w:ascii="Avenir LT Std 65 Medium" w:hAnsi="Avenir LT Std 65 Medium"/>
            <w:sz w:val="16"/>
            <w:szCs w:val="16"/>
          </w:rPr>
          <w:id w:val="1719244045"/>
          <w:placeholder>
            <w:docPart w:val="7D8CFBB3461147D0892C997CC77A7F3D"/>
          </w:placeholder>
          <w:showingPlcHdr/>
        </w:sdtPr>
        <w:sdtEndPr/>
        <w:sdtContent>
          <w:tc>
            <w:tcPr>
              <w:tcW w:w="1985" w:type="dxa"/>
              <w:vAlign w:val="center"/>
            </w:tcPr>
            <w:p w14:paraId="491CDF56" w14:textId="77777777" w:rsidR="0032108C" w:rsidRPr="00E800F2" w:rsidRDefault="0032108C" w:rsidP="0032108C">
              <w:pPr>
                <w:contextualSpacing/>
                <w:rPr>
                  <w:rFonts w:ascii="Avenir LT Std 65 Medium" w:hAnsi="Avenir LT Std 65 Medium"/>
                  <w:sz w:val="16"/>
                  <w:szCs w:val="16"/>
                </w:rPr>
              </w:pPr>
              <w:r w:rsidRPr="00E800F2">
                <w:rPr>
                  <w:rStyle w:val="PlaceholderText"/>
                  <w:rFonts w:ascii="Avenir LT Std 65 Medium" w:hAnsi="Avenir LT Std 65 Medium"/>
                  <w:color w:val="auto"/>
                  <w:sz w:val="16"/>
                  <w:szCs w:val="16"/>
                  <w:shd w:val="clear" w:color="auto" w:fill="DFE4EA"/>
                </w:rPr>
                <w:t>Click here to enter text.</w:t>
              </w:r>
            </w:p>
          </w:tc>
        </w:sdtContent>
      </w:sdt>
    </w:tr>
    <w:tr w:rsidR="0032108C" w:rsidRPr="00E800F2" w14:paraId="717963EB" w14:textId="77777777" w:rsidTr="00925E54">
      <w:trPr>
        <w:trHeight w:val="310"/>
      </w:trPr>
      <w:tc>
        <w:tcPr>
          <w:tcW w:w="990" w:type="dxa"/>
          <w:vAlign w:val="center"/>
        </w:tcPr>
        <w:p w14:paraId="61DC33BC" w14:textId="77777777" w:rsidR="0032108C" w:rsidRPr="00E800F2" w:rsidRDefault="0032108C" w:rsidP="0032108C">
          <w:pPr>
            <w:contextualSpacing/>
            <w:jc w:val="right"/>
            <w:rPr>
              <w:rFonts w:ascii="Avenir LT Std 65 Medium" w:hAnsi="Avenir LT Std 65 Medium"/>
              <w:sz w:val="16"/>
              <w:szCs w:val="16"/>
            </w:rPr>
          </w:pPr>
        </w:p>
      </w:tc>
      <w:tc>
        <w:tcPr>
          <w:tcW w:w="3420" w:type="dxa"/>
          <w:vAlign w:val="center"/>
        </w:tcPr>
        <w:p w14:paraId="57B99E5E" w14:textId="77777777" w:rsidR="0032108C" w:rsidRPr="00E800F2" w:rsidRDefault="0032108C" w:rsidP="0032108C">
          <w:pPr>
            <w:contextualSpacing/>
            <w:rPr>
              <w:rFonts w:ascii="Avenir LT Std 65 Medium" w:hAnsi="Avenir LT Std 65 Medium"/>
              <w:sz w:val="16"/>
              <w:szCs w:val="16"/>
            </w:rPr>
          </w:pPr>
        </w:p>
      </w:tc>
      <w:tc>
        <w:tcPr>
          <w:tcW w:w="4500" w:type="dxa"/>
          <w:vAlign w:val="center"/>
        </w:tcPr>
        <w:p w14:paraId="06FD6BA5" w14:textId="77777777" w:rsidR="0032108C" w:rsidRPr="00E800F2" w:rsidRDefault="0032108C" w:rsidP="0032108C">
          <w:pPr>
            <w:contextualSpacing/>
            <w:jc w:val="right"/>
            <w:rPr>
              <w:rFonts w:ascii="Avenir LT Std 65 Medium" w:hAnsi="Avenir LT Std 65 Medium"/>
              <w:sz w:val="16"/>
              <w:szCs w:val="16"/>
            </w:rPr>
          </w:pPr>
          <w:r w:rsidRPr="00E800F2">
            <w:rPr>
              <w:rFonts w:ascii="Avenir LT Std 65 Medium" w:hAnsi="Avenir LT Std 65 Medium"/>
              <w:sz w:val="16"/>
              <w:szCs w:val="16"/>
            </w:rPr>
            <w:t>Date:</w:t>
          </w:r>
        </w:p>
      </w:tc>
      <w:sdt>
        <w:sdtPr>
          <w:rPr>
            <w:rFonts w:ascii="Avenir LT Std 65 Medium" w:hAnsi="Avenir LT Std 65 Medium"/>
            <w:sz w:val="16"/>
            <w:szCs w:val="16"/>
          </w:rPr>
          <w:id w:val="-553473377"/>
          <w:placeholder>
            <w:docPart w:val="CD1652777CE44B818B559B72D9ABA4BE"/>
          </w:placeholder>
          <w:showingPlcHdr/>
          <w:date>
            <w:dateFormat w:val="M/d/yy"/>
            <w:lid w:val="en-US"/>
            <w:storeMappedDataAs w:val="dateTime"/>
            <w:calendar w:val="gregorian"/>
          </w:date>
        </w:sdtPr>
        <w:sdtEndPr/>
        <w:sdtContent>
          <w:tc>
            <w:tcPr>
              <w:tcW w:w="1985" w:type="dxa"/>
              <w:vAlign w:val="center"/>
            </w:tcPr>
            <w:p w14:paraId="43175735" w14:textId="77777777" w:rsidR="0032108C" w:rsidRPr="00E800F2" w:rsidRDefault="0032108C" w:rsidP="0032108C">
              <w:pPr>
                <w:contextualSpacing/>
                <w:rPr>
                  <w:rFonts w:ascii="Avenir LT Std 65 Medium" w:hAnsi="Avenir LT Std 65 Medium"/>
                  <w:sz w:val="16"/>
                  <w:szCs w:val="16"/>
                </w:rPr>
              </w:pPr>
              <w:r w:rsidRPr="00E800F2">
                <w:rPr>
                  <w:rStyle w:val="PlaceholderText"/>
                  <w:rFonts w:ascii="Avenir LT Std 65 Medium" w:hAnsi="Avenir LT Std 65 Medium"/>
                  <w:color w:val="auto"/>
                  <w:sz w:val="16"/>
                  <w:szCs w:val="16"/>
                  <w:shd w:val="clear" w:color="auto" w:fill="DFE4EA"/>
                </w:rPr>
                <w:t>Click here to enter a date.</w:t>
              </w:r>
            </w:p>
          </w:tc>
        </w:sdtContent>
      </w:sdt>
    </w:tr>
    <w:tr w:rsidR="0032108C" w:rsidRPr="00E800F2" w14:paraId="5DBFD523" w14:textId="77777777" w:rsidTr="00925E54">
      <w:trPr>
        <w:trHeight w:val="310"/>
      </w:trPr>
      <w:tc>
        <w:tcPr>
          <w:tcW w:w="990" w:type="dxa"/>
          <w:vAlign w:val="center"/>
        </w:tcPr>
        <w:p w14:paraId="58FB1C24" w14:textId="77777777" w:rsidR="0032108C" w:rsidRPr="00E800F2" w:rsidRDefault="0032108C" w:rsidP="0032108C">
          <w:pPr>
            <w:contextualSpacing/>
            <w:jc w:val="right"/>
            <w:rPr>
              <w:rFonts w:ascii="Avenir LT Std 65 Medium" w:hAnsi="Avenir LT Std 65 Medium"/>
              <w:sz w:val="16"/>
              <w:szCs w:val="16"/>
            </w:rPr>
          </w:pPr>
        </w:p>
      </w:tc>
      <w:tc>
        <w:tcPr>
          <w:tcW w:w="3420" w:type="dxa"/>
          <w:shd w:val="clear" w:color="auto" w:fill="auto"/>
          <w:vAlign w:val="center"/>
        </w:tcPr>
        <w:p w14:paraId="34736EF7" w14:textId="77777777" w:rsidR="0032108C" w:rsidRPr="00E800F2" w:rsidRDefault="0032108C" w:rsidP="0032108C">
          <w:pPr>
            <w:contextualSpacing/>
            <w:rPr>
              <w:rFonts w:ascii="Avenir LT Std 65 Medium" w:hAnsi="Avenir LT Std 65 Medium"/>
              <w:sz w:val="16"/>
              <w:szCs w:val="16"/>
            </w:rPr>
          </w:pPr>
        </w:p>
      </w:tc>
      <w:tc>
        <w:tcPr>
          <w:tcW w:w="4500" w:type="dxa"/>
          <w:vAlign w:val="center"/>
        </w:tcPr>
        <w:p w14:paraId="4B74C40F" w14:textId="77777777" w:rsidR="0032108C" w:rsidRPr="00E800F2" w:rsidRDefault="0032108C" w:rsidP="0032108C">
          <w:pPr>
            <w:contextualSpacing/>
            <w:rPr>
              <w:rFonts w:ascii="Avenir LT Std 65 Medium" w:hAnsi="Avenir LT Std 65 Medium"/>
              <w:sz w:val="16"/>
              <w:szCs w:val="16"/>
            </w:rPr>
          </w:pPr>
        </w:p>
      </w:tc>
      <w:tc>
        <w:tcPr>
          <w:tcW w:w="1985" w:type="dxa"/>
          <w:vAlign w:val="center"/>
        </w:tcPr>
        <w:p w14:paraId="5992547B" w14:textId="77777777" w:rsidR="0032108C" w:rsidRPr="00E800F2" w:rsidRDefault="0032108C" w:rsidP="0032108C">
          <w:pPr>
            <w:contextualSpacing/>
            <w:rPr>
              <w:rFonts w:ascii="Avenir LT Std 65 Medium" w:hAnsi="Avenir LT Std 65 Medium"/>
              <w:sz w:val="16"/>
              <w:szCs w:val="16"/>
            </w:rPr>
          </w:pPr>
        </w:p>
      </w:tc>
    </w:tr>
  </w:tbl>
  <w:p w14:paraId="2360937B" w14:textId="77777777" w:rsidR="0032108C" w:rsidRPr="00E800F2" w:rsidRDefault="0032108C" w:rsidP="0032108C">
    <w:pPr>
      <w:pStyle w:val="ListParagraph"/>
      <w:tabs>
        <w:tab w:val="left" w:pos="6720"/>
      </w:tabs>
      <w:rPr>
        <w:rFonts w:ascii="Avenir LT Std 65 Medium" w:hAnsi="Avenir LT Std 65 Medium"/>
        <w:sz w:val="24"/>
        <w:szCs w:val="24"/>
      </w:rPr>
    </w:pPr>
    <w:r w:rsidRPr="00E800F2">
      <w:rPr>
        <w:rFonts w:ascii="Avenir LT Std 65 Medium" w:hAnsi="Avenir LT Std 65 Medium"/>
        <w:sz w:val="24"/>
        <w:szCs w:val="24"/>
        <w:shd w:val="clear" w:color="auto" w:fill="DEE3EA" w:themeFill="accent4" w:themeFillTint="33"/>
      </w:rPr>
      <w:t xml:space="preserve"> </w:t>
    </w:r>
  </w:p>
  <w:p w14:paraId="4B06A183" w14:textId="77777777" w:rsidR="00E512C4" w:rsidRPr="007C662F" w:rsidRDefault="00E512C4" w:rsidP="0032108C">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9F34" w14:textId="77777777" w:rsidR="00E512C4" w:rsidRDefault="00E512C4" w:rsidP="002C05B3">
      <w:pPr>
        <w:spacing w:after="0" w:line="240" w:lineRule="auto"/>
      </w:pPr>
      <w:r>
        <w:separator/>
      </w:r>
    </w:p>
  </w:footnote>
  <w:footnote w:type="continuationSeparator" w:id="0">
    <w:p w14:paraId="455E1F5F" w14:textId="77777777" w:rsidR="00E512C4" w:rsidRDefault="00E512C4" w:rsidP="002C0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C7295" w14:textId="77777777" w:rsidR="00E512C4" w:rsidRDefault="00E512C4">
    <w:pPr>
      <w:pStyle w:val="Header"/>
    </w:pPr>
    <w:r>
      <w:rPr>
        <w:noProof/>
      </w:rPr>
      <w:drawing>
        <wp:anchor distT="0" distB="0" distL="114300" distR="114300" simplePos="0" relativeHeight="251659264" behindDoc="0" locked="0" layoutInCell="1" allowOverlap="1" wp14:anchorId="1122C34E" wp14:editId="7DAB3317">
          <wp:simplePos x="0" y="0"/>
          <wp:positionH relativeFrom="margin">
            <wp:posOffset>2444750</wp:posOffset>
          </wp:positionH>
          <wp:positionV relativeFrom="margin">
            <wp:posOffset>-363855</wp:posOffset>
          </wp:positionV>
          <wp:extent cx="1743710" cy="707390"/>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710" cy="7073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E3013"/>
    <w:multiLevelType w:val="hybridMultilevel"/>
    <w:tmpl w:val="FD741940"/>
    <w:lvl w:ilvl="0" w:tplc="0409000F">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F72A8F"/>
    <w:multiLevelType w:val="hybridMultilevel"/>
    <w:tmpl w:val="9E3CE9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F57F66"/>
    <w:multiLevelType w:val="hybridMultilevel"/>
    <w:tmpl w:val="9E3CE9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2B1C"/>
    <w:multiLevelType w:val="hybridMultilevel"/>
    <w:tmpl w:val="311EA9AE"/>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B71F71"/>
    <w:multiLevelType w:val="hybridMultilevel"/>
    <w:tmpl w:val="B8D20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2639D1"/>
    <w:multiLevelType w:val="hybridMultilevel"/>
    <w:tmpl w:val="9E3CE9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20DC0"/>
    <w:multiLevelType w:val="hybridMultilevel"/>
    <w:tmpl w:val="311EA9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20401B"/>
    <w:multiLevelType w:val="hybridMultilevel"/>
    <w:tmpl w:val="BCAA6E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3560945">
    <w:abstractNumId w:val="3"/>
  </w:num>
  <w:num w:numId="2" w16cid:durableId="1587961902">
    <w:abstractNumId w:val="7"/>
  </w:num>
  <w:num w:numId="3" w16cid:durableId="1303465471">
    <w:abstractNumId w:val="4"/>
  </w:num>
  <w:num w:numId="4" w16cid:durableId="1623264520">
    <w:abstractNumId w:val="2"/>
  </w:num>
  <w:num w:numId="5" w16cid:durableId="813255887">
    <w:abstractNumId w:val="1"/>
  </w:num>
  <w:num w:numId="6" w16cid:durableId="838734962">
    <w:abstractNumId w:val="5"/>
  </w:num>
  <w:num w:numId="7" w16cid:durableId="575549555">
    <w:abstractNumId w:val="6"/>
  </w:num>
  <w:num w:numId="8" w16cid:durableId="1883668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2NLM0MrI0MTQyt7RU0lEKTi0uzszPAykwNK0FAJTx/a4tAAAA"/>
  </w:docVars>
  <w:rsids>
    <w:rsidRoot w:val="000E6D2D"/>
    <w:rsid w:val="000318FD"/>
    <w:rsid w:val="0004095B"/>
    <w:rsid w:val="00052F4C"/>
    <w:rsid w:val="00056818"/>
    <w:rsid w:val="00093958"/>
    <w:rsid w:val="000A57FF"/>
    <w:rsid w:val="000D3D24"/>
    <w:rsid w:val="000E6D2D"/>
    <w:rsid w:val="00160245"/>
    <w:rsid w:val="00164C0D"/>
    <w:rsid w:val="002004E0"/>
    <w:rsid w:val="002728B2"/>
    <w:rsid w:val="002A096B"/>
    <w:rsid w:val="002A4F77"/>
    <w:rsid w:val="002B6896"/>
    <w:rsid w:val="002C0392"/>
    <w:rsid w:val="002C05B3"/>
    <w:rsid w:val="00313539"/>
    <w:rsid w:val="003157D8"/>
    <w:rsid w:val="00317CBE"/>
    <w:rsid w:val="0032108C"/>
    <w:rsid w:val="00326DD4"/>
    <w:rsid w:val="0034320B"/>
    <w:rsid w:val="00375FC4"/>
    <w:rsid w:val="00436BD4"/>
    <w:rsid w:val="004672BB"/>
    <w:rsid w:val="00491166"/>
    <w:rsid w:val="004A39EA"/>
    <w:rsid w:val="004A711E"/>
    <w:rsid w:val="004B3A87"/>
    <w:rsid w:val="004C09F5"/>
    <w:rsid w:val="005052FE"/>
    <w:rsid w:val="00545A66"/>
    <w:rsid w:val="005712BB"/>
    <w:rsid w:val="005A18F1"/>
    <w:rsid w:val="005C2BBF"/>
    <w:rsid w:val="005C597A"/>
    <w:rsid w:val="005D6DBB"/>
    <w:rsid w:val="005E0338"/>
    <w:rsid w:val="005E1F90"/>
    <w:rsid w:val="005E7316"/>
    <w:rsid w:val="005F1444"/>
    <w:rsid w:val="00607D0B"/>
    <w:rsid w:val="006326B7"/>
    <w:rsid w:val="00641BCF"/>
    <w:rsid w:val="00644659"/>
    <w:rsid w:val="00651D84"/>
    <w:rsid w:val="00657B3A"/>
    <w:rsid w:val="006C4EE2"/>
    <w:rsid w:val="006F6807"/>
    <w:rsid w:val="00765428"/>
    <w:rsid w:val="00773E2C"/>
    <w:rsid w:val="00786DCF"/>
    <w:rsid w:val="007B38DD"/>
    <w:rsid w:val="007C662F"/>
    <w:rsid w:val="007D223B"/>
    <w:rsid w:val="00813BAD"/>
    <w:rsid w:val="008725ED"/>
    <w:rsid w:val="008B3B4A"/>
    <w:rsid w:val="009114EA"/>
    <w:rsid w:val="009208A4"/>
    <w:rsid w:val="009234BD"/>
    <w:rsid w:val="0093022A"/>
    <w:rsid w:val="0097643C"/>
    <w:rsid w:val="00992E23"/>
    <w:rsid w:val="0099370C"/>
    <w:rsid w:val="009A06E3"/>
    <w:rsid w:val="009D7AD1"/>
    <w:rsid w:val="009F7C22"/>
    <w:rsid w:val="00A3020B"/>
    <w:rsid w:val="00A37031"/>
    <w:rsid w:val="00A62626"/>
    <w:rsid w:val="00A7217A"/>
    <w:rsid w:val="00AA3307"/>
    <w:rsid w:val="00B67CEA"/>
    <w:rsid w:val="00B80A5C"/>
    <w:rsid w:val="00B86ABC"/>
    <w:rsid w:val="00B96C6C"/>
    <w:rsid w:val="00BA3367"/>
    <w:rsid w:val="00BB143C"/>
    <w:rsid w:val="00BC3C86"/>
    <w:rsid w:val="00BD51D5"/>
    <w:rsid w:val="00C308CB"/>
    <w:rsid w:val="00CA537D"/>
    <w:rsid w:val="00CB3FFD"/>
    <w:rsid w:val="00CC2A12"/>
    <w:rsid w:val="00CF12F4"/>
    <w:rsid w:val="00D1632E"/>
    <w:rsid w:val="00D17803"/>
    <w:rsid w:val="00D912F0"/>
    <w:rsid w:val="00DB07AE"/>
    <w:rsid w:val="00DF1F36"/>
    <w:rsid w:val="00E162CB"/>
    <w:rsid w:val="00E16E34"/>
    <w:rsid w:val="00E512C4"/>
    <w:rsid w:val="00E800F2"/>
    <w:rsid w:val="00EC0C12"/>
    <w:rsid w:val="00ED3CDD"/>
    <w:rsid w:val="00EE29E4"/>
    <w:rsid w:val="00F314C2"/>
    <w:rsid w:val="00F40B1F"/>
    <w:rsid w:val="00F62CD4"/>
    <w:rsid w:val="00F64FA8"/>
    <w:rsid w:val="00F84CE6"/>
    <w:rsid w:val="00F87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AB3C05"/>
  <w15:chartTrackingRefBased/>
  <w15:docId w15:val="{7F6301A4-4B75-4384-8633-AAA0B60C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0E6D2D"/>
    <w:pPr>
      <w:widowControl w:val="0"/>
      <w:autoSpaceDE w:val="0"/>
      <w:autoSpaceDN w:val="0"/>
      <w:spacing w:after="0" w:line="240" w:lineRule="auto"/>
    </w:pPr>
    <w:rPr>
      <w:rFonts w:ascii="Arial Narrow" w:eastAsia="Arial Narrow" w:hAnsi="Arial Narrow" w:cs="Arial Narrow"/>
    </w:rPr>
  </w:style>
  <w:style w:type="table" w:styleId="TableGrid">
    <w:name w:val="Table Grid"/>
    <w:basedOn w:val="TableNormal"/>
    <w:uiPriority w:val="39"/>
    <w:rsid w:val="00D912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7AD1"/>
    <w:rPr>
      <w:color w:val="808080"/>
    </w:rPr>
  </w:style>
  <w:style w:type="paragraph" w:styleId="Header">
    <w:name w:val="header"/>
    <w:basedOn w:val="Normal"/>
    <w:link w:val="HeaderChar"/>
    <w:uiPriority w:val="99"/>
    <w:unhideWhenUsed/>
    <w:rsid w:val="002C05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5B3"/>
  </w:style>
  <w:style w:type="paragraph" w:styleId="Footer">
    <w:name w:val="footer"/>
    <w:basedOn w:val="Normal"/>
    <w:link w:val="FooterChar"/>
    <w:uiPriority w:val="99"/>
    <w:unhideWhenUsed/>
    <w:rsid w:val="002C05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5B3"/>
  </w:style>
  <w:style w:type="paragraph" w:styleId="ListParagraph">
    <w:name w:val="List Paragraph"/>
    <w:basedOn w:val="Normal"/>
    <w:uiPriority w:val="34"/>
    <w:qFormat/>
    <w:rsid w:val="007C662F"/>
    <w:pPr>
      <w:ind w:left="720"/>
      <w:contextualSpacing/>
    </w:pPr>
  </w:style>
  <w:style w:type="character" w:customStyle="1" w:styleId="CaseStyle">
    <w:name w:val="Case Style"/>
    <w:basedOn w:val="DefaultParagraphFont"/>
    <w:uiPriority w:val="1"/>
    <w:rsid w:val="007C662F"/>
    <w:rPr>
      <w:b/>
      <w:color w:val="364A38" w:themeColor="accent5" w:themeShade="80"/>
    </w:rPr>
  </w:style>
  <w:style w:type="paragraph" w:styleId="BalloonText">
    <w:name w:val="Balloon Text"/>
    <w:basedOn w:val="Normal"/>
    <w:link w:val="BalloonTextChar"/>
    <w:uiPriority w:val="99"/>
    <w:semiHidden/>
    <w:unhideWhenUsed/>
    <w:rsid w:val="00E16E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E34"/>
    <w:rPr>
      <w:rFonts w:ascii="Segoe UI" w:hAnsi="Segoe UI" w:cs="Segoe UI"/>
      <w:sz w:val="18"/>
      <w:szCs w:val="18"/>
    </w:rPr>
  </w:style>
  <w:style w:type="character" w:styleId="Hyperlink">
    <w:name w:val="Hyperlink"/>
    <w:basedOn w:val="DefaultParagraphFont"/>
    <w:uiPriority w:val="99"/>
    <w:unhideWhenUsed/>
    <w:rsid w:val="00D1632E"/>
    <w:rPr>
      <w:color w:val="263B92" w:themeColor="hyperlink"/>
      <w:u w:val="single"/>
    </w:rPr>
  </w:style>
  <w:style w:type="character" w:styleId="UnresolvedMention">
    <w:name w:val="Unresolved Mention"/>
    <w:basedOn w:val="DefaultParagraphFont"/>
    <w:uiPriority w:val="99"/>
    <w:semiHidden/>
    <w:unhideWhenUsed/>
    <w:rsid w:val="00D17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antha.lawsondavis@lsfnet.org" TargetMode="External"/><Relationship Id="rId13" Type="http://schemas.openxmlformats.org/officeDocument/2006/relationships/control" Target="activeX/activeX1.xml"/><Relationship Id="rId18" Type="http://schemas.openxmlformats.org/officeDocument/2006/relationships/control" Target="activeX/activeX4.xml"/><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control" Target="activeX/activeX6.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image" Target="media/image3.wmf"/><Relationship Id="rId25" Type="http://schemas.openxmlformats.org/officeDocument/2006/relationships/control" Target="activeX/activeX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image" Target="media/image4.w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sftraining.coursestorm.com/" TargetMode="External"/><Relationship Id="rId24" Type="http://schemas.openxmlformats.org/officeDocument/2006/relationships/image" Target="media/image6.wmf"/><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control" Target="activeX/activeX7.xml"/><Relationship Id="rId28" Type="http://schemas.openxmlformats.org/officeDocument/2006/relationships/footer" Target="footer1.xml"/><Relationship Id="rId10" Type="http://schemas.openxmlformats.org/officeDocument/2006/relationships/hyperlink" Target="mailto:Samantha.lawsondavis@lsfnet.org" TargetMode="External"/><Relationship Id="rId19" Type="http://schemas.openxmlformats.org/officeDocument/2006/relationships/control" Target="activeX/activeX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sftraining.coursestorm.com/" TargetMode="External"/><Relationship Id="rId14" Type="http://schemas.openxmlformats.org/officeDocument/2006/relationships/control" Target="activeX/activeX2.xml"/><Relationship Id="rId22" Type="http://schemas.openxmlformats.org/officeDocument/2006/relationships/image" Target="media/image5.wmf"/><Relationship Id="rId27" Type="http://schemas.openxmlformats.org/officeDocument/2006/relationships/control" Target="activeX/activeX9.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00D14A8362448EA40B05DB8CA9945F"/>
        <w:category>
          <w:name w:val="General"/>
          <w:gallery w:val="placeholder"/>
        </w:category>
        <w:types>
          <w:type w:val="bbPlcHdr"/>
        </w:types>
        <w:behaviors>
          <w:behavior w:val="content"/>
        </w:behaviors>
        <w:guid w:val="{18EC5CC8-F8BD-4AD2-8FDC-67C6E21881DD}"/>
      </w:docPartPr>
      <w:docPartBody>
        <w:p w:rsidR="000655FB" w:rsidRDefault="00027B6D" w:rsidP="00027B6D">
          <w:pPr>
            <w:pStyle w:val="6900D14A8362448EA40B05DB8CA9945F"/>
          </w:pPr>
          <w:r w:rsidRPr="00E16E34">
            <w:rPr>
              <w:rStyle w:val="PlaceholderText"/>
              <w:shd w:val="clear" w:color="auto" w:fill="FFF2CC" w:themeFill="accent4" w:themeFillTint="33"/>
            </w:rPr>
            <w:t>Click here to enter current status</w:t>
          </w:r>
        </w:p>
      </w:docPartBody>
    </w:docPart>
    <w:docPart>
      <w:docPartPr>
        <w:name w:val="D1407F9143DB4879B7584B704BDACC6C"/>
        <w:category>
          <w:name w:val="General"/>
          <w:gallery w:val="placeholder"/>
        </w:category>
        <w:types>
          <w:type w:val="bbPlcHdr"/>
        </w:types>
        <w:behaviors>
          <w:behavior w:val="content"/>
        </w:behaviors>
        <w:guid w:val="{495E3312-0505-44BB-8E8F-A541AE1C0B85}"/>
      </w:docPartPr>
      <w:docPartBody>
        <w:p w:rsidR="00B93B93" w:rsidRDefault="00B93B93" w:rsidP="00B93B93">
          <w:pPr>
            <w:pStyle w:val="D1407F9143DB4879B7584B704BDACC6C10"/>
          </w:pPr>
          <w:r w:rsidRPr="008B3B4A">
            <w:rPr>
              <w:rFonts w:ascii="Avenir LT Std 65 Medium" w:hAnsi="Avenir LT Std 65 Medium"/>
              <w:shd w:val="clear" w:color="auto" w:fill="FDF1E9" w:themeFill="accent2" w:themeFillTint="1A"/>
            </w:rPr>
            <w:t>Please, select one</w:t>
          </w:r>
        </w:p>
      </w:docPartBody>
    </w:docPart>
    <w:docPart>
      <w:docPartPr>
        <w:name w:val="75EEAD1525174D63B769D598B2EA5B02"/>
        <w:category>
          <w:name w:val="General"/>
          <w:gallery w:val="placeholder"/>
        </w:category>
        <w:types>
          <w:type w:val="bbPlcHdr"/>
        </w:types>
        <w:behaviors>
          <w:behavior w:val="content"/>
        </w:behaviors>
        <w:guid w:val="{2F1CFF4D-3FAF-4742-A4C1-37D6C438C513}"/>
      </w:docPartPr>
      <w:docPartBody>
        <w:p w:rsidR="00B93B93" w:rsidRDefault="00E45E27" w:rsidP="00E45E27">
          <w:pPr>
            <w:pStyle w:val="75EEAD1525174D63B769D598B2EA5B02"/>
          </w:pPr>
          <w:r w:rsidRPr="002A096B">
            <w:rPr>
              <w:rFonts w:ascii="Gill Sans MT" w:hAnsi="Gill Sans MT"/>
              <w:sz w:val="20"/>
            </w:rPr>
            <w:t>Please, select one</w:t>
          </w:r>
        </w:p>
      </w:docPartBody>
    </w:docPart>
    <w:docPart>
      <w:docPartPr>
        <w:name w:val="2D3D02FB62B743378ACF04CB2CBD71B9"/>
        <w:category>
          <w:name w:val="General"/>
          <w:gallery w:val="placeholder"/>
        </w:category>
        <w:types>
          <w:type w:val="bbPlcHdr"/>
        </w:types>
        <w:behaviors>
          <w:behavior w:val="content"/>
        </w:behaviors>
        <w:guid w:val="{4C2C1C8C-8FF5-44E5-90CD-532E24FB9343}"/>
      </w:docPartPr>
      <w:docPartBody>
        <w:p w:rsidR="00B93B93" w:rsidRDefault="00E45E27" w:rsidP="00E45E27">
          <w:pPr>
            <w:pStyle w:val="2D3D02FB62B743378ACF04CB2CBD71B9"/>
          </w:pPr>
          <w:r w:rsidRPr="002A096B">
            <w:rPr>
              <w:rFonts w:ascii="Gill Sans MT" w:hAnsi="Gill Sans MT"/>
              <w:sz w:val="20"/>
            </w:rPr>
            <w:t>Please, select one</w:t>
          </w:r>
        </w:p>
      </w:docPartBody>
    </w:docPart>
    <w:docPart>
      <w:docPartPr>
        <w:name w:val="62993A3803C6409D85C4043D7370EE01"/>
        <w:category>
          <w:name w:val="General"/>
          <w:gallery w:val="placeholder"/>
        </w:category>
        <w:types>
          <w:type w:val="bbPlcHdr"/>
        </w:types>
        <w:behaviors>
          <w:behavior w:val="content"/>
        </w:behaviors>
        <w:guid w:val="{D4AFE2C8-C772-4CC4-A3FC-FCBF016E03C7}"/>
      </w:docPartPr>
      <w:docPartBody>
        <w:p w:rsidR="00B93B93" w:rsidRDefault="00B93B93" w:rsidP="00B93B93">
          <w:pPr>
            <w:pStyle w:val="62993A3803C6409D85C4043D7370EE0110"/>
          </w:pPr>
          <w:r w:rsidRPr="008B3B4A">
            <w:rPr>
              <w:rStyle w:val="PlaceholderText"/>
              <w:rFonts w:ascii="Avenir LT Std 65 Medium" w:hAnsi="Avenir LT Std 65 Medium"/>
              <w:shd w:val="clear" w:color="auto" w:fill="FDF1E9" w:themeFill="accent2" w:themeFillTint="1A"/>
            </w:rPr>
            <w:t>Select to enter first and last name</w:t>
          </w:r>
        </w:p>
      </w:docPartBody>
    </w:docPart>
    <w:docPart>
      <w:docPartPr>
        <w:name w:val="27D49CFCA5EA41178A1EF1F581B97ECA"/>
        <w:category>
          <w:name w:val="General"/>
          <w:gallery w:val="placeholder"/>
        </w:category>
        <w:types>
          <w:type w:val="bbPlcHdr"/>
        </w:types>
        <w:behaviors>
          <w:behavior w:val="content"/>
        </w:behaviors>
        <w:guid w:val="{4936539A-4CBE-4461-9E4D-3B98412732F8}"/>
      </w:docPartPr>
      <w:docPartBody>
        <w:p w:rsidR="00B93B93" w:rsidRDefault="00B93B93" w:rsidP="00B93B93">
          <w:pPr>
            <w:pStyle w:val="27D49CFCA5EA41178A1EF1F581B97ECA10"/>
          </w:pPr>
          <w:r w:rsidRPr="008B3B4A">
            <w:rPr>
              <w:rStyle w:val="PlaceholderText"/>
              <w:rFonts w:ascii="Avenir LT Std 65 Medium" w:hAnsi="Avenir LT Std 65 Medium"/>
              <w:shd w:val="clear" w:color="auto" w:fill="FDF1E9" w:themeFill="accent2" w:themeFillTint="1A"/>
            </w:rPr>
            <w:t>Select to enter phone number</w:t>
          </w:r>
        </w:p>
      </w:docPartBody>
    </w:docPart>
    <w:docPart>
      <w:docPartPr>
        <w:name w:val="8F27C7C8C1AE413D801355AAF56165DE"/>
        <w:category>
          <w:name w:val="General"/>
          <w:gallery w:val="placeholder"/>
        </w:category>
        <w:types>
          <w:type w:val="bbPlcHdr"/>
        </w:types>
        <w:behaviors>
          <w:behavior w:val="content"/>
        </w:behaviors>
        <w:guid w:val="{BE421B54-AB6D-4008-ACD3-9A946EA1826B}"/>
      </w:docPartPr>
      <w:docPartBody>
        <w:p w:rsidR="00B93B93" w:rsidRDefault="00B93B93" w:rsidP="00B93B93">
          <w:pPr>
            <w:pStyle w:val="8F27C7C8C1AE413D801355AAF56165DE10"/>
          </w:pPr>
          <w:r w:rsidRPr="008B3B4A">
            <w:rPr>
              <w:rStyle w:val="PlaceholderText"/>
              <w:rFonts w:ascii="Avenir LT Std 65 Medium" w:hAnsi="Avenir LT Std 65 Medium"/>
              <w:shd w:val="clear" w:color="auto" w:fill="FDF1E9" w:themeFill="accent2" w:themeFillTint="1A"/>
            </w:rPr>
            <w:t>Select to enter email address</w:t>
          </w:r>
        </w:p>
      </w:docPartBody>
    </w:docPart>
    <w:docPart>
      <w:docPartPr>
        <w:name w:val="19CF5981F66846B5B62F549CD4EFBBBF"/>
        <w:category>
          <w:name w:val="General"/>
          <w:gallery w:val="placeholder"/>
        </w:category>
        <w:types>
          <w:type w:val="bbPlcHdr"/>
        </w:types>
        <w:behaviors>
          <w:behavior w:val="content"/>
        </w:behaviors>
        <w:guid w:val="{25ABE58A-7A89-46CF-88DE-DAAC49C94FFE}"/>
      </w:docPartPr>
      <w:docPartBody>
        <w:p w:rsidR="00B93B93" w:rsidRDefault="00B93B93" w:rsidP="00B93B93">
          <w:pPr>
            <w:pStyle w:val="19CF5981F66846B5B62F549CD4EFBBBF10"/>
          </w:pPr>
          <w:r w:rsidRPr="008B3B4A">
            <w:rPr>
              <w:rStyle w:val="PlaceholderText"/>
              <w:rFonts w:ascii="Avenir LT Std 65 Medium" w:hAnsi="Avenir LT Std 65 Medium"/>
              <w:shd w:val="clear" w:color="auto" w:fill="FDF1E9" w:themeFill="accent2" w:themeFillTint="1A"/>
            </w:rPr>
            <w:t>Select to enter a date.</w:t>
          </w:r>
        </w:p>
      </w:docPartBody>
    </w:docPart>
    <w:docPart>
      <w:docPartPr>
        <w:name w:val="EB85AA4295A643B8807E653976D2EE15"/>
        <w:category>
          <w:name w:val="General"/>
          <w:gallery w:val="placeholder"/>
        </w:category>
        <w:types>
          <w:type w:val="bbPlcHdr"/>
        </w:types>
        <w:behaviors>
          <w:behavior w:val="content"/>
        </w:behaviors>
        <w:guid w:val="{FFD61FFB-D98F-401F-A321-B706A3CD30A1}"/>
      </w:docPartPr>
      <w:docPartBody>
        <w:p w:rsidR="00B93B93" w:rsidRDefault="00B93B93" w:rsidP="00B93B93">
          <w:pPr>
            <w:pStyle w:val="EB85AA4295A643B8807E653976D2EE1510"/>
          </w:pPr>
          <w:r w:rsidRPr="008B3B4A">
            <w:rPr>
              <w:rStyle w:val="PlaceholderText"/>
              <w:rFonts w:ascii="Avenir LT Std 65 Medium" w:hAnsi="Avenir LT Std 65 Medium"/>
              <w:shd w:val="clear" w:color="auto" w:fill="FDF1E9" w:themeFill="accent2" w:themeFillTint="1A"/>
            </w:rPr>
            <w:t>Select to enter a date.</w:t>
          </w:r>
        </w:p>
      </w:docPartBody>
    </w:docPart>
    <w:docPart>
      <w:docPartPr>
        <w:name w:val="95175CEABE3F47C1B8BBF0B15BAD3A28"/>
        <w:category>
          <w:name w:val="General"/>
          <w:gallery w:val="placeholder"/>
        </w:category>
        <w:types>
          <w:type w:val="bbPlcHdr"/>
        </w:types>
        <w:behaviors>
          <w:behavior w:val="content"/>
        </w:behaviors>
        <w:guid w:val="{5564C1A0-0ACA-4D77-98B3-B3E6258B7040}"/>
      </w:docPartPr>
      <w:docPartBody>
        <w:p w:rsidR="00B93B93" w:rsidRDefault="00B93B93" w:rsidP="00B93B93">
          <w:pPr>
            <w:pStyle w:val="95175CEABE3F47C1B8BBF0B15BAD3A2810"/>
          </w:pPr>
          <w:r w:rsidRPr="008B3B4A">
            <w:rPr>
              <w:rStyle w:val="PlaceholderText"/>
              <w:rFonts w:ascii="Avenir LT Std 65 Medium" w:hAnsi="Avenir LT Std 65 Medium"/>
              <w:shd w:val="clear" w:color="auto" w:fill="FDF1E9" w:themeFill="accent2" w:themeFillTint="1A"/>
            </w:rPr>
            <w:t>Select to enter a date.</w:t>
          </w:r>
        </w:p>
      </w:docPartBody>
    </w:docPart>
    <w:docPart>
      <w:docPartPr>
        <w:name w:val="A4D485EC9A244266A693BEE8A2D755B1"/>
        <w:category>
          <w:name w:val="General"/>
          <w:gallery w:val="placeholder"/>
        </w:category>
        <w:types>
          <w:type w:val="bbPlcHdr"/>
        </w:types>
        <w:behaviors>
          <w:behavior w:val="content"/>
        </w:behaviors>
        <w:guid w:val="{951D964D-871A-4B4C-8387-764CA2025E7E}"/>
      </w:docPartPr>
      <w:docPartBody>
        <w:p w:rsidR="00B93B93" w:rsidRDefault="00B93B93" w:rsidP="00B93B93">
          <w:pPr>
            <w:pStyle w:val="A4D485EC9A244266A693BEE8A2D755B1"/>
          </w:pPr>
          <w:r w:rsidRPr="00E16E34">
            <w:rPr>
              <w:rStyle w:val="PlaceholderText"/>
              <w:shd w:val="clear" w:color="auto" w:fill="FFF2CC" w:themeFill="accent4" w:themeFillTint="33"/>
            </w:rPr>
            <w:t>Click here to enter current status</w:t>
          </w:r>
        </w:p>
      </w:docPartBody>
    </w:docPart>
    <w:docPart>
      <w:docPartPr>
        <w:name w:val="E3494882C70047F1A934ED928664DCFD"/>
        <w:category>
          <w:name w:val="General"/>
          <w:gallery w:val="placeholder"/>
        </w:category>
        <w:types>
          <w:type w:val="bbPlcHdr"/>
        </w:types>
        <w:behaviors>
          <w:behavior w:val="content"/>
        </w:behaviors>
        <w:guid w:val="{F3222FC0-7184-479D-90CA-68B9A574017B}"/>
      </w:docPartPr>
      <w:docPartBody>
        <w:p w:rsidR="00B850F1" w:rsidRDefault="00B93B93" w:rsidP="00B93B93">
          <w:pPr>
            <w:pStyle w:val="E3494882C70047F1A934ED928664DCFD"/>
          </w:pPr>
          <w:r w:rsidRPr="00A62626">
            <w:rPr>
              <w:rStyle w:val="PlaceholderText"/>
              <w:rFonts w:ascii="Avenir LT Std 65 Medium" w:hAnsi="Avenir LT Std 65 Medium"/>
              <w:sz w:val="24"/>
              <w:szCs w:val="24"/>
            </w:rPr>
            <w:t>Click here to enter text.</w:t>
          </w:r>
        </w:p>
      </w:docPartBody>
    </w:docPart>
    <w:docPart>
      <w:docPartPr>
        <w:name w:val="66A96CC6BA1D408489A6131D0647F872"/>
        <w:category>
          <w:name w:val="General"/>
          <w:gallery w:val="placeholder"/>
        </w:category>
        <w:types>
          <w:type w:val="bbPlcHdr"/>
        </w:types>
        <w:behaviors>
          <w:behavior w:val="content"/>
        </w:behaviors>
        <w:guid w:val="{DFBDD87F-4FE8-4EB6-9793-D30D66B65E3F}"/>
      </w:docPartPr>
      <w:docPartBody>
        <w:p w:rsidR="00B850F1" w:rsidRDefault="00B93B93" w:rsidP="00B93B93">
          <w:pPr>
            <w:pStyle w:val="66A96CC6BA1D408489A6131D0647F872"/>
          </w:pPr>
          <w:r w:rsidRPr="00A62626">
            <w:rPr>
              <w:rStyle w:val="PlaceholderText"/>
              <w:rFonts w:ascii="Avenir LT Std 65 Medium" w:hAnsi="Avenir LT Std 65 Medium"/>
              <w:sz w:val="24"/>
              <w:szCs w:val="24"/>
            </w:rPr>
            <w:t>Choose an item.</w:t>
          </w:r>
        </w:p>
      </w:docPartBody>
    </w:docPart>
    <w:docPart>
      <w:docPartPr>
        <w:name w:val="700F093958304071BEBCDA5EA7FD3BB9"/>
        <w:category>
          <w:name w:val="General"/>
          <w:gallery w:val="placeholder"/>
        </w:category>
        <w:types>
          <w:type w:val="bbPlcHdr"/>
        </w:types>
        <w:behaviors>
          <w:behavior w:val="content"/>
        </w:behaviors>
        <w:guid w:val="{8901BA16-3C75-4975-956E-0FBF06EB3360}"/>
      </w:docPartPr>
      <w:docPartBody>
        <w:p w:rsidR="00B850F1" w:rsidRDefault="00B93B93" w:rsidP="00B93B93">
          <w:pPr>
            <w:pStyle w:val="700F093958304071BEBCDA5EA7FD3BB9"/>
          </w:pPr>
          <w:r w:rsidRPr="00A62626">
            <w:rPr>
              <w:rStyle w:val="PlaceholderText"/>
              <w:rFonts w:ascii="Avenir LT Std 65 Medium" w:hAnsi="Avenir LT Std 65 Medium"/>
              <w:sz w:val="24"/>
              <w:szCs w:val="24"/>
            </w:rPr>
            <w:t>Choose an item.</w:t>
          </w:r>
        </w:p>
      </w:docPartBody>
    </w:docPart>
    <w:docPart>
      <w:docPartPr>
        <w:name w:val="94D88DE33D0749E28CB18AF425D54978"/>
        <w:category>
          <w:name w:val="General"/>
          <w:gallery w:val="placeholder"/>
        </w:category>
        <w:types>
          <w:type w:val="bbPlcHdr"/>
        </w:types>
        <w:behaviors>
          <w:behavior w:val="content"/>
        </w:behaviors>
        <w:guid w:val="{3F1F775E-5928-46A3-849C-5D76ED89E6CC}"/>
      </w:docPartPr>
      <w:docPartBody>
        <w:p w:rsidR="00B850F1" w:rsidRDefault="00B93B93" w:rsidP="00B93B93">
          <w:pPr>
            <w:pStyle w:val="94D88DE33D0749E28CB18AF425D54978"/>
          </w:pPr>
          <w:r w:rsidRPr="00A62626">
            <w:rPr>
              <w:rStyle w:val="PlaceholderText"/>
              <w:rFonts w:ascii="Avenir LT Std 65 Medium" w:hAnsi="Avenir LT Std 65 Medium"/>
              <w:sz w:val="24"/>
              <w:szCs w:val="24"/>
            </w:rPr>
            <w:t>Choose an item.</w:t>
          </w:r>
        </w:p>
      </w:docPartBody>
    </w:docPart>
    <w:docPart>
      <w:docPartPr>
        <w:name w:val="B7687FE7DA14447295954FB7CA48F853"/>
        <w:category>
          <w:name w:val="General"/>
          <w:gallery w:val="placeholder"/>
        </w:category>
        <w:types>
          <w:type w:val="bbPlcHdr"/>
        </w:types>
        <w:behaviors>
          <w:behavior w:val="content"/>
        </w:behaviors>
        <w:guid w:val="{23E5CF59-DE56-4E0A-BF10-3FC914A3F2E8}"/>
      </w:docPartPr>
      <w:docPartBody>
        <w:p w:rsidR="00B850F1" w:rsidRDefault="00B93B93" w:rsidP="00B93B93">
          <w:pPr>
            <w:pStyle w:val="B7687FE7DA14447295954FB7CA48F853"/>
          </w:pPr>
          <w:r w:rsidRPr="00A62626">
            <w:rPr>
              <w:rStyle w:val="PlaceholderText"/>
              <w:rFonts w:ascii="Avenir LT Std 65 Medium" w:hAnsi="Avenir LT Std 65 Medium"/>
              <w:sz w:val="24"/>
              <w:szCs w:val="24"/>
            </w:rPr>
            <w:t>Choose an item.</w:t>
          </w:r>
        </w:p>
      </w:docPartBody>
    </w:docPart>
    <w:docPart>
      <w:docPartPr>
        <w:name w:val="EBEF2BF614EE417DAC7B0E240D7BFE29"/>
        <w:category>
          <w:name w:val="General"/>
          <w:gallery w:val="placeholder"/>
        </w:category>
        <w:types>
          <w:type w:val="bbPlcHdr"/>
        </w:types>
        <w:behaviors>
          <w:behavior w:val="content"/>
        </w:behaviors>
        <w:guid w:val="{1CCC91A7-D60D-4395-BF86-C6220A0FB59D}"/>
      </w:docPartPr>
      <w:docPartBody>
        <w:p w:rsidR="00B850F1" w:rsidRDefault="00B93B93" w:rsidP="00B93B93">
          <w:pPr>
            <w:pStyle w:val="EBEF2BF614EE417DAC7B0E240D7BFE29"/>
          </w:pPr>
          <w:r w:rsidRPr="00A62626">
            <w:rPr>
              <w:rStyle w:val="PlaceholderText"/>
              <w:rFonts w:ascii="Avenir LT Std 65 Medium" w:hAnsi="Avenir LT Std 65 Medium"/>
              <w:sz w:val="24"/>
              <w:szCs w:val="24"/>
            </w:rPr>
            <w:t>Choose an item.</w:t>
          </w:r>
        </w:p>
      </w:docPartBody>
    </w:docPart>
    <w:docPart>
      <w:docPartPr>
        <w:name w:val="F1D7A45493AE4FA5A506DCC02579327C"/>
        <w:category>
          <w:name w:val="General"/>
          <w:gallery w:val="placeholder"/>
        </w:category>
        <w:types>
          <w:type w:val="bbPlcHdr"/>
        </w:types>
        <w:behaviors>
          <w:behavior w:val="content"/>
        </w:behaviors>
        <w:guid w:val="{CFC27990-04FE-452B-A713-CC004AB2F29A}"/>
      </w:docPartPr>
      <w:docPartBody>
        <w:p w:rsidR="00B850F1" w:rsidRDefault="00B93B93" w:rsidP="00B93B93">
          <w:pPr>
            <w:pStyle w:val="F1D7A45493AE4FA5A506DCC02579327C"/>
          </w:pPr>
          <w:r w:rsidRPr="00F64FA8">
            <w:rPr>
              <w:rStyle w:val="PlaceholderText"/>
              <w:rFonts w:ascii="Avenir LT Std 65 Medium" w:hAnsi="Avenir LT Std 65 Medium"/>
            </w:rPr>
            <w:t>Click here to enter text.</w:t>
          </w:r>
        </w:p>
      </w:docPartBody>
    </w:docPart>
    <w:docPart>
      <w:docPartPr>
        <w:name w:val="7D8CFBB3461147D0892C997CC77A7F3D"/>
        <w:category>
          <w:name w:val="General"/>
          <w:gallery w:val="placeholder"/>
        </w:category>
        <w:types>
          <w:type w:val="bbPlcHdr"/>
        </w:types>
        <w:behaviors>
          <w:behavior w:val="content"/>
        </w:behaviors>
        <w:guid w:val="{0A4DC8E9-4D0F-4AA3-9441-EF0AE3E94E75}"/>
      </w:docPartPr>
      <w:docPartBody>
        <w:p w:rsidR="00B850F1" w:rsidRDefault="00B93B93" w:rsidP="00B93B93">
          <w:pPr>
            <w:pStyle w:val="7D8CFBB3461147D0892C997CC77A7F3D"/>
          </w:pPr>
          <w:r w:rsidRPr="00E800F2">
            <w:rPr>
              <w:rStyle w:val="PlaceholderText"/>
              <w:rFonts w:ascii="Avenir LT Std 65 Medium" w:hAnsi="Avenir LT Std 65 Medium"/>
              <w:sz w:val="16"/>
              <w:szCs w:val="16"/>
              <w:shd w:val="clear" w:color="auto" w:fill="DFE4EA"/>
            </w:rPr>
            <w:t>Click here to enter text.</w:t>
          </w:r>
        </w:p>
      </w:docPartBody>
    </w:docPart>
    <w:docPart>
      <w:docPartPr>
        <w:name w:val="CD1652777CE44B818B559B72D9ABA4BE"/>
        <w:category>
          <w:name w:val="General"/>
          <w:gallery w:val="placeholder"/>
        </w:category>
        <w:types>
          <w:type w:val="bbPlcHdr"/>
        </w:types>
        <w:behaviors>
          <w:behavior w:val="content"/>
        </w:behaviors>
        <w:guid w:val="{BCE83841-006D-4938-8280-A7471F1AFD99}"/>
      </w:docPartPr>
      <w:docPartBody>
        <w:p w:rsidR="00B850F1" w:rsidRDefault="00B93B93" w:rsidP="00B93B93">
          <w:pPr>
            <w:pStyle w:val="CD1652777CE44B818B559B72D9ABA4BE"/>
          </w:pPr>
          <w:r w:rsidRPr="00E800F2">
            <w:rPr>
              <w:rStyle w:val="PlaceholderText"/>
              <w:rFonts w:ascii="Avenir LT Std 65 Medium" w:hAnsi="Avenir LT Std 65 Medium"/>
              <w:sz w:val="16"/>
              <w:szCs w:val="16"/>
              <w:shd w:val="clear" w:color="auto" w:fill="DFE4EA"/>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venir LT Std 65 Medium">
    <w:altName w:val="Calibri"/>
    <w:panose1 w:val="00000000000000000000"/>
    <w:charset w:val="00"/>
    <w:family w:val="swiss"/>
    <w:notTrueType/>
    <w:pitch w:val="variable"/>
    <w:sig w:usb0="800000AF" w:usb1="4000204A"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10B1"/>
    <w:rsid w:val="00027B6D"/>
    <w:rsid w:val="000353C6"/>
    <w:rsid w:val="000655FB"/>
    <w:rsid w:val="0022788B"/>
    <w:rsid w:val="004510B1"/>
    <w:rsid w:val="0048145B"/>
    <w:rsid w:val="00486CC4"/>
    <w:rsid w:val="004E2F4B"/>
    <w:rsid w:val="004F3807"/>
    <w:rsid w:val="00573326"/>
    <w:rsid w:val="0060388A"/>
    <w:rsid w:val="008A3FDA"/>
    <w:rsid w:val="008A4A8C"/>
    <w:rsid w:val="008C2091"/>
    <w:rsid w:val="00B4395F"/>
    <w:rsid w:val="00B850F1"/>
    <w:rsid w:val="00B93B93"/>
    <w:rsid w:val="00C27052"/>
    <w:rsid w:val="00D6286F"/>
    <w:rsid w:val="00E45E27"/>
    <w:rsid w:val="00F60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3B93"/>
    <w:rPr>
      <w:color w:val="808080"/>
    </w:rPr>
  </w:style>
  <w:style w:type="paragraph" w:customStyle="1" w:styleId="6900D14A8362448EA40B05DB8CA9945F">
    <w:name w:val="6900D14A8362448EA40B05DB8CA9945F"/>
    <w:rsid w:val="00027B6D"/>
  </w:style>
  <w:style w:type="paragraph" w:customStyle="1" w:styleId="75EEAD1525174D63B769D598B2EA5B02">
    <w:name w:val="75EEAD1525174D63B769D598B2EA5B02"/>
    <w:rsid w:val="00E45E27"/>
  </w:style>
  <w:style w:type="paragraph" w:customStyle="1" w:styleId="2D3D02FB62B743378ACF04CB2CBD71B9">
    <w:name w:val="2D3D02FB62B743378ACF04CB2CBD71B9"/>
    <w:rsid w:val="00E45E27"/>
  </w:style>
  <w:style w:type="paragraph" w:customStyle="1" w:styleId="A4D485EC9A244266A693BEE8A2D755B1">
    <w:name w:val="A4D485EC9A244266A693BEE8A2D755B1"/>
    <w:rsid w:val="00B93B93"/>
  </w:style>
  <w:style w:type="paragraph" w:customStyle="1" w:styleId="D1407F9143DB4879B7584B704BDACC6C10">
    <w:name w:val="D1407F9143DB4879B7584B704BDACC6C10"/>
    <w:rsid w:val="00B93B93"/>
    <w:rPr>
      <w:rFonts w:eastAsiaTheme="minorHAnsi"/>
    </w:rPr>
  </w:style>
  <w:style w:type="paragraph" w:customStyle="1" w:styleId="62993A3803C6409D85C4043D7370EE0110">
    <w:name w:val="62993A3803C6409D85C4043D7370EE0110"/>
    <w:rsid w:val="00B93B93"/>
    <w:rPr>
      <w:rFonts w:eastAsiaTheme="minorHAnsi"/>
    </w:rPr>
  </w:style>
  <w:style w:type="paragraph" w:customStyle="1" w:styleId="27D49CFCA5EA41178A1EF1F581B97ECA10">
    <w:name w:val="27D49CFCA5EA41178A1EF1F581B97ECA10"/>
    <w:rsid w:val="00B93B93"/>
    <w:rPr>
      <w:rFonts w:eastAsiaTheme="minorHAnsi"/>
    </w:rPr>
  </w:style>
  <w:style w:type="paragraph" w:customStyle="1" w:styleId="8F27C7C8C1AE413D801355AAF56165DE10">
    <w:name w:val="8F27C7C8C1AE413D801355AAF56165DE10"/>
    <w:rsid w:val="00B93B93"/>
    <w:rPr>
      <w:rFonts w:eastAsiaTheme="minorHAnsi"/>
    </w:rPr>
  </w:style>
  <w:style w:type="paragraph" w:customStyle="1" w:styleId="19CF5981F66846B5B62F549CD4EFBBBF10">
    <w:name w:val="19CF5981F66846B5B62F549CD4EFBBBF10"/>
    <w:rsid w:val="00B93B93"/>
    <w:rPr>
      <w:rFonts w:eastAsiaTheme="minorHAnsi"/>
    </w:rPr>
  </w:style>
  <w:style w:type="paragraph" w:customStyle="1" w:styleId="EB85AA4295A643B8807E653976D2EE1510">
    <w:name w:val="EB85AA4295A643B8807E653976D2EE1510"/>
    <w:rsid w:val="00B93B93"/>
    <w:rPr>
      <w:rFonts w:eastAsiaTheme="minorHAnsi"/>
    </w:rPr>
  </w:style>
  <w:style w:type="paragraph" w:customStyle="1" w:styleId="95175CEABE3F47C1B8BBF0B15BAD3A2810">
    <w:name w:val="95175CEABE3F47C1B8BBF0B15BAD3A2810"/>
    <w:rsid w:val="00B93B93"/>
    <w:rPr>
      <w:rFonts w:eastAsiaTheme="minorHAnsi"/>
    </w:rPr>
  </w:style>
  <w:style w:type="paragraph" w:customStyle="1" w:styleId="E3494882C70047F1A934ED928664DCFD">
    <w:name w:val="E3494882C70047F1A934ED928664DCFD"/>
    <w:rsid w:val="00B93B93"/>
  </w:style>
  <w:style w:type="paragraph" w:customStyle="1" w:styleId="66A96CC6BA1D408489A6131D0647F872">
    <w:name w:val="66A96CC6BA1D408489A6131D0647F872"/>
    <w:rsid w:val="00B93B93"/>
  </w:style>
  <w:style w:type="paragraph" w:customStyle="1" w:styleId="700F093958304071BEBCDA5EA7FD3BB9">
    <w:name w:val="700F093958304071BEBCDA5EA7FD3BB9"/>
    <w:rsid w:val="00B93B93"/>
  </w:style>
  <w:style w:type="paragraph" w:customStyle="1" w:styleId="94D88DE33D0749E28CB18AF425D54978">
    <w:name w:val="94D88DE33D0749E28CB18AF425D54978"/>
    <w:rsid w:val="00B93B93"/>
  </w:style>
  <w:style w:type="paragraph" w:customStyle="1" w:styleId="B7687FE7DA14447295954FB7CA48F853">
    <w:name w:val="B7687FE7DA14447295954FB7CA48F853"/>
    <w:rsid w:val="00B93B93"/>
  </w:style>
  <w:style w:type="paragraph" w:customStyle="1" w:styleId="EBEF2BF614EE417DAC7B0E240D7BFE29">
    <w:name w:val="EBEF2BF614EE417DAC7B0E240D7BFE29"/>
    <w:rsid w:val="00B93B93"/>
  </w:style>
  <w:style w:type="paragraph" w:customStyle="1" w:styleId="F1D7A45493AE4FA5A506DCC02579327C">
    <w:name w:val="F1D7A45493AE4FA5A506DCC02579327C"/>
    <w:rsid w:val="00B93B93"/>
  </w:style>
  <w:style w:type="paragraph" w:customStyle="1" w:styleId="7D8CFBB3461147D0892C997CC77A7F3D">
    <w:name w:val="7D8CFBB3461147D0892C997CC77A7F3D"/>
    <w:rsid w:val="00B93B93"/>
  </w:style>
  <w:style w:type="paragraph" w:customStyle="1" w:styleId="CD1652777CE44B818B559B72D9ABA4BE">
    <w:name w:val="CD1652777CE44B818B559B72D9ABA4BE"/>
    <w:rsid w:val="00B93B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CHO">
      <a:dk1>
        <a:sysClr val="windowText" lastClr="000000"/>
      </a:dk1>
      <a:lt1>
        <a:sysClr val="window" lastClr="FFFFFF"/>
      </a:lt1>
      <a:dk2>
        <a:srgbClr val="313337"/>
      </a:dk2>
      <a:lt2>
        <a:srgbClr val="E7E6E6"/>
      </a:lt2>
      <a:accent1>
        <a:srgbClr val="6C1012"/>
      </a:accent1>
      <a:accent2>
        <a:srgbClr val="0D1433"/>
      </a:accent2>
      <a:accent3>
        <a:srgbClr val="FFC425"/>
      </a:accent3>
      <a:accent4>
        <a:srgbClr val="607896"/>
      </a:accent4>
      <a:accent5>
        <a:srgbClr val="6C9470"/>
      </a:accent5>
      <a:accent6>
        <a:srgbClr val="565A62"/>
      </a:accent6>
      <a:hlink>
        <a:srgbClr val="263B92"/>
      </a:hlink>
      <a:folHlink>
        <a:srgbClr val="263B9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5A0AF-C7CF-4EB5-B7DD-76C0EE212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5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Larsen Mecham</dc:creator>
  <cp:keywords/>
  <dc:description/>
  <cp:lastModifiedBy>Samantha Lawson Davis</cp:lastModifiedBy>
  <cp:revision>3</cp:revision>
  <cp:lastPrinted>2017-08-03T18:36:00Z</cp:lastPrinted>
  <dcterms:created xsi:type="dcterms:W3CDTF">2023-02-13T15:14:00Z</dcterms:created>
  <dcterms:modified xsi:type="dcterms:W3CDTF">2023-02-13T15:15:00Z</dcterms:modified>
</cp:coreProperties>
</file>